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C281C" w14:textId="2BDC26BE" w:rsidR="000E56E9" w:rsidRDefault="000E56E9" w:rsidP="000E56E9">
      <w:pPr>
        <w:rPr>
          <w:rFonts w:ascii="Arial" w:hAnsi="Arial" w:cs="Arial"/>
          <w:sz w:val="24"/>
          <w:szCs w:val="24"/>
        </w:rPr>
      </w:pPr>
      <w:r w:rsidRPr="000A0553">
        <w:rPr>
          <w:rFonts w:ascii="Arial" w:hAnsi="Arial" w:cs="Arial"/>
          <w:b/>
          <w:bCs/>
          <w:sz w:val="24"/>
          <w:szCs w:val="24"/>
        </w:rPr>
        <w:t>Data</w:t>
      </w:r>
      <w:r>
        <w:rPr>
          <w:rFonts w:ascii="Arial" w:hAnsi="Arial" w:cs="Arial"/>
          <w:b/>
          <w:bCs/>
          <w:sz w:val="24"/>
          <w:szCs w:val="24"/>
        </w:rPr>
        <w:t xml:space="preserve">set: </w:t>
      </w:r>
      <w:r>
        <w:rPr>
          <w:rFonts w:ascii="Arial" w:hAnsi="Arial" w:cs="Arial"/>
          <w:sz w:val="24"/>
          <w:szCs w:val="24"/>
        </w:rPr>
        <w:t>Reliance.com NSE Stock Price</w:t>
      </w:r>
    </w:p>
    <w:p w14:paraId="1F15D4E2" w14:textId="77777777" w:rsidR="000E56E9" w:rsidRPr="00AE3ECB" w:rsidRDefault="000E56E9" w:rsidP="000E56E9">
      <w:pPr>
        <w:rPr>
          <w:rFonts w:ascii="Arial" w:hAnsi="Arial" w:cs="Arial"/>
          <w:sz w:val="24"/>
          <w:szCs w:val="24"/>
          <w:u w:val="single"/>
        </w:rPr>
      </w:pPr>
      <w:r w:rsidRPr="00AE3ECB">
        <w:rPr>
          <w:rFonts w:ascii="Arial" w:hAnsi="Arial" w:cs="Arial"/>
          <w:b/>
          <w:bCs/>
          <w:sz w:val="24"/>
          <w:szCs w:val="24"/>
          <w:u w:val="single"/>
        </w:rPr>
        <w:t>Data Description</w:t>
      </w:r>
    </w:p>
    <w:p w14:paraId="322094A9" w14:textId="77777777" w:rsidR="000E56E9" w:rsidRPr="007B2E1C" w:rsidRDefault="000E56E9" w:rsidP="000E56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ata consists </w:t>
      </w:r>
    </w:p>
    <w:p w14:paraId="26F3F415" w14:textId="77777777" w:rsidR="000E56E9" w:rsidRDefault="000E56E9" w:rsidP="000E56E9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9F76C1">
        <w:rPr>
          <w:rFonts w:ascii="Arial" w:hAnsi="Arial" w:cs="Arial"/>
          <w:b/>
          <w:bCs/>
          <w:sz w:val="24"/>
          <w:szCs w:val="24"/>
          <w:u w:val="single"/>
        </w:rPr>
        <w:t xml:space="preserve">Time series plot of </w:t>
      </w:r>
      <w:r>
        <w:rPr>
          <w:rFonts w:ascii="Arial" w:hAnsi="Arial" w:cs="Arial"/>
          <w:b/>
          <w:bCs/>
          <w:sz w:val="24"/>
          <w:szCs w:val="24"/>
          <w:u w:val="single"/>
        </w:rPr>
        <w:t>data</w:t>
      </w:r>
    </w:p>
    <w:p w14:paraId="77E7978D" w14:textId="1673447C" w:rsidR="000E56E9" w:rsidRDefault="000E56E9" w:rsidP="000E56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ata is stored in the excel file Raw Data Reliance.csv</w:t>
      </w:r>
    </w:p>
    <w:p w14:paraId="5F16F494" w14:textId="75D270F9" w:rsidR="000E56E9" w:rsidRPr="000E56E9" w:rsidRDefault="000E56E9" w:rsidP="000E56E9">
      <w:pPr>
        <w:rPr>
          <w:rFonts w:ascii="Lucida Console" w:hAnsi="Lucida Console" w:cs="Arial"/>
          <w:b/>
          <w:bCs/>
          <w:color w:val="244072"/>
          <w:sz w:val="20"/>
          <w:szCs w:val="20"/>
        </w:rPr>
      </w:pPr>
      <w:r w:rsidRPr="000E56E9">
        <w:rPr>
          <w:rFonts w:ascii="Lucida Console" w:hAnsi="Lucida Console" w:cs="Arial"/>
          <w:b/>
          <w:bCs/>
          <w:color w:val="244072"/>
          <w:sz w:val="20"/>
          <w:szCs w:val="20"/>
        </w:rPr>
        <w:t xml:space="preserve">&gt;data= </w:t>
      </w:r>
      <w:proofErr w:type="gramStart"/>
      <w:r w:rsidRPr="000E56E9">
        <w:rPr>
          <w:rFonts w:ascii="Lucida Console" w:hAnsi="Lucida Console" w:cs="Arial"/>
          <w:b/>
          <w:bCs/>
          <w:color w:val="244072"/>
          <w:sz w:val="20"/>
          <w:szCs w:val="20"/>
        </w:rPr>
        <w:t>read.csv(</w:t>
      </w:r>
      <w:proofErr w:type="gramEnd"/>
      <w:r w:rsidRPr="000E56E9">
        <w:rPr>
          <w:rFonts w:ascii="Lucida Console" w:hAnsi="Lucida Console" w:cs="Arial"/>
          <w:b/>
          <w:bCs/>
          <w:color w:val="244072"/>
          <w:sz w:val="20"/>
          <w:szCs w:val="20"/>
        </w:rPr>
        <w:t>"~/Raw Data Reliance NSE.csv")</w:t>
      </w:r>
    </w:p>
    <w:p w14:paraId="7F93D8F7" w14:textId="70A84C31" w:rsidR="006251EB" w:rsidRDefault="000E56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data is converted into a time series. It is named as ts2.</w:t>
      </w:r>
    </w:p>
    <w:p w14:paraId="5DA167E5" w14:textId="2B2CEB63" w:rsidR="000E56E9" w:rsidRDefault="000938E0" w:rsidP="000E56E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bookmarkStart w:id="0" w:name="_Hlk46054067"/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r w:rsidR="000E56E9" w:rsidRPr="000E56E9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2=</w:t>
      </w:r>
      <w:proofErr w:type="spellStart"/>
      <w:proofErr w:type="gramStart"/>
      <w:r w:rsidR="000E56E9" w:rsidRPr="000E56E9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</w:t>
      </w:r>
      <w:proofErr w:type="spellEnd"/>
      <w:r w:rsidR="000E56E9" w:rsidRPr="000E56E9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gramEnd"/>
      <w:r w:rsidR="000E56E9" w:rsidRPr="000E56E9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data$Closing.Stock..</w:t>
      </w:r>
      <w:proofErr w:type="spellStart"/>
      <w:r w:rsidR="000E56E9" w:rsidRPr="000E56E9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Price,frequency</w:t>
      </w:r>
      <w:proofErr w:type="spellEnd"/>
      <w:r w:rsidR="000E56E9" w:rsidRPr="000E56E9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 = 5)</w:t>
      </w:r>
    </w:p>
    <w:bookmarkEnd w:id="0"/>
    <w:p w14:paraId="56EA03F5" w14:textId="77777777" w:rsidR="0061279F" w:rsidRPr="000E56E9" w:rsidRDefault="0061279F" w:rsidP="000E56E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</w:p>
    <w:p w14:paraId="1A2EB84D" w14:textId="772B7B88" w:rsidR="000E56E9" w:rsidRDefault="006127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re, the time series is made from week 1 to 63 with 5 days in weeks 1 to 62 and 2 </w:t>
      </w:r>
      <w:r w:rsidR="005517B2">
        <w:rPr>
          <w:rFonts w:ascii="Arial" w:hAnsi="Arial" w:cs="Arial"/>
          <w:sz w:val="24"/>
          <w:szCs w:val="24"/>
        </w:rPr>
        <w:t>days</w:t>
      </w:r>
      <w:r>
        <w:rPr>
          <w:rFonts w:ascii="Arial" w:hAnsi="Arial" w:cs="Arial"/>
          <w:sz w:val="24"/>
          <w:szCs w:val="24"/>
        </w:rPr>
        <w:t xml:space="preserve"> in week 63.</w:t>
      </w:r>
    </w:p>
    <w:p w14:paraId="16E9567D" w14:textId="70574A42" w:rsidR="0061279F" w:rsidRDefault="006127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nce, </w:t>
      </w:r>
    </w:p>
    <w:p w14:paraId="67176423" w14:textId="77777777" w:rsidR="0061279F" w:rsidRPr="0061279F" w:rsidRDefault="0061279F" w:rsidP="006127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bookmarkStart w:id="1" w:name="_Hlk46054078"/>
      <w:r w:rsidRPr="0061279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 ts2</w:t>
      </w:r>
    </w:p>
    <w:bookmarkEnd w:id="1"/>
    <w:p w14:paraId="07697D91" w14:textId="77777777" w:rsidR="0061279F" w:rsidRPr="0061279F" w:rsidRDefault="0061279F" w:rsidP="006127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61279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Time Series:</w:t>
      </w:r>
    </w:p>
    <w:p w14:paraId="7502D7E6" w14:textId="77777777" w:rsidR="0061279F" w:rsidRPr="0061279F" w:rsidRDefault="0061279F" w:rsidP="006127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61279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Start = </w:t>
      </w:r>
      <w:proofErr w:type="gramStart"/>
      <w:r w:rsidRPr="0061279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c(</w:t>
      </w:r>
      <w:proofErr w:type="gramEnd"/>
      <w:r w:rsidRPr="0061279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1, 1) </w:t>
      </w:r>
    </w:p>
    <w:p w14:paraId="0921838D" w14:textId="77777777" w:rsidR="0061279F" w:rsidRPr="0061279F" w:rsidRDefault="0061279F" w:rsidP="006127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61279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End = </w:t>
      </w:r>
      <w:proofErr w:type="gramStart"/>
      <w:r w:rsidRPr="0061279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c(</w:t>
      </w:r>
      <w:proofErr w:type="gramEnd"/>
      <w:r w:rsidRPr="0061279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63, 2) </w:t>
      </w:r>
    </w:p>
    <w:p w14:paraId="65C06866" w14:textId="77777777" w:rsidR="0061279F" w:rsidRPr="0061279F" w:rsidRDefault="0061279F" w:rsidP="0061279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61279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Frequency = 5</w:t>
      </w:r>
    </w:p>
    <w:p w14:paraId="2F5E2F23" w14:textId="77777777" w:rsidR="005B4A7E" w:rsidRDefault="005B4A7E">
      <w:pPr>
        <w:rPr>
          <w:rFonts w:ascii="Arial" w:hAnsi="Arial" w:cs="Arial"/>
          <w:sz w:val="24"/>
          <w:szCs w:val="24"/>
        </w:rPr>
      </w:pPr>
    </w:p>
    <w:p w14:paraId="0536CDAB" w14:textId="118ED3C0" w:rsidR="000E56E9" w:rsidRDefault="000E56E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nce the data consists of stock prices for 5 weekdays from Monday to Friday, the frequency of time series is taken as 5.</w:t>
      </w:r>
    </w:p>
    <w:p w14:paraId="4E3BFDE5" w14:textId="0D6134B2" w:rsidR="000E56E9" w:rsidRDefault="000E56E9">
      <w:pPr>
        <w:rPr>
          <w:rFonts w:ascii="Arial" w:hAnsi="Arial" w:cs="Arial"/>
          <w:b/>
          <w:bCs/>
          <w:sz w:val="24"/>
          <w:szCs w:val="24"/>
        </w:rPr>
      </w:pPr>
      <w:r w:rsidRPr="000E56E9">
        <w:rPr>
          <w:rFonts w:ascii="Arial" w:hAnsi="Arial" w:cs="Arial"/>
          <w:b/>
          <w:bCs/>
          <w:sz w:val="24"/>
          <w:szCs w:val="24"/>
        </w:rPr>
        <w:t>Plot of complete data time series</w:t>
      </w:r>
    </w:p>
    <w:p w14:paraId="12A2FB47" w14:textId="45C8FEC4" w:rsidR="007A4CBC" w:rsidRPr="007A4CBC" w:rsidRDefault="000938E0" w:rsidP="007A4CB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bookmarkStart w:id="2" w:name="_Hlk46054091"/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proofErr w:type="spellStart"/>
      <w:proofErr w:type="gramStart"/>
      <w:r w:rsidR="007A4CBC" w:rsidRPr="007A4CB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.plot</w:t>
      </w:r>
      <w:proofErr w:type="spellEnd"/>
      <w:proofErr w:type="gramEnd"/>
      <w:r w:rsidR="007A4CBC" w:rsidRPr="007A4CB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ts2)</w:t>
      </w:r>
    </w:p>
    <w:bookmarkEnd w:id="2"/>
    <w:p w14:paraId="652F5885" w14:textId="37A347AB" w:rsidR="000E56E9" w:rsidRDefault="000E56E9">
      <w:pPr>
        <w:rPr>
          <w:rFonts w:ascii="Arial" w:hAnsi="Arial" w:cs="Arial"/>
          <w:b/>
          <w:bCs/>
          <w:sz w:val="24"/>
          <w:szCs w:val="24"/>
        </w:rPr>
      </w:pPr>
    </w:p>
    <w:p w14:paraId="0E013441" w14:textId="2FDBAB14" w:rsidR="001F2B08" w:rsidRDefault="001F2B08">
      <w:pPr>
        <w:rPr>
          <w:rFonts w:ascii="Arial" w:hAnsi="Arial" w:cs="Arial"/>
          <w:b/>
          <w:bCs/>
          <w:sz w:val="24"/>
          <w:szCs w:val="24"/>
        </w:rPr>
      </w:pPr>
      <w:r w:rsidRPr="001F2B08">
        <w:rPr>
          <w:noProof/>
        </w:rPr>
        <w:lastRenderedPageBreak/>
        <w:drawing>
          <wp:inline distT="0" distB="0" distL="0" distR="0" wp14:anchorId="46393EEE" wp14:editId="1D25985A">
            <wp:extent cx="5730748" cy="4066309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45970" cy="40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EE6F3" w14:textId="7D44D4D0" w:rsidR="001F2B08" w:rsidRDefault="001F2B08">
      <w:pPr>
        <w:rPr>
          <w:rFonts w:ascii="Arial" w:hAnsi="Arial" w:cs="Arial"/>
          <w:sz w:val="24"/>
          <w:szCs w:val="24"/>
        </w:rPr>
      </w:pPr>
      <w:r w:rsidRPr="001F2B08">
        <w:rPr>
          <w:rFonts w:ascii="Arial" w:hAnsi="Arial" w:cs="Arial"/>
          <w:sz w:val="24"/>
          <w:szCs w:val="24"/>
        </w:rPr>
        <w:t xml:space="preserve">From the time series plot, it is visible that the data has a </w:t>
      </w:r>
      <w:proofErr w:type="gramStart"/>
      <w:r w:rsidRPr="001F2B08">
        <w:rPr>
          <w:rFonts w:ascii="Arial" w:hAnsi="Arial" w:cs="Arial"/>
          <w:sz w:val="24"/>
          <w:szCs w:val="24"/>
        </w:rPr>
        <w:t>trend(</w:t>
      </w:r>
      <w:proofErr w:type="gramEnd"/>
      <w:r w:rsidRPr="001F2B08">
        <w:rPr>
          <w:rFonts w:ascii="Arial" w:hAnsi="Arial" w:cs="Arial"/>
          <w:sz w:val="24"/>
          <w:szCs w:val="24"/>
        </w:rPr>
        <w:t xml:space="preserve">increasing with increase in time). </w:t>
      </w:r>
    </w:p>
    <w:p w14:paraId="54A52606" w14:textId="37827BC6" w:rsidR="001F2B08" w:rsidRPr="001F2B08" w:rsidRDefault="001F2B08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1F2B08">
        <w:rPr>
          <w:rFonts w:ascii="Arial" w:hAnsi="Arial" w:cs="Arial"/>
          <w:b/>
          <w:bCs/>
          <w:sz w:val="24"/>
          <w:szCs w:val="24"/>
          <w:u w:val="single"/>
        </w:rPr>
        <w:t>White noise test for time series plot</w:t>
      </w:r>
    </w:p>
    <w:p w14:paraId="23D3396B" w14:textId="16CD9B4F" w:rsidR="001F2B08" w:rsidRDefault="001F2B0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est for stationarity: </w:t>
      </w:r>
    </w:p>
    <w:p w14:paraId="68CBEC81" w14:textId="1F272C79" w:rsidR="001F2B08" w:rsidRDefault="001F2B0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CF Plot</w:t>
      </w:r>
    </w:p>
    <w:p w14:paraId="77C80C31" w14:textId="18C3163B" w:rsidR="001F2B08" w:rsidRDefault="001F2B08" w:rsidP="001F2B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bookmarkStart w:id="3" w:name="_Hlk46054149"/>
      <w:r w:rsidRPr="001F2B08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library(forecast)</w:t>
      </w:r>
    </w:p>
    <w:p w14:paraId="55AAC0D4" w14:textId="77777777" w:rsidR="001F2B08" w:rsidRPr="001F2B08" w:rsidRDefault="001F2B08" w:rsidP="001F2B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proofErr w:type="spellStart"/>
      <w:proofErr w:type="gramStart"/>
      <w:r w:rsidRPr="001F2B08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Acf</w:t>
      </w:r>
      <w:proofErr w:type="spellEnd"/>
      <w:r w:rsidRPr="001F2B08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gramEnd"/>
      <w:r w:rsidRPr="001F2B08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2,lag.max = 20)</w:t>
      </w:r>
    </w:p>
    <w:p w14:paraId="17588E73" w14:textId="0FBF29EA" w:rsidR="001F2B08" w:rsidRPr="001F2B08" w:rsidRDefault="001F2B08" w:rsidP="001F2B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</w:p>
    <w:bookmarkEnd w:id="3"/>
    <w:p w14:paraId="0D432D89" w14:textId="13EAF0A1" w:rsidR="001F2B08" w:rsidRPr="001F2B08" w:rsidRDefault="001F2B08" w:rsidP="001F2B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1F2B08">
        <w:rPr>
          <w:noProof/>
        </w:rPr>
        <w:lastRenderedPageBreak/>
        <w:drawing>
          <wp:inline distT="0" distB="0" distL="0" distR="0" wp14:anchorId="371E011E" wp14:editId="59EDF454">
            <wp:extent cx="5731510" cy="42983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68316" w14:textId="47841A5E" w:rsidR="000E56E9" w:rsidRDefault="001F2B0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rom the above ACF correlogram, it can be seen that for the first 20 lags, there is significant autocorrelation between values of </w:t>
      </w:r>
      <w:proofErr w:type="spellStart"/>
      <w:r>
        <w:rPr>
          <w:rFonts w:ascii="Arial" w:hAnsi="Arial" w:cs="Arial"/>
          <w:sz w:val="24"/>
          <w:szCs w:val="24"/>
        </w:rPr>
        <w:t>Yt</w:t>
      </w:r>
      <w:proofErr w:type="spellEnd"/>
      <w:r>
        <w:rPr>
          <w:rFonts w:ascii="Arial" w:hAnsi="Arial" w:cs="Arial"/>
          <w:sz w:val="24"/>
          <w:szCs w:val="24"/>
        </w:rPr>
        <w:t>. Hence, the time series displays a trend.</w:t>
      </w:r>
    </w:p>
    <w:p w14:paraId="31F475B2" w14:textId="7CCC0502" w:rsidR="001F2B08" w:rsidRDefault="001F2B08">
      <w:pPr>
        <w:rPr>
          <w:rFonts w:ascii="Arial" w:hAnsi="Arial" w:cs="Arial"/>
          <w:b/>
          <w:bCs/>
          <w:sz w:val="24"/>
          <w:szCs w:val="24"/>
        </w:rPr>
      </w:pPr>
      <w:proofErr w:type="spellStart"/>
      <w:r w:rsidRPr="001F2B08">
        <w:rPr>
          <w:rFonts w:ascii="Arial" w:hAnsi="Arial" w:cs="Arial"/>
          <w:b/>
          <w:bCs/>
          <w:sz w:val="24"/>
          <w:szCs w:val="24"/>
        </w:rPr>
        <w:t>Ljung</w:t>
      </w:r>
      <w:proofErr w:type="spellEnd"/>
      <w:r w:rsidRPr="001F2B08">
        <w:rPr>
          <w:rFonts w:ascii="Arial" w:hAnsi="Arial" w:cs="Arial"/>
          <w:b/>
          <w:bCs/>
          <w:sz w:val="24"/>
          <w:szCs w:val="24"/>
        </w:rPr>
        <w:t>-Box test</w:t>
      </w:r>
    </w:p>
    <w:p w14:paraId="39E91D8E" w14:textId="72C0943F" w:rsidR="001F2B08" w:rsidRDefault="00551C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: r1=r2=…=r20=0</w:t>
      </w:r>
    </w:p>
    <w:p w14:paraId="61042AE6" w14:textId="792E90EA" w:rsidR="00551CE4" w:rsidRDefault="00551C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a: One of them is non-zero</w:t>
      </w:r>
    </w:p>
    <w:p w14:paraId="27F38AE9" w14:textId="77777777" w:rsidR="00551CE4" w:rsidRPr="00551CE4" w:rsidRDefault="00551CE4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bookmarkStart w:id="4" w:name="_Hlk46054190"/>
      <w:proofErr w:type="spellStart"/>
      <w:r w:rsidRPr="00551CE4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Box.test</w:t>
      </w:r>
      <w:proofErr w:type="spellEnd"/>
      <w:r w:rsidRPr="00551CE4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ts</w:t>
      </w:r>
      <w:proofErr w:type="gramStart"/>
      <w:r w:rsidRPr="00551CE4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2,lag</w:t>
      </w:r>
      <w:proofErr w:type="gramEnd"/>
      <w:r w:rsidRPr="00551CE4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=20,"Ljung-Box")</w:t>
      </w:r>
    </w:p>
    <w:bookmarkEnd w:id="4"/>
    <w:p w14:paraId="00EBF213" w14:textId="4524E702" w:rsidR="00551CE4" w:rsidRDefault="00551CE4">
      <w:pPr>
        <w:rPr>
          <w:rFonts w:ascii="Arial" w:hAnsi="Arial" w:cs="Arial"/>
          <w:sz w:val="24"/>
          <w:szCs w:val="24"/>
        </w:rPr>
      </w:pPr>
    </w:p>
    <w:p w14:paraId="4F94F6BD" w14:textId="5DDDCCDA" w:rsidR="00551CE4" w:rsidRPr="00551CE4" w:rsidRDefault="00551CE4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#Output: </w:t>
      </w:r>
      <w:r w:rsidRPr="00551CE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Box-</w:t>
      </w:r>
      <w:proofErr w:type="spellStart"/>
      <w:r w:rsidRPr="00551CE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Ljung</w:t>
      </w:r>
      <w:proofErr w:type="spellEnd"/>
      <w:r w:rsidRPr="00551CE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test</w:t>
      </w:r>
    </w:p>
    <w:p w14:paraId="161617D4" w14:textId="77777777" w:rsidR="00551CE4" w:rsidRPr="00551CE4" w:rsidRDefault="00551CE4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551CE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data:  ts2</w:t>
      </w:r>
    </w:p>
    <w:p w14:paraId="689CE2A0" w14:textId="2108C274" w:rsidR="00551CE4" w:rsidRDefault="00551CE4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551CE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X-squared = 4688.3, df = 20, p-value &lt; 2.2e-16</w:t>
      </w:r>
    </w:p>
    <w:p w14:paraId="6818AE43" w14:textId="0150FCEC" w:rsidR="00551CE4" w:rsidRDefault="00551CE4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14:paraId="1B038A2E" w14:textId="34902727" w:rsidR="00551CE4" w:rsidRDefault="00551CE4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</w:pPr>
      <w:r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At 5% level of significance, since p&lt; alpha, we reject Ho. Atle</w:t>
      </w:r>
      <w:r w:rsidR="00E4088F"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a</w:t>
      </w:r>
      <w:r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st one of r</w:t>
      </w:r>
      <w:proofErr w:type="gramStart"/>
      <w:r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1,r</w:t>
      </w:r>
      <w:proofErr w:type="gramEnd"/>
      <w:r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 xml:space="preserve">2…r20 is non-zero. Hence, there is autocorrelation for first 20 </w:t>
      </w:r>
      <w:proofErr w:type="gramStart"/>
      <w:r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 xml:space="preserve">lags </w:t>
      </w:r>
      <w:r w:rsid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 xml:space="preserve"> </w:t>
      </w:r>
      <w:r w:rsidR="00E4088F"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of</w:t>
      </w:r>
      <w:proofErr w:type="gramEnd"/>
      <w:r w:rsidR="00E4088F"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 xml:space="preserve"> </w:t>
      </w:r>
      <w:proofErr w:type="spellStart"/>
      <w:r w:rsidR="00E4088F"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Yt</w:t>
      </w:r>
      <w:proofErr w:type="spellEnd"/>
      <w:r w:rsidR="00E4088F" w:rsidRPr="00E4088F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.</w:t>
      </w:r>
    </w:p>
    <w:p w14:paraId="193ADBA9" w14:textId="5A867907" w:rsidR="0061279F" w:rsidRDefault="0061279F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</w:pPr>
      <w:r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Hence, the series displays significant trend.</w:t>
      </w:r>
    </w:p>
    <w:p w14:paraId="73DDDE74" w14:textId="21ABEAF9" w:rsidR="00FA5194" w:rsidRDefault="00FA5194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22D4F5D0" w14:textId="77777777" w:rsidR="004B02B3" w:rsidRDefault="00FA5194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hAnsi="Arial" w:cs="Arial"/>
          <w:b/>
          <w:bCs/>
          <w:color w:val="FF0000"/>
          <w:sz w:val="24"/>
          <w:szCs w:val="24"/>
        </w:rPr>
      </w:pPr>
      <w:r w:rsidRPr="00FA5194">
        <w:rPr>
          <w:rFonts w:ascii="Arial" w:hAnsi="Arial" w:cs="Arial"/>
          <w:b/>
          <w:bCs/>
          <w:color w:val="FF0000"/>
          <w:sz w:val="24"/>
          <w:szCs w:val="24"/>
        </w:rPr>
        <w:t xml:space="preserve">Q.1 Create the time series, corresponding to the model period as well as </w:t>
      </w:r>
    </w:p>
    <w:p w14:paraId="5B621C69" w14:textId="5EE701AE" w:rsidR="00FA5194" w:rsidRDefault="00FA5194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hAnsi="Arial" w:cs="Arial"/>
          <w:b/>
          <w:bCs/>
          <w:color w:val="FF0000"/>
          <w:sz w:val="24"/>
          <w:szCs w:val="24"/>
        </w:rPr>
      </w:pPr>
      <w:r w:rsidRPr="00FA5194">
        <w:rPr>
          <w:rFonts w:ascii="Arial" w:hAnsi="Arial" w:cs="Arial"/>
          <w:b/>
          <w:bCs/>
          <w:color w:val="FF0000"/>
          <w:sz w:val="24"/>
          <w:szCs w:val="24"/>
        </w:rPr>
        <w:t>validation period</w:t>
      </w:r>
      <w:r>
        <w:rPr>
          <w:rFonts w:ascii="Arial" w:hAnsi="Arial" w:cs="Arial"/>
          <w:b/>
          <w:bCs/>
          <w:color w:val="FF0000"/>
          <w:sz w:val="24"/>
          <w:szCs w:val="24"/>
        </w:rPr>
        <w:t>.</w:t>
      </w:r>
    </w:p>
    <w:p w14:paraId="75F039A4" w14:textId="77777777" w:rsidR="004B02B3" w:rsidRDefault="004B02B3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hAnsi="Arial" w:cs="Arial"/>
          <w:b/>
          <w:bCs/>
          <w:color w:val="FF0000"/>
          <w:sz w:val="24"/>
          <w:szCs w:val="24"/>
        </w:rPr>
      </w:pPr>
      <w:r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</w:p>
    <w:p w14:paraId="6BFBEC7E" w14:textId="77777777" w:rsidR="004B02B3" w:rsidRDefault="004B02B3" w:rsidP="004B02B3">
      <w:pPr>
        <w:rPr>
          <w:rFonts w:ascii="Arial" w:hAnsi="Arial" w:cs="Arial"/>
          <w:sz w:val="24"/>
          <w:szCs w:val="24"/>
        </w:rPr>
      </w:pPr>
      <w:r w:rsidRPr="00A83347">
        <w:rPr>
          <w:rFonts w:ascii="Arial" w:hAnsi="Arial" w:cs="Arial"/>
          <w:b/>
          <w:bCs/>
          <w:sz w:val="24"/>
          <w:szCs w:val="24"/>
        </w:rPr>
        <w:t>Model data</w:t>
      </w:r>
      <w:r>
        <w:rPr>
          <w:rFonts w:ascii="Arial" w:hAnsi="Arial" w:cs="Arial"/>
          <w:b/>
          <w:bCs/>
          <w:sz w:val="24"/>
          <w:szCs w:val="24"/>
        </w:rPr>
        <w:t xml:space="preserve"> period</w:t>
      </w:r>
      <w:r w:rsidRPr="00A83347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30 June 2006 to 14 August 2007</w:t>
      </w:r>
    </w:p>
    <w:p w14:paraId="6B7F1D97" w14:textId="0F085BE0" w:rsidR="004B02B3" w:rsidRPr="00324A96" w:rsidRDefault="00324A96" w:rsidP="00324A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bookmarkStart w:id="5" w:name="_Hlk46054202"/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r w:rsidR="004B02B3" w:rsidRPr="00324A96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modeldatatimeseries=</w:t>
      </w:r>
      <w:proofErr w:type="gramStart"/>
      <w:r w:rsidR="004B02B3" w:rsidRPr="00324A96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(</w:t>
      </w:r>
      <w:proofErr w:type="gramEnd"/>
      <w:r w:rsidR="004B02B3" w:rsidRPr="00324A96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data$Closing.Stock..Price,start=c(1,1),end=c(57,1),frequency = 5)</w:t>
      </w:r>
    </w:p>
    <w:bookmarkEnd w:id="5"/>
    <w:p w14:paraId="70B9CAEA" w14:textId="77777777" w:rsidR="004B02B3" w:rsidRDefault="004B02B3" w:rsidP="004B02B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</w:p>
    <w:p w14:paraId="6C412D28" w14:textId="693C8C20" w:rsidR="00324A96" w:rsidRPr="00324A96" w:rsidRDefault="00324A96" w:rsidP="00324A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proofErr w:type="spellStart"/>
      <w:r w:rsidRPr="00324A96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modeldatatimeseries</w:t>
      </w:r>
      <w:proofErr w:type="spellEnd"/>
    </w:p>
    <w:p w14:paraId="1B6E40BC" w14:textId="77777777" w:rsidR="00324A96" w:rsidRPr="00324A96" w:rsidRDefault="00324A96" w:rsidP="00324A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324A9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lastRenderedPageBreak/>
        <w:t>Time Series:</w:t>
      </w:r>
    </w:p>
    <w:p w14:paraId="6FB62C35" w14:textId="77777777" w:rsidR="00324A96" w:rsidRPr="00324A96" w:rsidRDefault="00324A96" w:rsidP="00324A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324A9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Start = </w:t>
      </w:r>
      <w:proofErr w:type="gramStart"/>
      <w:r w:rsidRPr="00324A9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c(</w:t>
      </w:r>
      <w:proofErr w:type="gramEnd"/>
      <w:r w:rsidRPr="00324A9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1, 1) </w:t>
      </w:r>
    </w:p>
    <w:p w14:paraId="3ACAEB22" w14:textId="77777777" w:rsidR="00324A96" w:rsidRPr="00324A96" w:rsidRDefault="00324A96" w:rsidP="00324A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324A9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End = </w:t>
      </w:r>
      <w:proofErr w:type="gramStart"/>
      <w:r w:rsidRPr="00324A9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c(</w:t>
      </w:r>
      <w:proofErr w:type="gramEnd"/>
      <w:r w:rsidRPr="00324A9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57, 1) </w:t>
      </w:r>
    </w:p>
    <w:p w14:paraId="21A867B1" w14:textId="593029C7" w:rsidR="004B02B3" w:rsidRDefault="00324A96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324A9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Frequency = 5 </w:t>
      </w:r>
    </w:p>
    <w:p w14:paraId="27BF9C39" w14:textId="77777777" w:rsidR="00324A96" w:rsidRPr="00324A96" w:rsidRDefault="00324A96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</w:p>
    <w:p w14:paraId="089EC8B1" w14:textId="2F85234F" w:rsidR="004B02B3" w:rsidRDefault="004B02B3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4B02B3">
        <w:rPr>
          <w:rFonts w:ascii="Arial" w:eastAsia="Times New Roman" w:hAnsi="Arial" w:cs="Arial"/>
          <w:sz w:val="24"/>
          <w:szCs w:val="24"/>
          <w:lang w:eastAsia="en-IN"/>
        </w:rPr>
        <w:t>14 August 2007 is 281</w:t>
      </w:r>
      <w:r w:rsidRPr="004B02B3">
        <w:rPr>
          <w:rFonts w:ascii="Arial" w:eastAsia="Times New Roman" w:hAnsi="Arial" w:cs="Arial"/>
          <w:sz w:val="24"/>
          <w:szCs w:val="24"/>
          <w:vertAlign w:val="superscript"/>
          <w:lang w:eastAsia="en-IN"/>
        </w:rPr>
        <w:t>st</w:t>
      </w:r>
      <w:r w:rsidRPr="004B02B3">
        <w:rPr>
          <w:rFonts w:ascii="Arial" w:eastAsia="Times New Roman" w:hAnsi="Arial" w:cs="Arial"/>
          <w:sz w:val="24"/>
          <w:szCs w:val="24"/>
          <w:lang w:eastAsia="en-IN"/>
        </w:rPr>
        <w:t xml:space="preserve"> datapoint. Hence, time series ends at 1</w:t>
      </w:r>
      <w:r w:rsidRPr="004B02B3">
        <w:rPr>
          <w:rFonts w:ascii="Arial" w:eastAsia="Times New Roman" w:hAnsi="Arial" w:cs="Arial"/>
          <w:sz w:val="24"/>
          <w:szCs w:val="24"/>
          <w:vertAlign w:val="superscript"/>
          <w:lang w:eastAsia="en-IN"/>
        </w:rPr>
        <w:t>st</w:t>
      </w:r>
      <w:r w:rsidRPr="004B02B3">
        <w:rPr>
          <w:rFonts w:ascii="Arial" w:eastAsia="Times New Roman" w:hAnsi="Arial" w:cs="Arial"/>
          <w:sz w:val="24"/>
          <w:szCs w:val="24"/>
          <w:lang w:eastAsia="en-IN"/>
        </w:rPr>
        <w:t xml:space="preserve"> day of 57</w:t>
      </w:r>
      <w:r w:rsidRPr="004B02B3">
        <w:rPr>
          <w:rFonts w:ascii="Arial" w:eastAsia="Times New Roman" w:hAnsi="Arial" w:cs="Arial"/>
          <w:sz w:val="24"/>
          <w:szCs w:val="24"/>
          <w:vertAlign w:val="superscript"/>
          <w:lang w:eastAsia="en-IN"/>
        </w:rPr>
        <w:t>th</w:t>
      </w:r>
      <w:r w:rsidRPr="004B02B3">
        <w:rPr>
          <w:rFonts w:ascii="Arial" w:eastAsia="Times New Roman" w:hAnsi="Arial" w:cs="Arial"/>
          <w:sz w:val="24"/>
          <w:szCs w:val="24"/>
          <w:lang w:eastAsia="en-IN"/>
        </w:rPr>
        <w:t xml:space="preserve"> week </w:t>
      </w:r>
    </w:p>
    <w:p w14:paraId="24761B16" w14:textId="549EAA8C" w:rsidR="004B02B3" w:rsidRDefault="004B02B3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4B02B3">
        <w:rPr>
          <w:rFonts w:ascii="Arial" w:eastAsia="Times New Roman" w:hAnsi="Arial" w:cs="Arial"/>
          <w:sz w:val="24"/>
          <w:szCs w:val="24"/>
          <w:lang w:eastAsia="en-IN"/>
        </w:rPr>
        <w:t>for 5 days a week data.</w:t>
      </w:r>
    </w:p>
    <w:p w14:paraId="66018E01" w14:textId="64B1B1B3" w:rsidR="004B02B3" w:rsidRDefault="004B02B3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0FFB0B1A" w14:textId="194E9265" w:rsidR="004B02B3" w:rsidRDefault="004B02B3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 w:rsidRPr="004B02B3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Time series plot of model data</w:t>
      </w:r>
    </w:p>
    <w:p w14:paraId="7652D9DF" w14:textId="2E58BC04" w:rsidR="004B02B3" w:rsidRDefault="00CD165F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CD165F">
        <w:rPr>
          <w:noProof/>
        </w:rPr>
        <w:drawing>
          <wp:inline distT="0" distB="0" distL="0" distR="0" wp14:anchorId="4EF4D751" wp14:editId="3E967D7B">
            <wp:extent cx="5731510" cy="4298315"/>
            <wp:effectExtent l="0" t="0" r="254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1A140" w14:textId="0E33886E" w:rsidR="00CD165F" w:rsidRDefault="00CD165F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sz w:val="24"/>
          <w:szCs w:val="24"/>
          <w:lang w:eastAsia="en-IN"/>
        </w:rPr>
        <w:t>The time series has increasing trend and increasing variance with increase in time.</w:t>
      </w:r>
    </w:p>
    <w:p w14:paraId="6A059470" w14:textId="731C7A88" w:rsidR="00CD165F" w:rsidRDefault="00CD165F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26959830" w14:textId="6457CF32" w:rsidR="00CD165F" w:rsidRDefault="00CD165F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 w:rsidRPr="00CD165F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Summary statistics</w:t>
      </w:r>
    </w:p>
    <w:p w14:paraId="17B4939F" w14:textId="77777777" w:rsidR="00E44768" w:rsidRDefault="00E44768" w:rsidP="004B02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</w:p>
    <w:p w14:paraId="17897CB0" w14:textId="158C3AE1" w:rsidR="00E44768" w:rsidRPr="00E44768" w:rsidRDefault="00691EE3" w:rsidP="00E447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bookmarkStart w:id="6" w:name="_Hlk46054222"/>
      <w:r w:rsidR="00E44768" w:rsidRPr="00E44768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summary(</w:t>
      </w:r>
      <w:proofErr w:type="spellStart"/>
      <w:r w:rsidR="00E44768" w:rsidRPr="00E44768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modeldatatimeseries</w:t>
      </w:r>
      <w:proofErr w:type="spellEnd"/>
      <w:r w:rsidR="00E44768" w:rsidRPr="00E44768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)</w:t>
      </w:r>
      <w:bookmarkEnd w:id="6"/>
    </w:p>
    <w:p w14:paraId="10812376" w14:textId="77777777" w:rsidR="00E44768" w:rsidRPr="00E44768" w:rsidRDefault="00E44768" w:rsidP="00E447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E4476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Min. 1st Qu.  Median    Mean 3rd Qu.    Max. </w:t>
      </w:r>
    </w:p>
    <w:p w14:paraId="453A3032" w14:textId="0590082B" w:rsidR="00E44768" w:rsidRDefault="00E44768" w:rsidP="00E447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E4476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38.1   348.2   428.7   418.0   482.9   584.2 </w:t>
      </w:r>
    </w:p>
    <w:p w14:paraId="0195FF17" w14:textId="7267C1EF" w:rsidR="00E44768" w:rsidRDefault="00E44768" w:rsidP="00E4476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tbl>
      <w:tblPr>
        <w:tblW w:w="1569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5690"/>
      </w:tblGrid>
      <w:tr w:rsidR="00574240" w:rsidRPr="00574240" w14:paraId="63EBA187" w14:textId="77777777" w:rsidTr="00B5372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5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600"/>
            </w:tblGrid>
            <w:tr w:rsidR="00574240" w:rsidRPr="00574240" w14:paraId="504B4E09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6FB00F63" w14:textId="63B29737" w:rsidR="00574240" w:rsidRPr="00574240" w:rsidRDefault="00574240" w:rsidP="00574240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en-IN"/>
                    </w:rPr>
                  </w:pPr>
                </w:p>
              </w:tc>
            </w:tr>
          </w:tbl>
          <w:p w14:paraId="73FD9FE2" w14:textId="77777777" w:rsidR="00574240" w:rsidRPr="00574240" w:rsidRDefault="00574240" w:rsidP="00574240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</w:tbl>
    <w:p w14:paraId="7D95706A" w14:textId="148953BB" w:rsidR="00020DC5" w:rsidRDefault="00020DC5" w:rsidP="00020D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  <w:lang w:eastAsia="en-IN"/>
        </w:rPr>
      </w:pPr>
      <w:r w:rsidRPr="00020DC5">
        <w:rPr>
          <w:rFonts w:ascii="Arial" w:eastAsia="Times New Roman" w:hAnsi="Arial" w:cs="Arial"/>
          <w:b/>
          <w:bCs/>
          <w:sz w:val="24"/>
          <w:szCs w:val="24"/>
          <w:u w:val="single"/>
          <w:lang w:eastAsia="en-IN"/>
        </w:rPr>
        <w:t>Validation data</w:t>
      </w:r>
    </w:p>
    <w:p w14:paraId="1B121FEB" w14:textId="215F28E7" w:rsidR="009C1DC2" w:rsidRDefault="009C1DC2" w:rsidP="00020D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  <w:lang w:eastAsia="en-IN"/>
        </w:rPr>
      </w:pPr>
    </w:p>
    <w:p w14:paraId="17A185B4" w14:textId="4C778270" w:rsidR="00020DC5" w:rsidRPr="00020DC5" w:rsidRDefault="00020DC5" w:rsidP="00020DC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eriod</w:t>
      </w:r>
      <w:r w:rsidRPr="00A83347">
        <w:rPr>
          <w:rFonts w:ascii="Arial" w:hAnsi="Arial" w:cs="Arial"/>
          <w:b/>
          <w:bCs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16 August 2007 to 27 September 2007</w:t>
      </w:r>
    </w:p>
    <w:p w14:paraId="41D33E0B" w14:textId="58AE41F4" w:rsidR="00020DC5" w:rsidRDefault="00FE6014" w:rsidP="00020D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bookmarkStart w:id="7" w:name="_Hlk46055902"/>
      <w:proofErr w:type="spellStart"/>
      <w:r w:rsidR="00020DC5" w:rsidRPr="00020D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validationdatatimesries</w:t>
      </w:r>
      <w:proofErr w:type="spellEnd"/>
      <w:r w:rsidR="00020DC5" w:rsidRPr="00020D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=</w:t>
      </w:r>
      <w:proofErr w:type="spellStart"/>
      <w:proofErr w:type="gramStart"/>
      <w:r w:rsidR="00020DC5" w:rsidRPr="00020D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</w:t>
      </w:r>
      <w:proofErr w:type="spellEnd"/>
      <w:r w:rsidR="00020DC5" w:rsidRPr="00020D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gramEnd"/>
      <w:r w:rsidR="00020DC5" w:rsidRPr="00020D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data$Closing.Stock..</w:t>
      </w:r>
      <w:proofErr w:type="spellStart"/>
      <w:r w:rsidR="00020DC5" w:rsidRPr="00020D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Price,start</w:t>
      </w:r>
      <w:proofErr w:type="spellEnd"/>
      <w:r w:rsidR="00020DC5" w:rsidRPr="00020D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 = c(57,2),end = c(63,2),frequency = 5)</w:t>
      </w:r>
    </w:p>
    <w:bookmarkEnd w:id="7"/>
    <w:p w14:paraId="77E4E8B1" w14:textId="77777777" w:rsidR="00EF4F88" w:rsidRDefault="00EF4F88" w:rsidP="00020D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</w:p>
    <w:p w14:paraId="4C08C305" w14:textId="19B0936F" w:rsidR="00EF4F88" w:rsidRDefault="00EF4F88" w:rsidP="00020D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 w:rsidRPr="00EF4F88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Time series plot of validation data</w:t>
      </w:r>
    </w:p>
    <w:p w14:paraId="2614C139" w14:textId="77777777" w:rsidR="00FE6014" w:rsidRDefault="00FE6014" w:rsidP="00020D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</w:p>
    <w:p w14:paraId="1D015F35" w14:textId="05456E85" w:rsidR="00FE6014" w:rsidRDefault="00FE6014" w:rsidP="00FE60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bookmarkStart w:id="8" w:name="_Hlk46057251"/>
      <w:proofErr w:type="spellStart"/>
      <w:proofErr w:type="gramStart"/>
      <w:r w:rsidRPr="00FE6014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.plot</w:t>
      </w:r>
      <w:proofErr w:type="spellEnd"/>
      <w:proofErr w:type="gramEnd"/>
      <w:r w:rsidRPr="00FE6014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spellStart"/>
      <w:r w:rsidRPr="00FE6014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validationdatatimesries</w:t>
      </w:r>
      <w:proofErr w:type="spellEnd"/>
      <w:r w:rsidRPr="00FE6014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)</w:t>
      </w:r>
      <w:bookmarkEnd w:id="8"/>
    </w:p>
    <w:p w14:paraId="53AD8A61" w14:textId="7A7AFBDE" w:rsidR="00FE6014" w:rsidRDefault="00FE6014" w:rsidP="00FE60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</w:p>
    <w:p w14:paraId="5B1D7B58" w14:textId="112B570D" w:rsidR="00F209F5" w:rsidRDefault="00F209F5" w:rsidP="00FE60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F209F5">
        <w:rPr>
          <w:noProof/>
        </w:rPr>
        <w:lastRenderedPageBreak/>
        <w:drawing>
          <wp:inline distT="0" distB="0" distL="0" distR="0" wp14:anchorId="20FCE150" wp14:editId="2452A25C">
            <wp:extent cx="5731510" cy="4298315"/>
            <wp:effectExtent l="0" t="0" r="254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746F8" w14:textId="77777777" w:rsidR="00F209F5" w:rsidRDefault="00F209F5" w:rsidP="00FE60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</w:p>
    <w:p w14:paraId="4E6A8FD5" w14:textId="105E1F69" w:rsidR="00FE6014" w:rsidRDefault="00FE6014" w:rsidP="00FE60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FE6014">
        <w:rPr>
          <w:noProof/>
        </w:rPr>
        <w:drawing>
          <wp:inline distT="0" distB="0" distL="0" distR="0" wp14:anchorId="4344A7EE" wp14:editId="69E4FA2A">
            <wp:extent cx="5731510" cy="4298315"/>
            <wp:effectExtent l="0" t="0" r="254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7C62E" w14:textId="5B972875" w:rsidR="00FE6014" w:rsidRDefault="00562549" w:rsidP="00FE60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  <w:r w:rsidRPr="00562549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lastRenderedPageBreak/>
        <w:t>Summary statistics</w:t>
      </w:r>
    </w:p>
    <w:p w14:paraId="50F7EB51" w14:textId="77777777" w:rsidR="000F1B40" w:rsidRDefault="000F1B40" w:rsidP="00FE60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</w:p>
    <w:p w14:paraId="222BB9A1" w14:textId="520B61F5" w:rsidR="000F1B40" w:rsidRPr="000F1B40" w:rsidRDefault="000F1B40" w:rsidP="000F1B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bookmarkStart w:id="9" w:name="_Hlk46057270"/>
      <w:r w:rsidRPr="000F1B40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summary(</w:t>
      </w:r>
      <w:proofErr w:type="spellStart"/>
      <w:r w:rsidRPr="000F1B40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validationdatatimesries</w:t>
      </w:r>
      <w:proofErr w:type="spellEnd"/>
      <w:r w:rsidRPr="000F1B40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)</w:t>
      </w:r>
      <w:bookmarkEnd w:id="9"/>
    </w:p>
    <w:p w14:paraId="027D163B" w14:textId="77777777" w:rsidR="000F1B40" w:rsidRPr="000F1B40" w:rsidRDefault="000F1B40" w:rsidP="000F1B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F1B4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Min. 1st Qu.  Median    Mean 3rd Qu.    Max. </w:t>
      </w:r>
    </w:p>
    <w:p w14:paraId="13CA8684" w14:textId="19B9E48D" w:rsidR="000F1B40" w:rsidRDefault="000F1B40" w:rsidP="000F1B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F1B4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38.1   248.4   257.9   259.1   268.9   286.6 </w:t>
      </w:r>
    </w:p>
    <w:p w14:paraId="0B81A1F5" w14:textId="64FF1123" w:rsidR="000F1B40" w:rsidRDefault="000F1B40" w:rsidP="000F1B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14:paraId="284163D4" w14:textId="1AEFC346" w:rsidR="000F1B40" w:rsidRDefault="000F1B40" w:rsidP="000F1B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  <w:lang w:eastAsia="en-IN"/>
        </w:rPr>
      </w:pPr>
      <w:r w:rsidRPr="000F1B40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ACF Plot</w:t>
      </w:r>
      <w:r w:rsidR="002414C5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 xml:space="preserve"> of validation data</w:t>
      </w:r>
    </w:p>
    <w:p w14:paraId="560D7A7F" w14:textId="10B2A0D4" w:rsidR="000F1B40" w:rsidRDefault="000F1B40" w:rsidP="000F1B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</w:p>
    <w:p w14:paraId="147FC84C" w14:textId="67782F89" w:rsidR="002414C5" w:rsidRDefault="002414C5" w:rsidP="002414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bookmarkStart w:id="10" w:name="_Hlk46057293"/>
      <w:proofErr w:type="spellStart"/>
      <w:proofErr w:type="gramStart"/>
      <w:r w:rsidRPr="002414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Acf</w:t>
      </w:r>
      <w:proofErr w:type="spellEnd"/>
      <w:r w:rsidRPr="002414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spellStart"/>
      <w:proofErr w:type="gramEnd"/>
      <w:r w:rsidRPr="002414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validationdatatimesries,lag.max</w:t>
      </w:r>
      <w:proofErr w:type="spellEnd"/>
      <w:r w:rsidRPr="002414C5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 = 20)</w:t>
      </w:r>
      <w:bookmarkEnd w:id="10"/>
    </w:p>
    <w:p w14:paraId="08C481F3" w14:textId="75B9FF52" w:rsidR="002414C5" w:rsidRDefault="002414C5" w:rsidP="002414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</w:p>
    <w:p w14:paraId="7B84E7E5" w14:textId="5C401E3F" w:rsidR="002414C5" w:rsidRDefault="002414C5" w:rsidP="002414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2414C5">
        <w:rPr>
          <w:noProof/>
        </w:rPr>
        <w:drawing>
          <wp:inline distT="0" distB="0" distL="0" distR="0" wp14:anchorId="6338F6ED" wp14:editId="5F06D4B0">
            <wp:extent cx="5731510" cy="4298315"/>
            <wp:effectExtent l="0" t="0" r="254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CAB2E" w14:textId="77777777" w:rsid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proofErr w:type="spellStart"/>
      <w:r>
        <w:rPr>
          <w:rFonts w:ascii="Arial" w:eastAsia="Times New Roman" w:hAnsi="Arial" w:cs="Arial"/>
          <w:b/>
          <w:bCs/>
          <w:sz w:val="24"/>
          <w:szCs w:val="24"/>
          <w:lang w:eastAsia="en-IN"/>
        </w:rPr>
        <w:t>Ljung</w:t>
      </w:r>
      <w:proofErr w:type="spellEnd"/>
      <w:r>
        <w:rPr>
          <w:rFonts w:ascii="Arial" w:eastAsia="Times New Roman" w:hAnsi="Arial" w:cs="Arial"/>
          <w:b/>
          <w:bCs/>
          <w:sz w:val="24"/>
          <w:szCs w:val="24"/>
          <w:lang w:eastAsia="en-IN"/>
        </w:rPr>
        <w:t>-Box test</w:t>
      </w:r>
    </w:p>
    <w:p w14:paraId="22D5500C" w14:textId="1FF00736" w:rsidR="00013011" w:rsidRDefault="00013011" w:rsidP="002414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</w:p>
    <w:p w14:paraId="74219BB9" w14:textId="37EBC36C" w:rsidR="00013011" w:rsidRP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bookmarkStart w:id="11" w:name="_Hlk46057311"/>
      <w:proofErr w:type="spellStart"/>
      <w:r w:rsidRPr="00013011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Box.test</w:t>
      </w:r>
      <w:proofErr w:type="spellEnd"/>
      <w:r w:rsidRPr="00013011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spellStart"/>
      <w:proofErr w:type="gramStart"/>
      <w:r w:rsidRPr="00013011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validationdatatimesries,lag</w:t>
      </w:r>
      <w:proofErr w:type="spellEnd"/>
      <w:proofErr w:type="gramEnd"/>
      <w:r w:rsidRPr="00013011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=20,"Ljung-Box")</w:t>
      </w:r>
      <w:bookmarkEnd w:id="11"/>
    </w:p>
    <w:p w14:paraId="48600A82" w14:textId="77777777" w:rsidR="00013011" w:rsidRP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14:paraId="277FF246" w14:textId="429140B8" w:rsidR="00013011" w:rsidRP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13011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#Output: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</w:t>
      </w:r>
      <w:r w:rsidRPr="0001301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Box-</w:t>
      </w:r>
      <w:proofErr w:type="spellStart"/>
      <w:r w:rsidRPr="0001301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Ljung</w:t>
      </w:r>
      <w:proofErr w:type="spellEnd"/>
      <w:r w:rsidRPr="0001301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test</w:t>
      </w:r>
    </w:p>
    <w:p w14:paraId="727E211F" w14:textId="77777777" w:rsidR="00013011" w:rsidRP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14:paraId="6BC99D37" w14:textId="77777777" w:rsidR="00013011" w:rsidRP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1301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data:  </w:t>
      </w:r>
      <w:proofErr w:type="spellStart"/>
      <w:r w:rsidRPr="0001301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validationdatatimesries</w:t>
      </w:r>
      <w:proofErr w:type="spellEnd"/>
    </w:p>
    <w:p w14:paraId="30A14A08" w14:textId="77777777" w:rsidR="00013011" w:rsidRP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lang w:eastAsia="en-IN"/>
        </w:rPr>
      </w:pPr>
      <w:r w:rsidRPr="0001301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X-squared = 57.653, df = 20, </w:t>
      </w:r>
      <w:r w:rsidRPr="00013011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p-value = 1.633e-05</w:t>
      </w:r>
    </w:p>
    <w:p w14:paraId="56517410" w14:textId="77777777" w:rsidR="00013011" w:rsidRPr="002414C5" w:rsidRDefault="00013011" w:rsidP="002414C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</w:p>
    <w:p w14:paraId="2FD0A5C1" w14:textId="77777777" w:rsidR="002414C5" w:rsidRPr="000F1B40" w:rsidRDefault="002414C5" w:rsidP="000F1B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</w:p>
    <w:p w14:paraId="7F82F835" w14:textId="15A63568" w:rsidR="00013011" w:rsidRDefault="00013011" w:rsidP="003E1526">
      <w:pPr>
        <w:pStyle w:val="HTMLPreformatted"/>
        <w:shd w:val="clear" w:color="auto" w:fill="FFFFFF"/>
        <w:wordWrap w:val="0"/>
        <w:rPr>
          <w:rFonts w:ascii="Arial" w:hAnsi="Arial" w:cs="Arial"/>
          <w:b/>
          <w:bCs/>
          <w:color w:val="000000"/>
          <w:sz w:val="24"/>
          <w:szCs w:val="24"/>
          <w:u w:val="single"/>
          <w:lang w:val="en-US"/>
        </w:rPr>
      </w:pPr>
      <w:r>
        <w:rPr>
          <w:rFonts w:ascii="Arial" w:hAnsi="Arial" w:cs="Arial"/>
          <w:b/>
          <w:bCs/>
          <w:color w:val="000000"/>
          <w:sz w:val="24"/>
          <w:szCs w:val="24"/>
          <w:u w:val="single"/>
          <w:lang w:val="en-US"/>
        </w:rPr>
        <w:t>PACF plot</w:t>
      </w:r>
    </w:p>
    <w:p w14:paraId="79803096" w14:textId="45D4E90C" w:rsidR="00013011" w:rsidRDefault="00013011" w:rsidP="003E1526">
      <w:pPr>
        <w:pStyle w:val="HTMLPreformatted"/>
        <w:shd w:val="clear" w:color="auto" w:fill="FFFFFF"/>
        <w:wordWrap w:val="0"/>
        <w:rPr>
          <w:rFonts w:ascii="Arial" w:hAnsi="Arial" w:cs="Arial"/>
          <w:b/>
          <w:bCs/>
          <w:color w:val="000000"/>
          <w:sz w:val="24"/>
          <w:szCs w:val="24"/>
          <w:u w:val="single"/>
          <w:lang w:val="en-US"/>
        </w:rPr>
      </w:pPr>
    </w:p>
    <w:p w14:paraId="1D22F9F3" w14:textId="42150B34" w:rsid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</w:t>
      </w:r>
      <w:bookmarkStart w:id="12" w:name="_Hlk46057324"/>
      <w:proofErr w:type="spellStart"/>
      <w:proofErr w:type="gramStart"/>
      <w:r w:rsidRPr="00013011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Pacf</w:t>
      </w:r>
      <w:proofErr w:type="spellEnd"/>
      <w:r w:rsidRPr="00013011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spellStart"/>
      <w:proofErr w:type="gramEnd"/>
      <w:r w:rsidRPr="00013011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validationdatatimesries,lag.max</w:t>
      </w:r>
      <w:proofErr w:type="spellEnd"/>
      <w:r w:rsidRPr="00013011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 = 20)</w:t>
      </w:r>
    </w:p>
    <w:bookmarkEnd w:id="12"/>
    <w:p w14:paraId="3C5BAD3F" w14:textId="24121E2F" w:rsid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</w:p>
    <w:p w14:paraId="661CB1CF" w14:textId="58A27D4A" w:rsid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013011">
        <w:rPr>
          <w:noProof/>
        </w:rPr>
        <w:lastRenderedPageBreak/>
        <w:drawing>
          <wp:inline distT="0" distB="0" distL="0" distR="0" wp14:anchorId="06AB962D" wp14:editId="651458E0">
            <wp:extent cx="5731510" cy="429831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D59A5" w14:textId="77777777" w:rsidR="00013011" w:rsidRPr="00013011" w:rsidRDefault="00013011" w:rsidP="00013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</w:p>
    <w:p w14:paraId="13FD4342" w14:textId="77777777" w:rsidR="00013011" w:rsidRPr="00013011" w:rsidRDefault="00013011" w:rsidP="003E1526">
      <w:pPr>
        <w:pStyle w:val="HTMLPreformatted"/>
        <w:shd w:val="clear" w:color="auto" w:fill="FFFFFF"/>
        <w:wordWrap w:val="0"/>
        <w:rPr>
          <w:rFonts w:ascii="Arial" w:hAnsi="Arial" w:cs="Arial"/>
          <w:color w:val="000000"/>
          <w:sz w:val="24"/>
          <w:szCs w:val="24"/>
          <w:lang w:val="en-US"/>
        </w:rPr>
      </w:pPr>
    </w:p>
    <w:p w14:paraId="135DEEFE" w14:textId="77777777" w:rsidR="00013011" w:rsidRDefault="00013011" w:rsidP="003E1526">
      <w:pPr>
        <w:pStyle w:val="HTMLPreformatted"/>
        <w:shd w:val="clear" w:color="auto" w:fill="FFFFFF"/>
        <w:wordWrap w:val="0"/>
        <w:rPr>
          <w:rFonts w:ascii="Arial" w:hAnsi="Arial" w:cs="Arial"/>
          <w:b/>
          <w:bCs/>
          <w:color w:val="000000"/>
          <w:sz w:val="24"/>
          <w:szCs w:val="24"/>
          <w:u w:val="single"/>
          <w:lang w:val="en-US"/>
        </w:rPr>
      </w:pPr>
    </w:p>
    <w:p w14:paraId="63A9280B" w14:textId="77777777" w:rsidR="00013011" w:rsidRDefault="00013011" w:rsidP="003E1526">
      <w:pPr>
        <w:pStyle w:val="HTMLPreformatted"/>
        <w:shd w:val="clear" w:color="auto" w:fill="FFFFFF"/>
        <w:wordWrap w:val="0"/>
        <w:rPr>
          <w:rFonts w:ascii="Arial" w:hAnsi="Arial" w:cs="Arial"/>
          <w:b/>
          <w:bCs/>
          <w:color w:val="000000"/>
          <w:sz w:val="24"/>
          <w:szCs w:val="24"/>
          <w:u w:val="single"/>
          <w:lang w:val="en-US"/>
        </w:rPr>
      </w:pPr>
    </w:p>
    <w:p w14:paraId="391233E2" w14:textId="0A5D483C" w:rsidR="00F156CC" w:rsidRDefault="00F156CC" w:rsidP="003E152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14:paraId="70547398" w14:textId="6F0E70DC" w:rsidR="00193EA4" w:rsidRDefault="00840C49" w:rsidP="003E152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840C49">
        <w:rPr>
          <w:noProof/>
        </w:rPr>
        <w:lastRenderedPageBreak/>
        <w:drawing>
          <wp:inline distT="0" distB="0" distL="0" distR="0" wp14:anchorId="362BE8D0" wp14:editId="7243BEB8">
            <wp:extent cx="5731510" cy="42983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35F0C" w14:textId="77777777" w:rsidR="00C53730" w:rsidRDefault="00C53730" w:rsidP="003E152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</w:p>
    <w:p w14:paraId="68CB6186" w14:textId="065D3C17" w:rsidR="00324A96" w:rsidRPr="00324A96" w:rsidRDefault="00324A96" w:rsidP="005B4A7E">
      <w:pPr>
        <w:rPr>
          <w:rFonts w:ascii="Arial" w:hAnsi="Arial" w:cs="Arial"/>
          <w:color w:val="FF0000"/>
          <w:sz w:val="23"/>
          <w:szCs w:val="23"/>
        </w:rPr>
      </w:pPr>
      <w:r>
        <w:rPr>
          <w:rFonts w:ascii="Arial" w:hAnsi="Arial" w:cs="Arial"/>
          <w:b/>
          <w:bCs/>
          <w:color w:val="FF0000"/>
          <w:sz w:val="23"/>
          <w:szCs w:val="23"/>
        </w:rPr>
        <w:t xml:space="preserve">Q.2 </w:t>
      </w:r>
    </w:p>
    <w:p w14:paraId="2921632F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32F158CB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3AF72785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30E5D2CF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37C2E247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33501399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596A0F7A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49117D2F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70B316C3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5B2B78F3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02A846FA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7AA24A0C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71488683" w14:textId="77777777" w:rsidR="00324A96" w:rsidRDefault="00324A96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</w:p>
    <w:p w14:paraId="4DCE9AAB" w14:textId="3EFFAACE" w:rsidR="005B4A7E" w:rsidRDefault="005B4A7E" w:rsidP="005B4A7E">
      <w:pPr>
        <w:rPr>
          <w:rFonts w:ascii="Arial" w:hAnsi="Arial" w:cs="Arial"/>
          <w:b/>
          <w:bCs/>
          <w:color w:val="FF0000"/>
          <w:sz w:val="23"/>
          <w:szCs w:val="23"/>
        </w:rPr>
      </w:pPr>
      <w:r w:rsidRPr="00D368B6">
        <w:rPr>
          <w:rFonts w:ascii="Arial" w:hAnsi="Arial" w:cs="Arial"/>
          <w:b/>
          <w:bCs/>
          <w:color w:val="FF0000"/>
          <w:sz w:val="23"/>
          <w:szCs w:val="23"/>
        </w:rPr>
        <w:t>Q.3 Split the time series (entire) into two roughly equal part and compute/plot summary stats ACF/PACF of the two parts and reflect.</w:t>
      </w:r>
    </w:p>
    <w:p w14:paraId="0A10739B" w14:textId="77777777" w:rsidR="005B4A7E" w:rsidRDefault="005B4A7E" w:rsidP="005B4A7E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The time series has 312 points. It is split into two parts of 156 datapoints each.</w:t>
      </w:r>
    </w:p>
    <w:p w14:paraId="342FC0D9" w14:textId="77777777" w:rsidR="005B4A7E" w:rsidRDefault="005B4A7E" w:rsidP="005B4A7E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art 1: Closing stock prices from date 30/06/2006 to 13/02/2007</w:t>
      </w:r>
    </w:p>
    <w:p w14:paraId="68B5DB80" w14:textId="1AD117D1" w:rsidR="00E7364B" w:rsidRDefault="005B4A7E" w:rsidP="005B4A7E">
      <w:pPr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bookmarkStart w:id="13" w:name="_Hlk46057803"/>
      <w:r w:rsidRPr="008873E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_part1=</w:t>
      </w:r>
      <w:proofErr w:type="gramStart"/>
      <w:r w:rsidRPr="008873E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(</w:t>
      </w:r>
      <w:proofErr w:type="gramEnd"/>
      <w:r w:rsidRPr="008873EF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data$Closing.Stock..Price,start=c(1,1),end=c(32,1),frequency = 5)</w:t>
      </w:r>
    </w:p>
    <w:bookmarkEnd w:id="13"/>
    <w:p w14:paraId="13BDFEAA" w14:textId="77777777" w:rsidR="003E37F7" w:rsidRPr="003E37F7" w:rsidRDefault="003E37F7" w:rsidP="003E37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 w:rsidRPr="003E37F7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Summary statistics</w:t>
      </w:r>
    </w:p>
    <w:p w14:paraId="67665B29" w14:textId="77777777" w:rsidR="003E37F7" w:rsidRDefault="003E37F7" w:rsidP="003E37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</w:p>
    <w:p w14:paraId="1FCFE32F" w14:textId="7CF53E5C" w:rsidR="003E37F7" w:rsidRPr="003E37F7" w:rsidRDefault="003E37F7" w:rsidP="003E37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bookmarkStart w:id="14" w:name="_Hlk46057847"/>
      <w:r w:rsidRPr="003E37F7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summary(ts_part1)</w:t>
      </w:r>
    </w:p>
    <w:bookmarkEnd w:id="14"/>
    <w:p w14:paraId="054B4CC8" w14:textId="77777777" w:rsidR="003E37F7" w:rsidRPr="003E37F7" w:rsidRDefault="003E37F7" w:rsidP="003E37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3E37F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Min. 1st Qu.  Median    Mean 3rd Qu.    Max. </w:t>
      </w:r>
    </w:p>
    <w:p w14:paraId="34CD4BCE" w14:textId="7ADF7B8C" w:rsidR="003E37F7" w:rsidRDefault="003E37F7" w:rsidP="003E37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3E37F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38.1   297.6   369.8   366.2   435.4   515.0 </w:t>
      </w:r>
    </w:p>
    <w:p w14:paraId="6A93A81C" w14:textId="77777777" w:rsidR="003E37F7" w:rsidRPr="003E37F7" w:rsidRDefault="003E37F7" w:rsidP="003E37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</w:p>
    <w:p w14:paraId="18967A3D" w14:textId="6F940A58" w:rsidR="00E7364B" w:rsidRDefault="00E7364B" w:rsidP="00E736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 w:rsidRPr="005B4A7E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Plot of time series p</w:t>
      </w:r>
      <w:r>
        <w:rPr>
          <w:rFonts w:ascii="Arial" w:eastAsia="Times New Roman" w:hAnsi="Arial" w:cs="Arial"/>
          <w:b/>
          <w:bCs/>
          <w:sz w:val="24"/>
          <w:szCs w:val="24"/>
          <w:lang w:eastAsia="en-IN"/>
        </w:rPr>
        <w:t>art</w:t>
      </w:r>
      <w:r w:rsidRPr="005B4A7E">
        <w:rPr>
          <w:rFonts w:ascii="Arial" w:eastAsia="Times New Roman" w:hAnsi="Arial" w:cs="Arial"/>
          <w:b/>
          <w:bCs/>
          <w:sz w:val="24"/>
          <w:szCs w:val="24"/>
          <w:lang w:eastAsia="en-IN"/>
        </w:rPr>
        <w:t xml:space="preserve"> </w:t>
      </w:r>
      <w:r>
        <w:rPr>
          <w:rFonts w:ascii="Arial" w:eastAsia="Times New Roman" w:hAnsi="Arial" w:cs="Arial"/>
          <w:b/>
          <w:bCs/>
          <w:sz w:val="24"/>
          <w:szCs w:val="24"/>
          <w:lang w:eastAsia="en-IN"/>
        </w:rPr>
        <w:t>1</w:t>
      </w:r>
    </w:p>
    <w:p w14:paraId="73A44FF5" w14:textId="77777777" w:rsidR="00E7364B" w:rsidRP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bookmarkStart w:id="15" w:name="_Hlk46057859"/>
      <w:proofErr w:type="spellStart"/>
      <w:proofErr w:type="gramStart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.plot</w:t>
      </w:r>
      <w:proofErr w:type="spellEnd"/>
      <w:proofErr w:type="gramEnd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ts_part1)</w:t>
      </w:r>
    </w:p>
    <w:bookmarkEnd w:id="15"/>
    <w:p w14:paraId="1D5DB267" w14:textId="019C57C7" w:rsidR="00E7364B" w:rsidRDefault="00E7364B" w:rsidP="00E736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</w:p>
    <w:p w14:paraId="718BFF5A" w14:textId="11754AB3" w:rsidR="00E7364B" w:rsidRDefault="00E7364B" w:rsidP="00E736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 w:rsidRPr="00E7364B">
        <w:rPr>
          <w:noProof/>
        </w:rPr>
        <w:drawing>
          <wp:inline distT="0" distB="0" distL="0" distR="0" wp14:anchorId="5DD99456" wp14:editId="7202D788">
            <wp:extent cx="5731510" cy="429831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From the plot, it can be seen that the time series has </w:t>
      </w:r>
      <w:r w:rsidRPr="00E7364B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increasing trend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&amp; increasing variance with increasing time. </w:t>
      </w:r>
      <w:r w:rsidRPr="00E7364B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Hence, it is multiplicative.</w:t>
      </w:r>
    </w:p>
    <w:p w14:paraId="5BBF613C" w14:textId="58021B14" w:rsidR="00E7364B" w:rsidRDefault="00E7364B" w:rsidP="00E736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</w:p>
    <w:p w14:paraId="63D5B7C3" w14:textId="2882A421" w:rsidR="00E7364B" w:rsidRDefault="00E7364B" w:rsidP="00E736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bCs/>
          <w:sz w:val="24"/>
          <w:szCs w:val="24"/>
          <w:lang w:eastAsia="en-IN"/>
        </w:rPr>
        <w:t>ACF plot</w:t>
      </w:r>
    </w:p>
    <w:p w14:paraId="0255557C" w14:textId="77777777" w:rsidR="00E7364B" w:rsidRP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bookmarkStart w:id="16" w:name="_Hlk46057873"/>
      <w:proofErr w:type="spellStart"/>
      <w:proofErr w:type="gramStart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Acf</w:t>
      </w:r>
      <w:proofErr w:type="spellEnd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gramEnd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_part1,lag.max = 20)</w:t>
      </w:r>
    </w:p>
    <w:bookmarkEnd w:id="16"/>
    <w:p w14:paraId="36DF495A" w14:textId="09DCCCF4" w:rsidR="00E7364B" w:rsidRDefault="00E7364B" w:rsidP="00E736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</w:p>
    <w:p w14:paraId="76AF6BE1" w14:textId="484B2DA2" w:rsidR="00E7364B" w:rsidRDefault="00E7364B" w:rsidP="00E736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 w:rsidRPr="00E7364B">
        <w:rPr>
          <w:noProof/>
        </w:rPr>
        <w:lastRenderedPageBreak/>
        <w:drawing>
          <wp:inline distT="0" distB="0" distL="0" distR="0" wp14:anchorId="473FA000" wp14:editId="6B416EF9">
            <wp:extent cx="5731510" cy="4298315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9AE02" w14:textId="77777777" w:rsidR="00E7364B" w:rsidRDefault="00E7364B" w:rsidP="00E736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proofErr w:type="spellStart"/>
      <w:r w:rsidRPr="0018140A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Ljung</w:t>
      </w:r>
      <w:proofErr w:type="spellEnd"/>
      <w:r w:rsidRPr="0018140A">
        <w:rPr>
          <w:rFonts w:ascii="Arial" w:eastAsia="Times New Roman" w:hAnsi="Arial" w:cs="Arial"/>
          <w:b/>
          <w:bCs/>
          <w:sz w:val="24"/>
          <w:szCs w:val="24"/>
          <w:lang w:eastAsia="en-IN"/>
        </w:rPr>
        <w:t>-Box test</w:t>
      </w:r>
    </w:p>
    <w:p w14:paraId="29E8462C" w14:textId="77777777" w:rsid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</w:p>
    <w:p w14:paraId="132198DA" w14:textId="431579A3" w:rsidR="00E7364B" w:rsidRP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bookmarkStart w:id="17" w:name="_Hlk46057885"/>
      <w:proofErr w:type="spellStart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Box.test</w:t>
      </w:r>
      <w:proofErr w:type="spellEnd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ts_part</w:t>
      </w:r>
      <w:proofErr w:type="gramStart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1,lag</w:t>
      </w:r>
      <w:proofErr w:type="gramEnd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=20,"Ljung-Box")</w:t>
      </w:r>
    </w:p>
    <w:bookmarkEnd w:id="17"/>
    <w:p w14:paraId="0AF1A057" w14:textId="77777777" w:rsidR="00E7364B" w:rsidRP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14:paraId="72A0E578" w14:textId="77777777" w:rsidR="00E7364B" w:rsidRP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E73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ab/>
        <w:t>Box-</w:t>
      </w:r>
      <w:proofErr w:type="spellStart"/>
      <w:r w:rsidRPr="00E73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Ljung</w:t>
      </w:r>
      <w:proofErr w:type="spellEnd"/>
      <w:r w:rsidRPr="00E73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test</w:t>
      </w:r>
    </w:p>
    <w:p w14:paraId="219031D2" w14:textId="77777777" w:rsidR="00E7364B" w:rsidRP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14:paraId="33D3F744" w14:textId="77777777" w:rsidR="00E7364B" w:rsidRP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E73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data:  ts_part1</w:t>
      </w:r>
    </w:p>
    <w:p w14:paraId="65C1CB76" w14:textId="5B77BA6E" w:rsid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E73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X-squared = 2201, df = 20, p-value &lt; 2.2e-16</w:t>
      </w:r>
    </w:p>
    <w:p w14:paraId="1B380600" w14:textId="4F4AE107" w:rsid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14:paraId="06A797C6" w14:textId="219F5DB6" w:rsidR="00E7364B" w:rsidRP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  <w:lang w:eastAsia="en-IN"/>
        </w:rPr>
      </w:pPr>
      <w:r w:rsidRPr="00E7364B">
        <w:rPr>
          <w:rFonts w:ascii="Arial" w:eastAsia="Times New Roman" w:hAnsi="Arial" w:cs="Arial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PACF plot</w:t>
      </w:r>
    </w:p>
    <w:p w14:paraId="5BE8EA8A" w14:textId="77777777" w:rsid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14:paraId="17C42979" w14:textId="78ADD47C" w:rsidR="00E7364B" w:rsidRDefault="00E7364B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bookmarkStart w:id="18" w:name="_Hlk46057896"/>
      <w:proofErr w:type="spellStart"/>
      <w:proofErr w:type="gramStart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Pacf</w:t>
      </w:r>
      <w:proofErr w:type="spellEnd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(</w:t>
      </w:r>
      <w:proofErr w:type="gramEnd"/>
      <w:r w:rsidRPr="00E7364B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ts_part1,lag.max = 20)</w:t>
      </w:r>
    </w:p>
    <w:bookmarkEnd w:id="18"/>
    <w:p w14:paraId="3FBDA1F1" w14:textId="68FA6EFE" w:rsidR="000B1933" w:rsidRDefault="000B1933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</w:p>
    <w:p w14:paraId="6A80FB4F" w14:textId="7A8BF77B" w:rsidR="000B1933" w:rsidRPr="00E7364B" w:rsidRDefault="000B1933" w:rsidP="00E73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0B1933">
        <w:rPr>
          <w:noProof/>
        </w:rPr>
        <w:lastRenderedPageBreak/>
        <w:drawing>
          <wp:inline distT="0" distB="0" distL="0" distR="0" wp14:anchorId="66A21A60" wp14:editId="436A7062">
            <wp:extent cx="5731510" cy="4298315"/>
            <wp:effectExtent l="0" t="0" r="254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17C17" w14:textId="77777777" w:rsidR="005B4A7E" w:rsidRDefault="005B4A7E" w:rsidP="005B4A7E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Part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2 :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Closing stock prices from date 14/02/2007  to 27/09/2007</w:t>
      </w:r>
    </w:p>
    <w:tbl>
      <w:tblPr>
        <w:tblW w:w="1569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5690"/>
      </w:tblGrid>
      <w:tr w:rsidR="005B4A7E" w:rsidRPr="005B4A7E" w14:paraId="32FBF330" w14:textId="77777777" w:rsidTr="000231C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39825A2" w14:textId="5A31BBA4" w:rsidR="005B4A7E" w:rsidRDefault="005B4A7E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19" w:name="_Hlk46057912"/>
            <w:r w:rsidRPr="005B4A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s_part2=</w:t>
            </w:r>
            <w:proofErr w:type="gramStart"/>
            <w:r w:rsidRPr="005B4A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s(</w:t>
            </w:r>
            <w:proofErr w:type="gramEnd"/>
            <w:r w:rsidRPr="005B4A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$Closing.Stock..Price,start=c(32,2),end=c(63,2),frequency = 5)</w:t>
            </w:r>
          </w:p>
          <w:bookmarkEnd w:id="19"/>
          <w:p w14:paraId="40F856B9" w14:textId="6486522D" w:rsidR="005B4A7E" w:rsidRDefault="005B4A7E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100B6B55" w14:textId="46625498" w:rsidR="005B4A7E" w:rsidRPr="005B4A7E" w:rsidRDefault="005B4A7E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5B4A7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Plot of time series p</w:t>
            </w:r>
            <w:r w:rsidR="00E7364B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art</w:t>
            </w:r>
            <w:r w:rsidRPr="005B4A7E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2</w:t>
            </w:r>
          </w:p>
          <w:p w14:paraId="65C5EFB0" w14:textId="77777777" w:rsidR="005B4A7E" w:rsidRDefault="005B4A7E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02FDAC33" w14:textId="21B6559F" w:rsidR="005B4A7E" w:rsidRDefault="005B4A7E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20" w:name="_Hlk46057956"/>
            <w:proofErr w:type="spellStart"/>
            <w:proofErr w:type="gramStart"/>
            <w:r w:rsidRPr="005B4A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s.plot</w:t>
            </w:r>
            <w:proofErr w:type="spellEnd"/>
            <w:proofErr w:type="gramEnd"/>
            <w:r w:rsidRPr="005B4A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ts_part2)</w:t>
            </w:r>
          </w:p>
          <w:bookmarkEnd w:id="20"/>
          <w:p w14:paraId="6AFF89E1" w14:textId="685963C3" w:rsidR="005B4A7E" w:rsidRDefault="005B4A7E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85526C0" w14:textId="4EFA4F4B" w:rsidR="005B4A7E" w:rsidRDefault="005B4A7E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738061A" wp14:editId="01433E1A">
                  <wp:extent cx="5731510" cy="3900055"/>
                  <wp:effectExtent l="0" t="0" r="2540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256" cy="3902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C0CE47" w14:textId="0C7522F7" w:rsidR="005B4A7E" w:rsidRDefault="00DD0D54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It can be visualised from the plot that the time series has an increasing trend.</w:t>
            </w:r>
          </w:p>
          <w:p w14:paraId="161D63B3" w14:textId="77777777" w:rsidR="006F78F1" w:rsidRDefault="006F78F1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2D516CFD" w14:textId="547C4258" w:rsidR="006F78F1" w:rsidRDefault="006F78F1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6F78F1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Summary statistics</w:t>
            </w:r>
          </w:p>
          <w:p w14:paraId="3E0A10EC" w14:textId="77777777" w:rsidR="00E77462" w:rsidRPr="00E77462" w:rsidRDefault="00E77462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79CB00C7" w14:textId="77777777" w:rsidR="00E77462" w:rsidRPr="00E77462" w:rsidRDefault="00E77462" w:rsidP="00E774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21" w:name="_Hlk46057971"/>
            <w:r w:rsidRPr="00E7746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ummary(ts_part2)</w:t>
            </w:r>
          </w:p>
          <w:bookmarkEnd w:id="21"/>
          <w:p w14:paraId="7BE9CF32" w14:textId="77777777" w:rsidR="00E77462" w:rsidRPr="00E77462" w:rsidRDefault="00E77462" w:rsidP="00E774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7746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Min. 1st Qu.  Median    Mean 3rd Qu.    Max. </w:t>
            </w:r>
          </w:p>
          <w:p w14:paraId="53BEA993" w14:textId="77777777" w:rsidR="00E77462" w:rsidRPr="00E77462" w:rsidRDefault="00E77462" w:rsidP="00E774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E7746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238.1   297.6   369.8   366.2   435.4   515.0 </w:t>
            </w:r>
          </w:p>
          <w:p w14:paraId="42C02D14" w14:textId="77777777" w:rsidR="006F78F1" w:rsidRPr="006F78F1" w:rsidRDefault="006F78F1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5BBDE85C" w14:textId="1AF468C8" w:rsidR="00DD0D54" w:rsidRDefault="00DD0D54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DD0D5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ACF plot</w:t>
            </w:r>
          </w:p>
          <w:p w14:paraId="2D64878A" w14:textId="7936213F" w:rsidR="00DD0D54" w:rsidRDefault="00DD0D54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17BC8A23" w14:textId="6B3FF35F" w:rsidR="0018140A" w:rsidRDefault="0018140A" w:rsidP="001814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22" w:name="_Hlk46057982"/>
            <w:proofErr w:type="spellStart"/>
            <w:proofErr w:type="gramStart"/>
            <w:r w:rsidRPr="0018140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Acf</w:t>
            </w:r>
            <w:proofErr w:type="spellEnd"/>
            <w:r w:rsidRPr="0018140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gramEnd"/>
            <w:r w:rsidRPr="0018140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s_part2,lag.max = 20)</w:t>
            </w:r>
          </w:p>
          <w:p w14:paraId="0F686F56" w14:textId="3483F868" w:rsidR="00E7364B" w:rsidRDefault="00E7364B" w:rsidP="001814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bookmarkEnd w:id="22"/>
          <w:p w14:paraId="45DD702B" w14:textId="77777777" w:rsidR="00E7364B" w:rsidRPr="0018140A" w:rsidRDefault="00E7364B" w:rsidP="001814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2CA66792" w14:textId="370C104C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5765C23F" w14:textId="77777777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F0154CD" wp14:editId="306B4CC6">
                  <wp:extent cx="5730557" cy="3955473"/>
                  <wp:effectExtent l="0" t="0" r="3810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0196" cy="3962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76889C" w14:textId="77777777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From the ACF correlogram, it can be seen that there is significant autocorrelation</w:t>
            </w:r>
          </w:p>
          <w:p w14:paraId="0AEFAFB6" w14:textId="2E38BB4F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for the first twenty lags.</w:t>
            </w:r>
          </w:p>
          <w:p w14:paraId="7D279CEF" w14:textId="73BC6C2A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1E8E8477" w14:textId="4AD0A211" w:rsidR="0018140A" w:rsidRDefault="0018140A" w:rsidP="0018140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18140A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Ljung</w:t>
            </w:r>
            <w:proofErr w:type="spellEnd"/>
            <w:r w:rsidRPr="0018140A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-Box test</w:t>
            </w:r>
          </w:p>
          <w:p w14:paraId="40E64B41" w14:textId="5DE1D7B9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3FAB9D0F" w14:textId="77777777" w:rsidR="0018140A" w:rsidRPr="0018140A" w:rsidRDefault="0018140A" w:rsidP="001814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23" w:name="_Hlk46058001"/>
            <w:proofErr w:type="spellStart"/>
            <w:r w:rsidRPr="0018140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.test</w:t>
            </w:r>
            <w:proofErr w:type="spellEnd"/>
            <w:r w:rsidRPr="0018140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ts_part</w:t>
            </w:r>
            <w:proofErr w:type="gramStart"/>
            <w:r w:rsidRPr="0018140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2,lag</w:t>
            </w:r>
            <w:proofErr w:type="gramEnd"/>
            <w:r w:rsidRPr="0018140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20,"Ljung-Box")</w:t>
            </w:r>
          </w:p>
          <w:bookmarkEnd w:id="23"/>
          <w:p w14:paraId="35B5127B" w14:textId="77777777" w:rsidR="0018140A" w:rsidRPr="0018140A" w:rsidRDefault="0018140A" w:rsidP="001814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7E92BDD7" w14:textId="57BF7399" w:rsidR="0018140A" w:rsidRPr="0018140A" w:rsidRDefault="0018140A" w:rsidP="001814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#Output: </w:t>
            </w:r>
            <w:r w:rsidRPr="0018140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Box-</w:t>
            </w:r>
            <w:proofErr w:type="spellStart"/>
            <w:r w:rsidRPr="0018140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jung</w:t>
            </w:r>
            <w:proofErr w:type="spellEnd"/>
            <w:r w:rsidRPr="0018140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test</w:t>
            </w:r>
          </w:p>
          <w:p w14:paraId="5E89D40B" w14:textId="77777777" w:rsidR="0018140A" w:rsidRPr="0018140A" w:rsidRDefault="0018140A" w:rsidP="001814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68989C69" w14:textId="77777777" w:rsidR="0018140A" w:rsidRPr="0018140A" w:rsidRDefault="0018140A" w:rsidP="001814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18140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data:  ts_part2</w:t>
            </w:r>
          </w:p>
          <w:p w14:paraId="41B54FFF" w14:textId="77777777" w:rsidR="0018140A" w:rsidRPr="0018140A" w:rsidRDefault="0018140A" w:rsidP="001814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18140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-squared = 2201, df = 20, p-value &lt; 2.2e-16</w:t>
            </w:r>
          </w:p>
          <w:p w14:paraId="3C1DCF9D" w14:textId="26A872E6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274C95EE" w14:textId="2912FFCC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Hence, at 5% level of significance, there is significant autocorrelation of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Yt</w:t>
            </w:r>
            <w:proofErr w:type="spellEnd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for first twenty lags.</w:t>
            </w:r>
          </w:p>
          <w:p w14:paraId="58EC0009" w14:textId="66C28C65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o, the data is non-stationary.</w:t>
            </w:r>
          </w:p>
          <w:p w14:paraId="5090FA66" w14:textId="64E2F09F" w:rsidR="0018140A" w:rsidRDefault="0018140A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7135EE3B" w14:textId="2DAFDC1D" w:rsidR="0018140A" w:rsidRDefault="00756931" w:rsidP="007569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756931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PACF plot</w:t>
            </w:r>
          </w:p>
          <w:p w14:paraId="4E9C0BB7" w14:textId="09602B99" w:rsidR="00756931" w:rsidRDefault="00756931" w:rsidP="007569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0F9DD05" wp14:editId="1CA0E0EF">
                  <wp:extent cx="5731510" cy="4298315"/>
                  <wp:effectExtent l="0" t="0" r="2540" b="698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29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2C9753" w14:textId="77777777" w:rsidR="00D74D0E" w:rsidRDefault="00D74D0E" w:rsidP="00D74D0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D74D0E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Q.4. Now implement a variation of the decomposition method on the original data as </w:t>
            </w:r>
          </w:p>
          <w:p w14:paraId="376E1530" w14:textId="77777777" w:rsidR="00D74D0E" w:rsidRDefault="00D74D0E" w:rsidP="00D74D0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D74D0E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well as on the Box-Cox</w:t>
            </w: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D74D0E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transformed data (and reverse transformation on the fitted/</w:t>
            </w:r>
          </w:p>
          <w:p w14:paraId="49753B69" w14:textId="620B5828" w:rsidR="00D74D0E" w:rsidRDefault="00D74D0E" w:rsidP="00D74D0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D74D0E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forecasted values).</w:t>
            </w:r>
          </w:p>
          <w:p w14:paraId="6841F250" w14:textId="44F9C399" w:rsidR="00B53725" w:rsidRDefault="00B53725" w:rsidP="00D74D0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</w:p>
          <w:p w14:paraId="3CD1AAEF" w14:textId="05AA25BC" w:rsidR="00B53725" w:rsidRDefault="00B53725" w:rsidP="00D74D0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B53725">
              <w:rPr>
                <w:rFonts w:ascii="Arial" w:hAnsi="Arial" w:cs="Arial"/>
                <w:b/>
                <w:bCs/>
                <w:sz w:val="24"/>
                <w:szCs w:val="24"/>
              </w:rPr>
              <w:t>1. Model data – Original model</w:t>
            </w:r>
          </w:p>
          <w:p w14:paraId="1523B110" w14:textId="54EB1006" w:rsidR="00B53725" w:rsidRDefault="00B53725" w:rsidP="00D74D0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</w:p>
          <w:p w14:paraId="219859BB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1C420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ACF plot</w:t>
            </w:r>
          </w:p>
          <w:p w14:paraId="6CB7233D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48CFBFDD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bookmarkStart w:id="24" w:name="_Hlk46054235"/>
            <w:proofErr w:type="spellStart"/>
            <w:proofErr w:type="gramStart"/>
            <w:r w:rsidRPr="00691EE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Acf</w:t>
            </w:r>
            <w:proofErr w:type="spellEnd"/>
            <w:r w:rsidRPr="00691EE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691EE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timeseries,lag.max</w:t>
            </w:r>
            <w:proofErr w:type="spellEnd"/>
            <w:r w:rsidRPr="00691EE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= 20)</w:t>
            </w:r>
          </w:p>
          <w:bookmarkEnd w:id="24"/>
          <w:p w14:paraId="65005FEB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FF"/>
                <w:sz w:val="24"/>
                <w:szCs w:val="24"/>
                <w:lang w:eastAsia="en-IN"/>
              </w:rPr>
            </w:pPr>
            <w:r w:rsidRPr="006740FD">
              <w:rPr>
                <w:noProof/>
              </w:rPr>
              <w:lastRenderedPageBreak/>
              <w:drawing>
                <wp:inline distT="0" distB="0" distL="0" distR="0" wp14:anchorId="7B1C3E3D" wp14:editId="058C9217">
                  <wp:extent cx="5731510" cy="4298315"/>
                  <wp:effectExtent l="0" t="0" r="2540" b="698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29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6CA405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Ljung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-Box test</w:t>
            </w:r>
          </w:p>
          <w:p w14:paraId="14DD320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04D41035" w14:textId="77777777" w:rsidR="00B53725" w:rsidRPr="006740FD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bookmarkStart w:id="25" w:name="_Hlk46054261"/>
            <w:proofErr w:type="spellStart"/>
            <w:r w:rsidRPr="006740F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.test</w:t>
            </w:r>
            <w:proofErr w:type="spellEnd"/>
            <w:r w:rsidRPr="006740F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6740F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timeseries,lag</w:t>
            </w:r>
            <w:proofErr w:type="spellEnd"/>
            <w:proofErr w:type="gramEnd"/>
            <w:r w:rsidRPr="006740F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20,"Ljung-Box")</w:t>
            </w:r>
            <w:bookmarkEnd w:id="25"/>
          </w:p>
          <w:p w14:paraId="567E6B70" w14:textId="77777777" w:rsidR="00B53725" w:rsidRPr="006740FD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AEC8BA4" w14:textId="77777777" w:rsidR="00B53725" w:rsidRPr="006740FD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#Output: </w:t>
            </w:r>
            <w:r w:rsidRPr="006740FD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Box-</w:t>
            </w:r>
            <w:proofErr w:type="spellStart"/>
            <w:r w:rsidRPr="006740FD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jung</w:t>
            </w:r>
            <w:proofErr w:type="spellEnd"/>
            <w:r w:rsidRPr="006740FD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test</w:t>
            </w:r>
          </w:p>
          <w:p w14:paraId="6FB5F841" w14:textId="77777777" w:rsidR="00B53725" w:rsidRPr="006740FD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3301C21C" w14:textId="77777777" w:rsidR="00B53725" w:rsidRPr="006740FD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6740FD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data:  </w:t>
            </w:r>
            <w:proofErr w:type="spellStart"/>
            <w:r w:rsidRPr="006740FD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modeldatatimeseries</w:t>
            </w:r>
            <w:proofErr w:type="spellEnd"/>
          </w:p>
          <w:p w14:paraId="6580869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6740FD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-squared = 4232.5, df = 20, p-value &lt; 2.2e-16</w:t>
            </w:r>
          </w:p>
          <w:p w14:paraId="0EB8F1BB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681E4B5A" w14:textId="77777777" w:rsidR="00B53725" w:rsidRPr="006740FD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6740F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PACF plot</w:t>
            </w:r>
          </w:p>
          <w:p w14:paraId="6D3DB34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7313A71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26" w:name="_Hlk46054277"/>
            <w:proofErr w:type="spellStart"/>
            <w:proofErr w:type="gramStart"/>
            <w:r w:rsidRPr="006740F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Pacf</w:t>
            </w:r>
            <w:proofErr w:type="spellEnd"/>
            <w:r w:rsidRPr="006740F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6740F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timeseries,lag.max</w:t>
            </w:r>
            <w:proofErr w:type="spellEnd"/>
            <w:r w:rsidRPr="006740F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= 20)</w:t>
            </w:r>
          </w:p>
          <w:bookmarkEnd w:id="26"/>
          <w:p w14:paraId="53FE511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5E7A6FB8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6740FD">
              <w:rPr>
                <w:noProof/>
              </w:rPr>
              <w:lastRenderedPageBreak/>
              <w:drawing>
                <wp:inline distT="0" distB="0" distL="0" distR="0" wp14:anchorId="7CCD2D6E" wp14:editId="6654D430">
                  <wp:extent cx="5731424" cy="4225636"/>
                  <wp:effectExtent l="0" t="0" r="3175" b="381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8658" cy="4230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1CC9CD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single"/>
                <w:lang w:val="en-US"/>
              </w:rPr>
            </w:pPr>
            <w:r w:rsidRPr="003E1526"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single"/>
                <w:lang w:val="en-US"/>
              </w:rPr>
              <w:t>Trend estimation</w:t>
            </w:r>
          </w:p>
          <w:p w14:paraId="5D767CC9" w14:textId="77777777" w:rsidR="00B53725" w:rsidRPr="003E1526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single"/>
                <w:lang w:val="en-US"/>
              </w:rPr>
            </w:pPr>
          </w:p>
          <w:p w14:paraId="259E1785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E91BB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1.Smoothing the series using MA</w:t>
            </w:r>
          </w:p>
          <w:p w14:paraId="3CF8FD64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371DC862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Since the data is 5-day weekly data, we use MA-5 to smoothen the data.</w:t>
            </w:r>
          </w:p>
          <w:p w14:paraId="0C9D3664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063C453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A5_modeldata= ma(test_data,5)</w:t>
            </w:r>
          </w:p>
          <w:p w14:paraId="5137186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9AF283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Now, we regress the MA data with the corresponding time stamps of 3,8,11 &amp; further</w:t>
            </w:r>
          </w:p>
          <w:p w14:paraId="5FA5A94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715CF67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To create the time stamp:</w:t>
            </w:r>
          </w:p>
          <w:p w14:paraId="1667367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3=</w:t>
            </w:r>
            <w:proofErr w:type="spellStart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q</w:t>
            </w:r>
            <w:proofErr w:type="spellEnd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from=</w:t>
            </w:r>
            <w:proofErr w:type="gramStart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3,to</w:t>
            </w:r>
            <w:proofErr w:type="gramEnd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281,by=5)</w:t>
            </w:r>
          </w:p>
          <w:p w14:paraId="10A1AFA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25DD5305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91BB7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Selecting the values in the smoothened model data corresponding to these time </w:t>
            </w:r>
          </w:p>
          <w:p w14:paraId="36C6B21F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91BB7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tamps:</w:t>
            </w:r>
          </w:p>
          <w:p w14:paraId="7FAC17CA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A5_modeldata[k3]</w:t>
            </w:r>
          </w:p>
          <w:p w14:paraId="081999FF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935779E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91BB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Regression for Quadratic trend:</w:t>
            </w:r>
          </w:p>
          <w:p w14:paraId="733ADA23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3CF6694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3sq=k3^2</w:t>
            </w:r>
          </w:p>
          <w:p w14:paraId="369F0AF7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E747F5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model</w:t>
            </w:r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data_MA5.qm = </w:t>
            </w:r>
            <w:proofErr w:type="spellStart"/>
            <w:proofErr w:type="gramStart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lm</w:t>
            </w:r>
            <w:proofErr w:type="spellEnd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Amatrix</w:t>
            </w:r>
            <w:proofErr w:type="spellEnd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,2]~k3 + k3sq)</w:t>
            </w:r>
          </w:p>
          <w:p w14:paraId="2646361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6E9642D5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ummary(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</w:t>
            </w:r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_MA5.qm)</w:t>
            </w:r>
          </w:p>
          <w:p w14:paraId="158ED8D9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2421ACDD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all:</w:t>
            </w:r>
          </w:p>
          <w:p w14:paraId="3AF15E52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proofErr w:type="spellStart"/>
            <w:proofErr w:type="gram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m</w:t>
            </w:r>
            <w:proofErr w:type="spell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</w:t>
            </w:r>
            <w:proofErr w:type="gram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formula = </w:t>
            </w:r>
            <w:proofErr w:type="spell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MAmatrix</w:t>
            </w:r>
            <w:proofErr w:type="spell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, 2] ~ k3 + k3sq)</w:t>
            </w:r>
          </w:p>
          <w:p w14:paraId="58BC46EE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9F9FBD1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esiduals:</w:t>
            </w:r>
          </w:p>
          <w:p w14:paraId="163E5539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Min      1Q 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</w:t>
            </w: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Median      3Q    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</w:t>
            </w: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Max </w:t>
            </w:r>
          </w:p>
          <w:p w14:paraId="70582C71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-73.940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</w:t>
            </w: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-16.500   2.239 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</w:t>
            </w:r>
            <w:proofErr w:type="gram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5.396  53.291</w:t>
            </w:r>
            <w:proofErr w:type="gram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</w:t>
            </w:r>
          </w:p>
          <w:p w14:paraId="01ADE8DC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07CAF281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oefficients:</w:t>
            </w:r>
          </w:p>
          <w:p w14:paraId="0FC5E349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         Estimate Std. Error t value </w:t>
            </w:r>
            <w:proofErr w:type="spell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r</w:t>
            </w:r>
            <w:proofErr w:type="spell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(&gt;|t|)    </w:t>
            </w:r>
          </w:p>
          <w:p w14:paraId="35AD1644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</w:t>
            </w:r>
            <w:proofErr w:type="gram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Intercept)  2</w:t>
            </w:r>
            <w:proofErr w:type="gram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.467e+02  1.239e+01  19.905  &lt; 2e-16 ***</w:t>
            </w:r>
          </w:p>
          <w:p w14:paraId="4C3C067B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k3           1.609e+</w:t>
            </w:r>
            <w:proofErr w:type="gram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0  2.037e</w:t>
            </w:r>
            <w:proofErr w:type="gram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-01   7.901 1.61e-10 ***</w:t>
            </w:r>
          </w:p>
          <w:p w14:paraId="35D181B0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k3sq        -2.100e-</w:t>
            </w:r>
            <w:proofErr w:type="gram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3  7.021e</w:t>
            </w:r>
            <w:proofErr w:type="gram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-04  -2.991  0.00421 ** </w:t>
            </w:r>
          </w:p>
          <w:p w14:paraId="41691115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---</w:t>
            </w:r>
          </w:p>
          <w:p w14:paraId="76C12BCA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proofErr w:type="spell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Signif</w:t>
            </w:r>
            <w:proofErr w:type="spell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. codes:  0 ‘***’ 0.001 ‘**’ 0.01 ‘*’ 0.05 ‘.’ 0.1 </w:t>
            </w:r>
            <w:proofErr w:type="gram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‘ ’</w:t>
            </w:r>
            <w:proofErr w:type="gramEnd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</w:t>
            </w:r>
          </w:p>
          <w:p w14:paraId="6BB9EA6D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56635627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esidual standard error: 30.68 on 53 degrees of freedom</w:t>
            </w:r>
          </w:p>
          <w:p w14:paraId="3BECE811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Multiple R-squared:  0.8862</w:t>
            </w: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,</w:t>
            </w: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ab/>
              <w:t xml:space="preserve">Adjusted R-squared:  0.8819 </w:t>
            </w:r>
          </w:p>
          <w:p w14:paraId="0A8F9C1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F-statistic: 206.4 on 2 and 53 </w:t>
            </w:r>
            <w:proofErr w:type="gramStart"/>
            <w:r w:rsidRPr="00E91BB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DF,  </w:t>
            </w:r>
            <w:r w:rsidRPr="00E91BB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</w:t>
            </w:r>
            <w:proofErr w:type="gramEnd"/>
            <w:r w:rsidRPr="00E91BB7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-value: &lt; 2.2e-16</w:t>
            </w:r>
          </w:p>
          <w:p w14:paraId="4264A00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295C4626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Fitted values for the entire model data duration for the quadratic trend</w:t>
            </w:r>
          </w:p>
          <w:p w14:paraId="53FBE13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00FBEAC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9D154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coeffs_modeldata_MA5.qm=coefficients(modeldata_MA5.qm)</w:t>
            </w:r>
          </w:p>
          <w:p w14:paraId="5B6A881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20F2E1B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9D154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days</w:t>
            </w:r>
            <w:proofErr w:type="spellEnd"/>
            <w:r w:rsidRPr="009D154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1:281</w:t>
            </w:r>
          </w:p>
          <w:p w14:paraId="20CA4A94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0B9BD77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9D154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quadratictrendfittedvalues=coeffs_modeldata_MA5.qm[</w:t>
            </w:r>
            <w:proofErr w:type="gramStart"/>
            <w:r w:rsidRPr="009D154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1]+(</w:t>
            </w:r>
            <w:proofErr w:type="gramEnd"/>
            <w:r w:rsidRPr="009D154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coeffs_modeldata_MA5.qm[2]*modeldatadays)+(coeffs_modeldata_MA5.qm[3]*(modeldatadays^2))</w:t>
            </w:r>
          </w:p>
          <w:p w14:paraId="74A61046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21CB4D09" w14:textId="77777777" w:rsidR="00B53725" w:rsidRPr="009D154A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9D154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quadratictrendfittedvalues</w:t>
            </w:r>
            <w:proofErr w:type="spellEnd"/>
          </w:p>
          <w:p w14:paraId="0F5712A3" w14:textId="77777777" w:rsidR="00B53725" w:rsidRPr="009D154A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1A72ABD1" w14:textId="77777777" w:rsidR="00B53725" w:rsidRPr="009D154A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C36380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255065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De-trended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model </w:t>
            </w:r>
            <w:r w:rsidRPr="00255065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data</w:t>
            </w:r>
          </w:p>
          <w:p w14:paraId="07107336" w14:textId="77777777" w:rsidR="00B53725" w:rsidRPr="009D154A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FF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Pr="009D154A">
              <w:rPr>
                <w:rFonts w:ascii="Lucida Console" w:hAnsi="Lucida Console"/>
                <w:color w:val="0000FF"/>
              </w:rPr>
              <w:t xml:space="preserve"> </w:t>
            </w:r>
            <w:proofErr w:type="spellStart"/>
            <w:r w:rsidRPr="009D154A">
              <w:rPr>
                <w:rFonts w:ascii="Lucida Console" w:hAnsi="Lucida Console"/>
                <w:color w:val="0000FF"/>
              </w:rPr>
              <w:t>detrendedmodeldata</w:t>
            </w:r>
            <w:proofErr w:type="spellEnd"/>
            <w:r w:rsidRPr="009D154A">
              <w:rPr>
                <w:rFonts w:ascii="Lucida Console" w:hAnsi="Lucida Console"/>
                <w:color w:val="0000FF"/>
              </w:rPr>
              <w:t>=</w:t>
            </w:r>
            <w:proofErr w:type="spellStart"/>
            <w:r w:rsidRPr="009D154A">
              <w:rPr>
                <w:rFonts w:ascii="Lucida Console" w:hAnsi="Lucida Console"/>
                <w:color w:val="0000FF"/>
              </w:rPr>
              <w:t>modeldata</w:t>
            </w:r>
            <w:proofErr w:type="spellEnd"/>
            <w:r w:rsidRPr="009D154A">
              <w:rPr>
                <w:rFonts w:ascii="Lucida Console" w:hAnsi="Lucida Console"/>
                <w:color w:val="0000FF"/>
              </w:rPr>
              <w:t>/</w:t>
            </w:r>
            <w:proofErr w:type="spellStart"/>
            <w:r w:rsidRPr="009D154A">
              <w:rPr>
                <w:rFonts w:ascii="Lucida Console" w:hAnsi="Lucida Console"/>
                <w:color w:val="0000FF"/>
              </w:rPr>
              <w:t>modeldataquadratictrendfittedvalues</w:t>
            </w:r>
            <w:proofErr w:type="spellEnd"/>
          </w:p>
          <w:p w14:paraId="1D208C1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04AB7EB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7A032C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Time series of detrended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model </w:t>
            </w:r>
            <w:r w:rsidRPr="007A032C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data</w:t>
            </w:r>
          </w:p>
          <w:p w14:paraId="4229E277" w14:textId="77777777" w:rsidR="00B53725" w:rsidRPr="009D154A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bookmarkStart w:id="27" w:name="_Hlk46054394"/>
            <w:r w:rsidRPr="009D154A">
              <w:rPr>
                <w:rStyle w:val="gd15mcfcktb"/>
                <w:rFonts w:ascii="Lucida Console" w:hAnsi="Lucida Console"/>
                <w:color w:val="0000FF"/>
              </w:rPr>
              <w:t xml:space="preserve"> </w:t>
            </w:r>
            <w:proofErr w:type="spellStart"/>
            <w:r w:rsidRPr="009D154A">
              <w:rPr>
                <w:rFonts w:ascii="Lucida Console" w:hAnsi="Lucida Console"/>
                <w:color w:val="0000FF"/>
              </w:rPr>
              <w:t>detrendedmodeldatatimeseries</w:t>
            </w:r>
            <w:proofErr w:type="spellEnd"/>
            <w:r w:rsidRPr="009D154A">
              <w:rPr>
                <w:rFonts w:ascii="Lucida Console" w:hAnsi="Lucida Console"/>
                <w:color w:val="0000FF"/>
              </w:rPr>
              <w:t>=</w:t>
            </w:r>
            <w:proofErr w:type="spellStart"/>
            <w:proofErr w:type="gramStart"/>
            <w:r w:rsidRPr="009D154A">
              <w:rPr>
                <w:rFonts w:ascii="Lucida Console" w:hAnsi="Lucida Console"/>
                <w:color w:val="0000FF"/>
              </w:rPr>
              <w:t>ts</w:t>
            </w:r>
            <w:proofErr w:type="spellEnd"/>
            <w:r w:rsidRPr="009D154A">
              <w:rPr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 w:rsidRPr="009D154A">
              <w:rPr>
                <w:rFonts w:ascii="Lucida Console" w:hAnsi="Lucida Console"/>
                <w:color w:val="0000FF"/>
              </w:rPr>
              <w:t>detrendedmodeldata,frequency</w:t>
            </w:r>
            <w:proofErr w:type="spellEnd"/>
            <w:r w:rsidRPr="009D154A">
              <w:rPr>
                <w:rFonts w:ascii="Lucida Console" w:hAnsi="Lucida Console"/>
                <w:color w:val="0000FF"/>
              </w:rPr>
              <w:t xml:space="preserve"> = 5)</w:t>
            </w:r>
          </w:p>
          <w:p w14:paraId="5BE1C5D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bookmarkEnd w:id="27"/>
          <w:p w14:paraId="7F6FEEC5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AB6BE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Time series plot of detrended test data</w:t>
            </w:r>
          </w:p>
          <w:p w14:paraId="0427ECB6" w14:textId="77777777" w:rsidR="00B53725" w:rsidRPr="009D154A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Pr="009D154A">
              <w:rPr>
                <w:rStyle w:val="gd15mcfcktb"/>
                <w:rFonts w:ascii="Lucida Console" w:hAnsi="Lucida Console"/>
                <w:color w:val="0000FF"/>
              </w:rPr>
              <w:t xml:space="preserve"> </w:t>
            </w:r>
            <w:proofErr w:type="spellStart"/>
            <w:proofErr w:type="gramStart"/>
            <w:r w:rsidRPr="009D154A">
              <w:rPr>
                <w:rFonts w:ascii="Lucida Console" w:hAnsi="Lucida Console"/>
                <w:color w:val="0000FF"/>
              </w:rPr>
              <w:t>ts.plot</w:t>
            </w:r>
            <w:proofErr w:type="spellEnd"/>
            <w:proofErr w:type="gramEnd"/>
            <w:r w:rsidRPr="009D154A">
              <w:rPr>
                <w:rFonts w:ascii="Lucida Console" w:hAnsi="Lucida Console"/>
                <w:color w:val="0000FF"/>
              </w:rPr>
              <w:t>(</w:t>
            </w:r>
            <w:proofErr w:type="spellStart"/>
            <w:r w:rsidRPr="009D154A">
              <w:rPr>
                <w:rFonts w:ascii="Lucida Console" w:hAnsi="Lucida Console"/>
                <w:color w:val="0000FF"/>
              </w:rPr>
              <w:t>detrendedmodeldatatimeseries</w:t>
            </w:r>
            <w:proofErr w:type="spellEnd"/>
            <w:r w:rsidRPr="009D154A">
              <w:rPr>
                <w:rFonts w:ascii="Lucida Console" w:hAnsi="Lucida Console"/>
                <w:color w:val="0000FF"/>
              </w:rPr>
              <w:t>)</w:t>
            </w:r>
          </w:p>
          <w:p w14:paraId="0AB0C063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39D14745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A2049A">
              <w:rPr>
                <w:noProof/>
              </w:rPr>
              <w:lastRenderedPageBreak/>
              <w:drawing>
                <wp:inline distT="0" distB="0" distL="0" distR="0" wp14:anchorId="5F5D1FC2" wp14:editId="12984C04">
                  <wp:extent cx="5731510" cy="5231130"/>
                  <wp:effectExtent l="0" t="0" r="2540" b="762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A7E97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64086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ACF plot of detrended test data</w:t>
            </w:r>
          </w:p>
          <w:p w14:paraId="40B4A4C4" w14:textId="77777777" w:rsidR="00B53725" w:rsidRPr="00A2049A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bookmarkStart w:id="28" w:name="_Hlk46054429"/>
            <w:r w:rsidRPr="009D154A">
              <w:rPr>
                <w:rStyle w:val="gd15mcfcktb"/>
                <w:rFonts w:ascii="Lucida Console" w:hAnsi="Lucida Console"/>
                <w:color w:val="0000FF"/>
              </w:rPr>
              <w:t xml:space="preserve"> </w:t>
            </w:r>
            <w:proofErr w:type="spellStart"/>
            <w:proofErr w:type="gramStart"/>
            <w:r w:rsidRPr="009D154A">
              <w:rPr>
                <w:rFonts w:ascii="Lucida Console" w:hAnsi="Lucida Console"/>
                <w:color w:val="0000FF"/>
              </w:rPr>
              <w:t>Acf</w:t>
            </w:r>
            <w:proofErr w:type="spellEnd"/>
            <w:r w:rsidRPr="009D154A">
              <w:rPr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 w:rsidRPr="009D154A">
              <w:rPr>
                <w:rFonts w:ascii="Lucida Console" w:hAnsi="Lucida Console"/>
                <w:color w:val="0000FF"/>
              </w:rPr>
              <w:t>detrendedmodeldata,lag.max</w:t>
            </w:r>
            <w:proofErr w:type="spellEnd"/>
            <w:r w:rsidRPr="009D154A">
              <w:rPr>
                <w:rFonts w:ascii="Lucida Console" w:hAnsi="Lucida Console"/>
                <w:color w:val="0000FF"/>
              </w:rPr>
              <w:t xml:space="preserve"> = 17)</w:t>
            </w:r>
            <w:r>
              <w:rPr>
                <w:rFonts w:ascii="Lucida Console" w:hAnsi="Lucida Console"/>
                <w:color w:val="0000FF"/>
              </w:rPr>
              <w:t xml:space="preserve"> </w:t>
            </w:r>
            <w:r w:rsidRPr="00A2049A">
              <w:rPr>
                <w:rFonts w:ascii="Arial" w:hAnsi="Arial" w:cs="Arial"/>
                <w:sz w:val="24"/>
                <w:szCs w:val="24"/>
              </w:rPr>
              <w:t>(Since model data has 281 datapoints, max lag has been taken upto = sqrt(281) = approx.17)</w:t>
            </w:r>
          </w:p>
          <w:p w14:paraId="6D21DCED" w14:textId="77777777" w:rsidR="00B53725" w:rsidRPr="00A2049A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sz w:val="24"/>
                <w:szCs w:val="24"/>
              </w:rPr>
            </w:pPr>
          </w:p>
          <w:p w14:paraId="47255540" w14:textId="77777777" w:rsidR="00B53725" w:rsidRPr="009D154A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7E445A7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1F4FFF8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bookmarkEnd w:id="28"/>
          <w:p w14:paraId="5B0B4FD6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A2049A">
              <w:rPr>
                <w:noProof/>
              </w:rPr>
              <w:lastRenderedPageBreak/>
              <w:drawing>
                <wp:inline distT="0" distB="0" distL="0" distR="0" wp14:anchorId="77A8F690" wp14:editId="2807EC99">
                  <wp:extent cx="5731510" cy="5231130"/>
                  <wp:effectExtent l="0" t="0" r="254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02A480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 w:rsidRPr="00640866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t xml:space="preserve">From the above correlogram, it can be seen that even upto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t>17</w:t>
            </w:r>
            <w:r w:rsidRPr="00640866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t xml:space="preserve"> lags, there is </w:t>
            </w:r>
          </w:p>
          <w:p w14:paraId="6C6DA195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 w:rsidRPr="00640866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t xml:space="preserve">significant autocorrelation for detrended test data. This shows that after detrending, </w:t>
            </w:r>
          </w:p>
          <w:p w14:paraId="44DCBE3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 w:rsidRPr="00640866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t>significant seasonality exists.</w:t>
            </w:r>
          </w:p>
          <w:p w14:paraId="637A7C8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6D082F7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5221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Method of estimation of seasonality index: Ratio to trend method</w:t>
            </w:r>
          </w:p>
          <w:p w14:paraId="6E12D68D" w14:textId="77777777" w:rsidR="00B53725" w:rsidRPr="00D5221F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63BDE112" w14:textId="77777777" w:rsidR="00B53725" w:rsidRPr="0064086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0670678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29" w:name="_Hlk46054447"/>
            <w:r>
              <w:rPr>
                <w:rFonts w:ascii="Arial" w:eastAsia="Times New Roman" w:hAnsi="Arial" w:cs="Arial"/>
                <w:color w:val="0000FF"/>
                <w:sz w:val="24"/>
                <w:szCs w:val="24"/>
                <w:lang w:eastAsia="en-IN"/>
              </w:rPr>
              <w:t xml:space="preserve">Trend = </w:t>
            </w:r>
            <w:proofErr w:type="spellStart"/>
            <w:proofErr w:type="gramStart"/>
            <w:r w:rsidRPr="00EB2D8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estdata.qm</w:t>
            </w:r>
            <w:proofErr w:type="gramEnd"/>
            <w:r w:rsidRPr="00EB2D8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$fitted.values</w:t>
            </w:r>
            <w:proofErr w:type="spellEnd"/>
          </w:p>
          <w:p w14:paraId="213F6BE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191C0F15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30" w:name="_Hlk46054460"/>
            <w:bookmarkEnd w:id="29"/>
            <w:proofErr w:type="spellStart"/>
            <w:r w:rsidRPr="00CF408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testdata</w:t>
            </w:r>
            <w:proofErr w:type="spellEnd"/>
            <w:r w:rsidRPr="00CF408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CF408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est_data</w:t>
            </w:r>
            <w:proofErr w:type="spellEnd"/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/ </w:t>
            </w:r>
            <w:proofErr w:type="spellStart"/>
            <w:proofErr w:type="gramStart"/>
            <w:r w:rsidRPr="00CF408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estdata.qm</w:t>
            </w:r>
            <w:proofErr w:type="gramEnd"/>
            <w:r w:rsidRPr="00CF408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$fitted.values</w:t>
            </w:r>
            <w:proofErr w:type="spellEnd"/>
          </w:p>
          <w:p w14:paraId="647B640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bookmarkEnd w:id="30"/>
          <w:p w14:paraId="6CB8703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8513CC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In ratio to trend method, we calculate the average value of detrended data for each </w:t>
            </w:r>
          </w:p>
          <w:p w14:paraId="7AB6303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8513CC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day to determine its seasonality.</w:t>
            </w:r>
          </w:p>
          <w:p w14:paraId="3A63C0D0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1FE8AC8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For example, for </w:t>
            </w:r>
            <w:r w:rsidRPr="000938E0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Friday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detrended data, Seasonality is estimated by</w:t>
            </w:r>
          </w:p>
          <w:p w14:paraId="3C2F7D0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04DC420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bookmarkStart w:id="31" w:name="_Hlk46054492"/>
            <w:r w:rsidRPr="008513C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1</w:t>
            </w:r>
            <w:r w:rsidRPr="008513C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8513C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q</w:t>
            </w:r>
            <w:proofErr w:type="spellEnd"/>
            <w:r w:rsidRPr="008513C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from=</w:t>
            </w:r>
            <w:proofErr w:type="gramStart"/>
            <w:r w:rsidRPr="008513C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1,to</w:t>
            </w:r>
            <w:proofErr w:type="gramEnd"/>
            <w:r w:rsidRPr="008513C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281,by=5)</w:t>
            </w:r>
          </w:p>
          <w:p w14:paraId="10DE8B4C" w14:textId="77777777" w:rsidR="00B53725" w:rsidRPr="00715AC3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proofErr w:type="spellStart"/>
            <w:r w:rsidRPr="00715AC3">
              <w:rPr>
                <w:rFonts w:ascii="Lucida Console" w:hAnsi="Lucida Console"/>
                <w:color w:val="0000FF"/>
              </w:rPr>
              <w:t>FridayClosingPrices</w:t>
            </w:r>
            <w:proofErr w:type="spellEnd"/>
            <w:r w:rsidRPr="00715AC3">
              <w:rPr>
                <w:rFonts w:ascii="Lucida Console" w:hAnsi="Lucida Console"/>
                <w:color w:val="0000FF"/>
              </w:rPr>
              <w:t>=</w:t>
            </w:r>
            <w:proofErr w:type="spellStart"/>
            <w:r w:rsidRPr="00715AC3">
              <w:rPr>
                <w:rFonts w:ascii="Lucida Console" w:hAnsi="Lucida Console"/>
                <w:color w:val="0000FF"/>
              </w:rPr>
              <w:t>detrendedmodeldata</w:t>
            </w:r>
            <w:proofErr w:type="spellEnd"/>
            <w:r w:rsidRPr="00715AC3">
              <w:rPr>
                <w:rFonts w:ascii="Lucida Console" w:hAnsi="Lucida Console"/>
                <w:color w:val="0000FF"/>
              </w:rPr>
              <w:t>[k1]</w:t>
            </w:r>
          </w:p>
          <w:p w14:paraId="44929A48" w14:textId="77777777" w:rsidR="00B53725" w:rsidRPr="00715AC3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proofErr w:type="gramStart"/>
            <w:r w:rsidRPr="00715AC3">
              <w:rPr>
                <w:rFonts w:ascii="Lucida Console" w:hAnsi="Lucida Console"/>
                <w:color w:val="0000FF"/>
              </w:rPr>
              <w:t>mean(</w:t>
            </w:r>
            <w:proofErr w:type="spellStart"/>
            <w:proofErr w:type="gramEnd"/>
            <w:r w:rsidRPr="00715AC3">
              <w:rPr>
                <w:rFonts w:ascii="Lucida Console" w:hAnsi="Lucida Console"/>
                <w:color w:val="0000FF"/>
              </w:rPr>
              <w:t>FridayClosingPrices</w:t>
            </w:r>
            <w:proofErr w:type="spellEnd"/>
            <w:r w:rsidRPr="00715AC3">
              <w:rPr>
                <w:rFonts w:ascii="Lucida Console" w:hAnsi="Lucida Console"/>
                <w:color w:val="0000FF"/>
              </w:rPr>
              <w:t>)</w:t>
            </w:r>
          </w:p>
          <w:p w14:paraId="4735946C" w14:textId="77777777" w:rsidR="00B53725" w:rsidRPr="00D3121E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bookmarkEnd w:id="31"/>
          <w:p w14:paraId="6D8BCC06" w14:textId="77777777" w:rsidR="00B53725" w:rsidRPr="00715AC3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 w:rsidRPr="00D3121E">
              <w:rPr>
                <w:rFonts w:ascii="Lucida Console" w:hAnsi="Lucida Console"/>
                <w:color w:val="000000"/>
                <w:bdr w:val="none" w:sz="0" w:space="0" w:color="auto" w:frame="1"/>
              </w:rPr>
              <w:t>[1]</w:t>
            </w:r>
            <w:r>
              <w:rPr>
                <w:rFonts w:ascii="Lucida Console" w:hAnsi="Lucida Console"/>
                <w:color w:val="000000"/>
                <w:bdr w:val="none" w:sz="0" w:space="0" w:color="auto" w:frame="1"/>
              </w:rPr>
              <w:t xml:space="preserve"> </w:t>
            </w:r>
            <w:r w:rsidRPr="00715AC3">
              <w:rPr>
                <w:rFonts w:ascii="Lucida Console" w:hAnsi="Lucida Console"/>
                <w:color w:val="000000"/>
                <w:bdr w:val="none" w:sz="0" w:space="0" w:color="auto" w:frame="1"/>
              </w:rPr>
              <w:t>0.9972005</w:t>
            </w:r>
          </w:p>
          <w:p w14:paraId="271EE563" w14:textId="77777777" w:rsidR="00B53725" w:rsidRPr="00D3121E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752CD52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E9BB22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lastRenderedPageBreak/>
              <w:t>Monday</w:t>
            </w:r>
          </w:p>
          <w:p w14:paraId="660D990B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32B51AFB" w14:textId="77777777" w:rsidR="00B53725" w:rsidRPr="00715AC3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2=</w:t>
            </w:r>
            <w:proofErr w:type="spellStart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q</w:t>
            </w:r>
            <w:proofErr w:type="spellEnd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from=</w:t>
            </w:r>
            <w:proofErr w:type="gramStart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2,to</w:t>
            </w:r>
            <w:proofErr w:type="gramEnd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281,by=5)</w:t>
            </w:r>
          </w:p>
          <w:p w14:paraId="68D8DCCF" w14:textId="77777777" w:rsidR="00B53725" w:rsidRPr="00715AC3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ndayClosingPrices</w:t>
            </w:r>
            <w:proofErr w:type="spellEnd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k2]</w:t>
            </w:r>
          </w:p>
          <w:p w14:paraId="629BD1E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gramStart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ndayClosingPrices</w:t>
            </w:r>
            <w:proofErr w:type="spellEnd"/>
            <w:r w:rsidRPr="00715A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0ED18469" w14:textId="77777777" w:rsidR="00B53725" w:rsidRPr="00715AC3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16D167AB" w14:textId="77777777" w:rsidR="00B53725" w:rsidRPr="00715AC3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715AC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9996593</w:t>
            </w:r>
          </w:p>
          <w:p w14:paraId="7A82D572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8437DD0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3121E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Tuesday</w:t>
            </w:r>
          </w:p>
          <w:p w14:paraId="203E50BB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11ABEA4E" w14:textId="77777777" w:rsidR="00B53725" w:rsidRPr="002D2FB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3=</w:t>
            </w:r>
            <w:proofErr w:type="spell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q</w:t>
            </w:r>
            <w:proofErr w:type="spell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from=</w:t>
            </w:r>
            <w:proofErr w:type="gram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3,to</w:t>
            </w:r>
            <w:proofErr w:type="gram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281,by=5)</w:t>
            </w:r>
          </w:p>
          <w:p w14:paraId="0B487A0C" w14:textId="77777777" w:rsidR="00B53725" w:rsidRPr="002D2FB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uesdayClosingPrices</w:t>
            </w:r>
            <w:proofErr w:type="spell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k3]</w:t>
            </w:r>
          </w:p>
          <w:p w14:paraId="767ECB50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gram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uesdayClosingPrices</w:t>
            </w:r>
            <w:proofErr w:type="spell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794ABBAA" w14:textId="77777777" w:rsidR="00B53725" w:rsidRPr="002D2FB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30E4F7C" w14:textId="77777777" w:rsidR="00B53725" w:rsidRPr="002D2FB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2D2FB6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9996737</w:t>
            </w:r>
          </w:p>
          <w:p w14:paraId="170C2316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7AAD11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D3121E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Wednesday</w:t>
            </w:r>
          </w:p>
          <w:p w14:paraId="7F235D5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0AC14048" w14:textId="77777777" w:rsidR="00B53725" w:rsidRPr="002D2FB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4=</w:t>
            </w:r>
            <w:proofErr w:type="spell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q</w:t>
            </w:r>
            <w:proofErr w:type="spell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from=</w:t>
            </w:r>
            <w:proofErr w:type="gram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4,to</w:t>
            </w:r>
            <w:proofErr w:type="gram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281,by=5)</w:t>
            </w:r>
          </w:p>
          <w:p w14:paraId="32CBC3ED" w14:textId="77777777" w:rsidR="00B53725" w:rsidRPr="002D2FB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WednesdayClosingPrices</w:t>
            </w:r>
            <w:proofErr w:type="spell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k4]</w:t>
            </w:r>
          </w:p>
          <w:p w14:paraId="4E2836A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gramStart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WednesdayClosingPrices</w:t>
            </w:r>
            <w:proofErr w:type="spellEnd"/>
            <w:r w:rsidRPr="002D2FB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77C5C9E2" w14:textId="77777777" w:rsidR="00B53725" w:rsidRPr="002D2FB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79DED0CB" w14:textId="77777777" w:rsidR="00B53725" w:rsidRPr="002D2FB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2D2FB6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1.001133</w:t>
            </w:r>
          </w:p>
          <w:p w14:paraId="73FCF8F3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AE77032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2BC819FD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927068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Thursday</w:t>
            </w:r>
          </w:p>
          <w:p w14:paraId="3699C0FF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38DD86B" w14:textId="77777777" w:rsidR="00B53725" w:rsidRPr="00B87329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5=</w:t>
            </w:r>
            <w:proofErr w:type="spellStart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q</w:t>
            </w:r>
            <w:proofErr w:type="spellEnd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from=</w:t>
            </w:r>
            <w:proofErr w:type="gramStart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5,to</w:t>
            </w:r>
            <w:proofErr w:type="gramEnd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281,by=5)</w:t>
            </w:r>
          </w:p>
          <w:p w14:paraId="33B45C49" w14:textId="77777777" w:rsidR="00B53725" w:rsidRPr="00B87329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hursdayClosingPrices</w:t>
            </w:r>
            <w:proofErr w:type="spellEnd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k5]</w:t>
            </w:r>
          </w:p>
          <w:p w14:paraId="29452713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gramStart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hursdayClosingPrices</w:t>
            </w:r>
            <w:proofErr w:type="spellEnd"/>
            <w:r w:rsidRPr="00B87329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5CF8D37A" w14:textId="77777777" w:rsidR="00B53725" w:rsidRPr="00B87329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50D5C56A" w14:textId="77777777" w:rsidR="00B53725" w:rsidRPr="00B87329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8732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9988785</w:t>
            </w:r>
          </w:p>
          <w:p w14:paraId="3403420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7C09148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bookmarkStart w:id="32" w:name="_Hlk46054618"/>
            <w:r w:rsidRPr="0092706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asonalityindex=c(</w:t>
            </w:r>
            <w:proofErr w:type="gramStart"/>
            <w:r w:rsidRPr="0092706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gramEnd"/>
            <w:r w:rsidRPr="0092706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FridayClosingPrices),mean(MondayClosingPrices),mean(TuesdayClosingPrices),mean(WednesdayClosingPrices),mean(ThursdayClosingPrices))</w:t>
            </w:r>
          </w:p>
          <w:bookmarkEnd w:id="32"/>
          <w:p w14:paraId="03658744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6902F7D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bookmarkStart w:id="33" w:name="_Hlk46054658"/>
            <w:proofErr w:type="spellStart"/>
            <w:r w:rsidRPr="00927068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asonalityindex</w:t>
            </w:r>
            <w:bookmarkEnd w:id="33"/>
            <w:proofErr w:type="spellEnd"/>
          </w:p>
          <w:p w14:paraId="31EBFA62" w14:textId="77777777" w:rsidR="00B53725" w:rsidRPr="00927068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4F1494F" w14:textId="77777777" w:rsidR="00B53725" w:rsidRPr="00B87329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 w:rsidRPr="00927068">
              <w:rPr>
                <w:rFonts w:ascii="Lucida Console" w:hAnsi="Lucida Console"/>
                <w:color w:val="000000"/>
                <w:bdr w:val="none" w:sz="0" w:space="0" w:color="auto" w:frame="1"/>
              </w:rPr>
              <w:t xml:space="preserve">[1] </w:t>
            </w:r>
            <w:r w:rsidRPr="00B87329">
              <w:rPr>
                <w:rFonts w:ascii="Lucida Console" w:hAnsi="Lucida Console"/>
                <w:color w:val="000000"/>
                <w:bdr w:val="none" w:sz="0" w:space="0" w:color="auto" w:frame="1"/>
              </w:rPr>
              <w:t>0.9972005 0.9996593 0.9996737 1.0011329 0.9988785</w:t>
            </w:r>
          </w:p>
          <w:p w14:paraId="77962F04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5796AC0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574240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The mean of </w:t>
            </w:r>
            <w:proofErr w:type="spellStart"/>
            <w:r w:rsidRPr="00574240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seasonalityindex</w:t>
            </w:r>
            <w:proofErr w:type="spellEnd"/>
            <w:r w:rsidRPr="00574240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for multiplicative model should be 1</w:t>
            </w:r>
          </w:p>
          <w:p w14:paraId="4A537BD0" w14:textId="77777777" w:rsidR="00B53725" w:rsidRPr="00574240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gramStart"/>
            <w:r w:rsidRPr="00574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574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asonalityindex</w:t>
            </w:r>
            <w:proofErr w:type="spellEnd"/>
            <w:r w:rsidRPr="00574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7FC1B586" w14:textId="77777777" w:rsidR="00B53725" w:rsidRPr="00B87329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 w:rsidRPr="00574240">
              <w:rPr>
                <w:rFonts w:ascii="Lucida Console" w:hAnsi="Lucida Console"/>
                <w:color w:val="000000"/>
                <w:bdr w:val="none" w:sz="0" w:space="0" w:color="auto" w:frame="1"/>
              </w:rPr>
              <w:t xml:space="preserve">[1] </w:t>
            </w:r>
            <w:r w:rsidRPr="00B87329">
              <w:rPr>
                <w:rFonts w:ascii="Lucida Console" w:hAnsi="Lucida Console"/>
                <w:color w:val="000000"/>
                <w:bdr w:val="none" w:sz="0" w:space="0" w:color="auto" w:frame="1"/>
              </w:rPr>
              <w:t>0.999309</w:t>
            </w:r>
          </w:p>
          <w:p w14:paraId="455DC326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3914712E" w14:textId="77777777" w:rsidR="00B53725" w:rsidRPr="00A74E70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Pr="00A74E70">
              <w:rPr>
                <w:rStyle w:val="gd15mcfcktb"/>
                <w:rFonts w:ascii="Lucida Console" w:hAnsi="Lucida Console"/>
                <w:color w:val="0000FF"/>
              </w:rPr>
              <w:t xml:space="preserve"> </w:t>
            </w:r>
            <w:proofErr w:type="spellStart"/>
            <w:r w:rsidRPr="00A74E70">
              <w:rPr>
                <w:rFonts w:ascii="Lucida Console" w:hAnsi="Lucida Console"/>
                <w:color w:val="0000FF"/>
              </w:rPr>
              <w:t>SI_modeldata</w:t>
            </w:r>
            <w:proofErr w:type="spellEnd"/>
            <w:r w:rsidRPr="00A74E70">
              <w:rPr>
                <w:rFonts w:ascii="Lucida Console" w:hAnsi="Lucida Console"/>
                <w:color w:val="0000FF"/>
              </w:rPr>
              <w:t>=</w:t>
            </w:r>
            <w:proofErr w:type="spellStart"/>
            <w:r w:rsidRPr="00A74E70">
              <w:rPr>
                <w:rFonts w:ascii="Lucida Console" w:hAnsi="Lucida Console"/>
                <w:color w:val="0000FF"/>
              </w:rPr>
              <w:t>Seasonalityindex</w:t>
            </w:r>
            <w:proofErr w:type="spellEnd"/>
            <w:r w:rsidRPr="00A74E70">
              <w:rPr>
                <w:rFonts w:ascii="Lucida Console" w:hAnsi="Lucida Console"/>
                <w:color w:val="0000FF"/>
              </w:rPr>
              <w:t xml:space="preserve">/ </w:t>
            </w:r>
            <w:proofErr w:type="gramStart"/>
            <w:r w:rsidRPr="00A74E70">
              <w:rPr>
                <w:rFonts w:ascii="Lucida Console" w:hAnsi="Lucida Console"/>
                <w:color w:val="0000FF"/>
              </w:rPr>
              <w:t>mean(</w:t>
            </w:r>
            <w:proofErr w:type="spellStart"/>
            <w:proofErr w:type="gramEnd"/>
            <w:r w:rsidRPr="00A74E70">
              <w:rPr>
                <w:rFonts w:ascii="Lucida Console" w:hAnsi="Lucida Console"/>
                <w:color w:val="0000FF"/>
              </w:rPr>
              <w:t>Seasonalityindex</w:t>
            </w:r>
            <w:proofErr w:type="spellEnd"/>
            <w:r w:rsidRPr="00A74E70">
              <w:rPr>
                <w:rFonts w:ascii="Lucida Console" w:hAnsi="Lucida Console"/>
                <w:color w:val="0000FF"/>
              </w:rPr>
              <w:t>)</w:t>
            </w:r>
          </w:p>
          <w:p w14:paraId="6046CC86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tbl>
            <w:tblPr>
              <w:tblW w:w="15600" w:type="dxa"/>
              <w:tblCellSpacing w:w="0" w:type="dxa"/>
              <w:shd w:val="clear" w:color="auto" w:fill="FFFFFF"/>
              <w:tblCellMar>
                <w:left w:w="90" w:type="dxa"/>
                <w:bottom w:w="12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600"/>
            </w:tblGrid>
            <w:tr w:rsidR="00B53725" w:rsidRPr="00574240" w14:paraId="43DE0AD8" w14:textId="77777777" w:rsidTr="00955C8A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17211037" w14:textId="77777777" w:rsidR="00B53725" w:rsidRPr="00574240" w:rsidRDefault="00B53725" w:rsidP="00B53725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</w:pPr>
                  <w:r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&gt;</w:t>
                  </w:r>
                  <w:proofErr w:type="spellStart"/>
                  <w:r w:rsidRPr="00574240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SI_</w:t>
                  </w:r>
                  <w:r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model</w:t>
                  </w:r>
                  <w:r w:rsidRPr="00574240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data</w:t>
                  </w:r>
                  <w:proofErr w:type="spellEnd"/>
                </w:p>
                <w:p w14:paraId="6A77D828" w14:textId="77777777" w:rsidR="00B53725" w:rsidRPr="00A74E70" w:rsidRDefault="00B53725" w:rsidP="00B53725">
                  <w:pPr>
                    <w:pStyle w:val="HTMLPreformatted"/>
                    <w:shd w:val="clear" w:color="auto" w:fill="FFFFFF"/>
                    <w:wordWrap w:val="0"/>
                    <w:rPr>
                      <w:rFonts w:ascii="Lucida Console" w:hAnsi="Lucida Console"/>
                      <w:color w:val="000000"/>
                    </w:rPr>
                  </w:pPr>
                  <w:r w:rsidRPr="00574240">
                    <w:rPr>
                      <w:rFonts w:ascii="Lucida Console" w:hAnsi="Lucida Console"/>
                      <w:color w:val="000000"/>
                      <w:bdr w:val="none" w:sz="0" w:space="0" w:color="auto" w:frame="1"/>
                    </w:rPr>
                    <w:t xml:space="preserve">[1] </w:t>
                  </w:r>
                  <w:r w:rsidRPr="00A74E70">
                    <w:rPr>
                      <w:rFonts w:ascii="Lucida Console" w:hAnsi="Lucida Console"/>
                      <w:color w:val="000000"/>
                      <w:bdr w:val="none" w:sz="0" w:space="0" w:color="auto" w:frame="1"/>
                    </w:rPr>
                    <w:t>0.9978901 1.0003506 1.0003650 1.0018252 0.9995692</w:t>
                  </w:r>
                </w:p>
                <w:p w14:paraId="12AC6FFE" w14:textId="77777777" w:rsidR="00B53725" w:rsidRDefault="00B53725" w:rsidP="00B53725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  <w:lang w:eastAsia="en-IN"/>
                    </w:rPr>
                  </w:pPr>
                </w:p>
                <w:p w14:paraId="7C51279B" w14:textId="77777777" w:rsidR="00B53725" w:rsidRPr="00574240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</w:pPr>
                  <w:r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&gt;</w:t>
                  </w:r>
                  <w:proofErr w:type="gramStart"/>
                  <w:r w:rsidRPr="00574240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mean(</w:t>
                  </w:r>
                  <w:proofErr w:type="spellStart"/>
                  <w:proofErr w:type="gramEnd"/>
                  <w:r w:rsidRPr="00574240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SI_</w:t>
                  </w:r>
                  <w:r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model</w:t>
                  </w:r>
                  <w:r w:rsidRPr="00574240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data</w:t>
                  </w:r>
                  <w:proofErr w:type="spellEnd"/>
                  <w:r w:rsidRPr="00574240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)</w:t>
                  </w:r>
                </w:p>
                <w:p w14:paraId="50695853" w14:textId="77777777" w:rsidR="00B53725" w:rsidRPr="00574240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  <w:lang w:eastAsia="en-IN"/>
                    </w:rPr>
                  </w:pPr>
                  <w:r w:rsidRPr="00574240"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bdr w:val="none" w:sz="0" w:space="0" w:color="auto" w:frame="1"/>
                      <w:lang w:eastAsia="en-IN"/>
                    </w:rPr>
                    <w:t>[1] 1</w:t>
                  </w:r>
                </w:p>
                <w:p w14:paraId="746E3B18" w14:textId="77777777" w:rsidR="00B53725" w:rsidRPr="00574240" w:rsidRDefault="00B53725" w:rsidP="00B537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</w:p>
              </w:tc>
            </w:tr>
            <w:tr w:rsidR="00B53725" w:rsidRPr="00574240" w14:paraId="53B5A8DE" w14:textId="77777777" w:rsidTr="00955C8A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3852D583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sz w:val="24"/>
                      <w:szCs w:val="24"/>
                      <w:lang w:eastAsia="en-IN"/>
                    </w:rPr>
                  </w:pPr>
                  <w:r w:rsidRPr="00C53730">
                    <w:rPr>
                      <w:rFonts w:ascii="Arial" w:eastAsia="Times New Roman" w:hAnsi="Arial" w:cs="Arial"/>
                      <w:sz w:val="24"/>
                      <w:szCs w:val="24"/>
                      <w:lang w:eastAsia="en-IN"/>
                    </w:rPr>
                    <w:t>Seasonality index</w:t>
                  </w:r>
                  <w:r>
                    <w:rPr>
                      <w:rFonts w:ascii="Arial" w:eastAsia="Times New Roman" w:hAnsi="Arial" w:cs="Arial"/>
                      <w:sz w:val="24"/>
                      <w:szCs w:val="24"/>
                      <w:lang w:eastAsia="en-IN"/>
                    </w:rPr>
                    <w:t xml:space="preserve"> for</w:t>
                  </w:r>
                  <w:r w:rsidRPr="00C53730">
                    <w:rPr>
                      <w:rFonts w:ascii="Arial" w:eastAsia="Times New Roman" w:hAnsi="Arial" w:cs="Arial"/>
                      <w:sz w:val="24"/>
                      <w:szCs w:val="24"/>
                      <w:lang w:eastAsia="en-IN"/>
                    </w:rPr>
                    <w:t xml:space="preserve"> all </w:t>
                  </w:r>
                  <w:r>
                    <w:rPr>
                      <w:rFonts w:ascii="Arial" w:eastAsia="Times New Roman" w:hAnsi="Arial" w:cs="Arial"/>
                      <w:sz w:val="24"/>
                      <w:szCs w:val="24"/>
                      <w:lang w:eastAsia="en-IN"/>
                    </w:rPr>
                    <w:t xml:space="preserve">312 </w:t>
                  </w:r>
                  <w:r w:rsidRPr="00C53730">
                    <w:rPr>
                      <w:rFonts w:ascii="Arial" w:eastAsia="Times New Roman" w:hAnsi="Arial" w:cs="Arial"/>
                      <w:sz w:val="24"/>
                      <w:szCs w:val="24"/>
                      <w:lang w:eastAsia="en-IN"/>
                    </w:rPr>
                    <w:t>data points</w:t>
                  </w:r>
                </w:p>
                <w:p w14:paraId="5CD5E2A5" w14:textId="77777777" w:rsidR="00B53725" w:rsidRPr="00C53730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sz w:val="24"/>
                      <w:szCs w:val="24"/>
                      <w:lang w:eastAsia="en-IN"/>
                    </w:rPr>
                  </w:pPr>
                </w:p>
                <w:p w14:paraId="1464CEE7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</w:pPr>
                  <w:r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&gt;</w:t>
                  </w:r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seasonality=c(</w:t>
                  </w:r>
                  <w:proofErr w:type="gramStart"/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rep(</w:t>
                  </w:r>
                  <w:proofErr w:type="spellStart"/>
                  <w:proofErr w:type="gramEnd"/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SI_modeldata,times</w:t>
                  </w:r>
                  <w:proofErr w:type="spellEnd"/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=62),</w:t>
                  </w:r>
                  <w:proofErr w:type="spellStart"/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SI_modeldata</w:t>
                  </w:r>
                  <w:proofErr w:type="spellEnd"/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[1:2])</w:t>
                  </w:r>
                </w:p>
                <w:p w14:paraId="7A622A2A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</w:pPr>
                </w:p>
                <w:p w14:paraId="22F87A95" w14:textId="77777777" w:rsidR="00B53725" w:rsidRDefault="00B53725" w:rsidP="00B53725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sz w:val="24"/>
                      <w:szCs w:val="24"/>
                      <w:lang w:eastAsia="en-IN"/>
                    </w:rPr>
                  </w:pPr>
                  <w:r w:rsidRPr="00CB16CD">
                    <w:rPr>
                      <w:rFonts w:ascii="Arial" w:eastAsia="Times New Roman" w:hAnsi="Arial" w:cs="Arial"/>
                      <w:b/>
                      <w:bCs/>
                      <w:sz w:val="24"/>
                      <w:szCs w:val="24"/>
                      <w:lang w:eastAsia="en-IN"/>
                    </w:rPr>
                    <w:t>Forecasting for model data</w:t>
                  </w:r>
                </w:p>
                <w:p w14:paraId="31835A35" w14:textId="77777777" w:rsidR="00B53725" w:rsidRPr="004F6121" w:rsidRDefault="00B53725" w:rsidP="00B53725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sz w:val="24"/>
                      <w:szCs w:val="24"/>
                      <w:lang w:eastAsia="en-IN"/>
                    </w:rPr>
                  </w:pPr>
                </w:p>
                <w:p w14:paraId="17285FF3" w14:textId="77777777" w:rsidR="00B53725" w:rsidRPr="004F6121" w:rsidRDefault="00B53725" w:rsidP="00B53725">
                  <w:pPr>
                    <w:pStyle w:val="HTMLPreformatted"/>
                    <w:shd w:val="clear" w:color="auto" w:fill="FFFFFF"/>
                    <w:wordWrap w:val="0"/>
                    <w:rPr>
                      <w:rFonts w:ascii="Lucida Console" w:hAnsi="Lucida Console"/>
                      <w:color w:val="000000"/>
                    </w:rPr>
                  </w:pPr>
                  <w:r>
                    <w:rPr>
                      <w:rFonts w:ascii="Lucida Console" w:hAnsi="Lucida Console"/>
                      <w:color w:val="0000FF"/>
                    </w:rPr>
                    <w:t>&gt;</w:t>
                  </w:r>
                  <w:r w:rsidRPr="004F6121">
                    <w:rPr>
                      <w:rFonts w:ascii="Lucida Console" w:hAnsi="Lucida Console"/>
                      <w:color w:val="0000FF"/>
                    </w:rPr>
                    <w:t>modeldata_forecastedval=modeldataquadratictrendfittedvalues*</w:t>
                  </w:r>
                  <w:proofErr w:type="gramStart"/>
                  <w:r w:rsidRPr="004F6121">
                    <w:rPr>
                      <w:rFonts w:ascii="Lucida Console" w:hAnsi="Lucida Console"/>
                      <w:color w:val="0000FF"/>
                    </w:rPr>
                    <w:t>seasonality[</w:t>
                  </w:r>
                  <w:proofErr w:type="gramEnd"/>
                  <w:r w:rsidRPr="004F6121">
                    <w:rPr>
                      <w:rFonts w:ascii="Lucida Console" w:hAnsi="Lucida Console"/>
                      <w:color w:val="0000FF"/>
                    </w:rPr>
                    <w:t>1:281]</w:t>
                  </w:r>
                </w:p>
                <w:p w14:paraId="02F5A5B4" w14:textId="77777777" w:rsidR="00B53725" w:rsidRDefault="00B53725" w:rsidP="00B537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IN"/>
                    </w:rPr>
                  </w:pPr>
                </w:p>
                <w:p w14:paraId="24E29540" w14:textId="77777777" w:rsidR="00B53725" w:rsidRDefault="00B53725" w:rsidP="00B53725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IN"/>
                    </w:rPr>
                  </w:pPr>
                </w:p>
                <w:p w14:paraId="23848E32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</w:pP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t>Fitting of quadratic trend for validation data points</w:t>
                  </w:r>
                </w:p>
                <w:p w14:paraId="2F4FEBC2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</w:pPr>
                </w:p>
                <w:p w14:paraId="281431EB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</w:pPr>
                  <w:r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&gt;</w:t>
                  </w:r>
                  <w:proofErr w:type="spellStart"/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validationdatadays</w:t>
                  </w:r>
                  <w:proofErr w:type="spellEnd"/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=282:312</w:t>
                  </w:r>
                </w:p>
                <w:p w14:paraId="29CBBFF1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</w:pPr>
                </w:p>
                <w:p w14:paraId="088F438A" w14:textId="77777777" w:rsidR="00B53725" w:rsidRDefault="00B53725" w:rsidP="00B53725">
                  <w:pPr>
                    <w:pStyle w:val="HTMLPreformatted"/>
                    <w:shd w:val="clear" w:color="auto" w:fill="FFFFFF"/>
                    <w:wordWrap w:val="0"/>
                    <w:rPr>
                      <w:rFonts w:ascii="Lucida Console" w:hAnsi="Lucida Console"/>
                      <w:color w:val="0000FF"/>
                    </w:rPr>
                  </w:pPr>
                  <w:r>
                    <w:rPr>
                      <w:rFonts w:ascii="Lucida Console" w:hAnsi="Lucida Console"/>
                      <w:color w:val="0000FF"/>
                    </w:rPr>
                    <w:t>&gt;</w:t>
                  </w:r>
                  <w:r w:rsidRPr="004F6121">
                    <w:rPr>
                      <w:rFonts w:ascii="Lucida Console" w:hAnsi="Lucida Console"/>
                      <w:color w:val="0000FF"/>
                    </w:rPr>
                    <w:t xml:space="preserve"> </w:t>
                  </w:r>
                  <w:proofErr w:type="spellStart"/>
                  <w:r w:rsidRPr="004F6121">
                    <w:rPr>
                      <w:rFonts w:ascii="Lucida Console" w:hAnsi="Lucida Console"/>
                      <w:color w:val="0000FF"/>
                    </w:rPr>
                    <w:t>validationdataquadraticfittedvalues</w:t>
                  </w:r>
                  <w:proofErr w:type="spellEnd"/>
                  <w:r w:rsidRPr="004F6121">
                    <w:rPr>
                      <w:rFonts w:ascii="Lucida Console" w:hAnsi="Lucida Console"/>
                      <w:color w:val="0000FF"/>
                    </w:rPr>
                    <w:t>=coeffs_modeldata_MA5.qm[</w:t>
                  </w:r>
                  <w:proofErr w:type="gramStart"/>
                  <w:r w:rsidRPr="004F6121">
                    <w:rPr>
                      <w:rFonts w:ascii="Lucida Console" w:hAnsi="Lucida Console"/>
                      <w:color w:val="0000FF"/>
                    </w:rPr>
                    <w:t>1]+</w:t>
                  </w:r>
                  <w:proofErr w:type="gramEnd"/>
                </w:p>
                <w:p w14:paraId="7B1EC771" w14:textId="77777777" w:rsidR="00B53725" w:rsidRDefault="00B53725" w:rsidP="00B53725">
                  <w:pPr>
                    <w:pStyle w:val="HTMLPreformatted"/>
                    <w:shd w:val="clear" w:color="auto" w:fill="FFFFFF"/>
                    <w:wordWrap w:val="0"/>
                    <w:rPr>
                      <w:rFonts w:ascii="Lucida Console" w:hAnsi="Lucida Console"/>
                      <w:color w:val="0000FF"/>
                    </w:rPr>
                  </w:pPr>
                  <w:r w:rsidRPr="004F6121">
                    <w:rPr>
                      <w:rFonts w:ascii="Lucida Console" w:hAnsi="Lucida Console"/>
                      <w:color w:val="0000FF"/>
                    </w:rPr>
                    <w:lastRenderedPageBreak/>
                    <w:t>(coeffs_modeldata_MA5.qm[</w:t>
                  </w:r>
                  <w:proofErr w:type="gramStart"/>
                  <w:r w:rsidRPr="004F6121">
                    <w:rPr>
                      <w:rFonts w:ascii="Lucida Console" w:hAnsi="Lucida Console"/>
                      <w:color w:val="0000FF"/>
                    </w:rPr>
                    <w:t>2]*</w:t>
                  </w:r>
                  <w:proofErr w:type="gramEnd"/>
                  <w:r w:rsidRPr="004F6121">
                    <w:rPr>
                      <w:rFonts w:ascii="Lucida Console" w:hAnsi="Lucida Console"/>
                      <w:color w:val="0000FF"/>
                    </w:rPr>
                    <w:t>validationdatadays)+(coeffs_modeldata_MA5.qm[3]</w:t>
                  </w:r>
                </w:p>
                <w:p w14:paraId="66D630BC" w14:textId="77777777" w:rsidR="00B53725" w:rsidRDefault="00B53725" w:rsidP="00B53725">
                  <w:pPr>
                    <w:pStyle w:val="HTMLPreformatted"/>
                    <w:shd w:val="clear" w:color="auto" w:fill="FFFFFF"/>
                    <w:wordWrap w:val="0"/>
                    <w:rPr>
                      <w:rFonts w:ascii="Lucida Console" w:hAnsi="Lucida Console"/>
                      <w:color w:val="0000FF"/>
                    </w:rPr>
                  </w:pPr>
                  <w:r w:rsidRPr="004F6121">
                    <w:rPr>
                      <w:rFonts w:ascii="Lucida Console" w:hAnsi="Lucida Console"/>
                      <w:color w:val="0000FF"/>
                    </w:rPr>
                    <w:t>*(validationdatadays^2))</w:t>
                  </w:r>
                </w:p>
                <w:p w14:paraId="421891B6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</w:pPr>
                </w:p>
                <w:p w14:paraId="37067F16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</w:pPr>
                  <w:r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t>2. Validation data – Original model</w:t>
                  </w:r>
                </w:p>
                <w:p w14:paraId="128AF16A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</w:pPr>
                </w:p>
                <w:p w14:paraId="23C29A37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</w:pPr>
                </w:p>
                <w:p w14:paraId="33AF0929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</w:pPr>
                </w:p>
                <w:p w14:paraId="43F98175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</w:pPr>
                </w:p>
                <w:p w14:paraId="439ABECB" w14:textId="5CFF29F5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</w:pPr>
                  <w:r w:rsidRPr="00743EDA">
                    <w:rPr>
                      <w:rFonts w:ascii="Arial" w:eastAsia="Times New Roman" w:hAnsi="Arial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t>Forecasting of values for validation data</w:t>
                  </w:r>
                </w:p>
                <w:p w14:paraId="22965D1F" w14:textId="77777777" w:rsidR="00B53725" w:rsidRDefault="00B53725" w:rsidP="00B53725">
                  <w:pPr>
                    <w:pStyle w:val="HTMLPreformatted"/>
                    <w:shd w:val="clear" w:color="auto" w:fill="FFFFFF"/>
                    <w:wordWrap w:val="0"/>
                    <w:rPr>
                      <w:rFonts w:ascii="Lucida Console" w:hAnsi="Lucida Console"/>
                      <w:color w:val="0000FF"/>
                    </w:rPr>
                  </w:pPr>
                </w:p>
                <w:p w14:paraId="7D7F2CE6" w14:textId="77777777" w:rsidR="00B53725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</w:pPr>
                  <w:r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&gt;</w:t>
                  </w:r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validationdata_forecastedval=validationdataquadraticfittedvalues*</w:t>
                  </w:r>
                </w:p>
                <w:p w14:paraId="12EA6E11" w14:textId="77777777" w:rsidR="00B53725" w:rsidRPr="004F6121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lang w:eastAsia="en-IN"/>
                    </w:rPr>
                  </w:pPr>
                  <w:r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 xml:space="preserve">                                  </w:t>
                  </w:r>
                  <w:proofErr w:type="gramStart"/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seasonality[</w:t>
                  </w:r>
                  <w:proofErr w:type="gramEnd"/>
                  <w:r w:rsidRPr="004F6121">
                    <w:rPr>
                      <w:rFonts w:ascii="Lucida Console" w:eastAsia="Times New Roman" w:hAnsi="Lucida Console" w:cs="Courier New"/>
                      <w:color w:val="0000FF"/>
                      <w:sz w:val="20"/>
                      <w:szCs w:val="20"/>
                      <w:lang w:eastAsia="en-IN"/>
                    </w:rPr>
                    <w:t>282:312]</w:t>
                  </w:r>
                </w:p>
                <w:p w14:paraId="468D350D" w14:textId="77777777" w:rsidR="00B53725" w:rsidRPr="004F6121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00"/>
                      <w:sz w:val="20"/>
                      <w:szCs w:val="20"/>
                      <w:lang w:eastAsia="en-IN"/>
                    </w:rPr>
                  </w:pPr>
                </w:p>
                <w:p w14:paraId="32391A60" w14:textId="77777777" w:rsidR="00B53725" w:rsidRPr="00574240" w:rsidRDefault="00B53725" w:rsidP="00B53725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IN"/>
                    </w:rPr>
                  </w:pPr>
                </w:p>
              </w:tc>
            </w:tr>
          </w:tbl>
          <w:p w14:paraId="58D29483" w14:textId="77777777" w:rsidR="00B53725" w:rsidRDefault="00B53725" w:rsidP="00D74D0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</w:p>
          <w:p w14:paraId="7E7A2AA8" w14:textId="44933079" w:rsidR="00382279" w:rsidRPr="00382279" w:rsidRDefault="00B53725" w:rsidP="00D74D0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3. </w:t>
            </w:r>
            <w:r w:rsidR="00382279" w:rsidRPr="00382279">
              <w:rPr>
                <w:rFonts w:ascii="Arial" w:hAnsi="Arial" w:cs="Arial"/>
                <w:b/>
                <w:bCs/>
                <w:sz w:val="24"/>
                <w:szCs w:val="24"/>
              </w:rPr>
              <w:t>Box-cox transformed data</w:t>
            </w:r>
          </w:p>
          <w:p w14:paraId="2339F5F7" w14:textId="77777777" w:rsidR="009F5F17" w:rsidRDefault="009F5F17" w:rsidP="009F5F1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</w:p>
          <w:p w14:paraId="495EEE01" w14:textId="019DCEC4" w:rsidR="009F5F17" w:rsidRDefault="009F5F17" w:rsidP="009F5F17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34" w:name="_Hlk46058017"/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boxcoxdata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=</w:t>
            </w:r>
            <w:proofErr w:type="spellStart"/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BoxCox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data$Closing.Stock..Price,2)</w:t>
            </w:r>
          </w:p>
          <w:p w14:paraId="5B14AB1A" w14:textId="47FA7CF1" w:rsidR="009F5F17" w:rsidRDefault="009F5F17" w:rsidP="009F5F1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boxcoxdata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=</w:t>
            </w:r>
            <w:proofErr w:type="spellStart"/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boxcoxdata,frequency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 xml:space="preserve"> = 5)</w:t>
            </w:r>
          </w:p>
          <w:bookmarkEnd w:id="34"/>
          <w:p w14:paraId="6F97F5AD" w14:textId="33B8DCAB" w:rsidR="009F5F17" w:rsidRDefault="009F5F17" w:rsidP="009F5F17">
            <w:pPr>
              <w:pStyle w:val="HTMLPreformatted"/>
              <w:shd w:val="clear" w:color="auto" w:fill="FFFFFF"/>
              <w:wordWrap w:val="0"/>
              <w:rPr>
                <w:color w:val="000000"/>
              </w:rPr>
            </w:pPr>
          </w:p>
          <w:p w14:paraId="55F65879" w14:textId="65674DA7" w:rsidR="009F5F17" w:rsidRDefault="009F5F17" w:rsidP="009F5F1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Dividing the box-cox transformed data into 2 parts: model data and validation data.</w:t>
            </w:r>
          </w:p>
          <w:p w14:paraId="471AEF03" w14:textId="6F501CC8" w:rsidR="009F5F17" w:rsidRDefault="009F5F17" w:rsidP="009F5F1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006E967A" w14:textId="6071D857" w:rsidR="009F5F17" w:rsidRDefault="009F5F17" w:rsidP="009F5F1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35" w:name="_Hlk46058035"/>
            <w:proofErr w:type="spellStart"/>
            <w:r w:rsidR="00D005C0">
              <w:rPr>
                <w:rStyle w:val="gd15mcfcktb"/>
                <w:rFonts w:ascii="Lucida Console" w:hAnsi="Lucida Console"/>
                <w:color w:val="0000FF"/>
              </w:rPr>
              <w:t>model</w:t>
            </w:r>
            <w:r>
              <w:rPr>
                <w:rStyle w:val="gd15mcfcktb"/>
                <w:rFonts w:ascii="Lucida Console" w:hAnsi="Lucida Console"/>
                <w:color w:val="0000FF"/>
              </w:rPr>
              <w:t>data_boxcox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=</w:t>
            </w:r>
            <w:proofErr w:type="spellStart"/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boxcoxdata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[</w:t>
            </w:r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1:281]</w:t>
            </w:r>
          </w:p>
          <w:p w14:paraId="31163183" w14:textId="14AF7F8B" w:rsidR="009F5F17" w:rsidRDefault="009F5F17" w:rsidP="009F5F1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validationdata_boxcox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=</w:t>
            </w:r>
            <w:proofErr w:type="spellStart"/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boxcoxdata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[</w:t>
            </w:r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282:312]</w:t>
            </w:r>
          </w:p>
          <w:bookmarkEnd w:id="35"/>
          <w:p w14:paraId="2BBCC5CC" w14:textId="03FCF5D6" w:rsidR="00907F5E" w:rsidRDefault="00907F5E" w:rsidP="009F5F17">
            <w:pPr>
              <w:pStyle w:val="HTMLPreformatted"/>
              <w:shd w:val="clear" w:color="auto" w:fill="FFFFFF"/>
              <w:wordWrap w:val="0"/>
              <w:rPr>
                <w:rStyle w:val="gd15mcfcktb"/>
                <w:color w:val="0000FF"/>
              </w:rPr>
            </w:pPr>
          </w:p>
          <w:p w14:paraId="1A6FB43D" w14:textId="1627CF3D" w:rsidR="00907F5E" w:rsidRPr="00B53725" w:rsidRDefault="00B53725" w:rsidP="009F5F1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</w:pPr>
            <w:r w:rsidRPr="00B53725"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  <w:t xml:space="preserve">3.1 </w:t>
            </w:r>
            <w:r w:rsidR="00907F5E" w:rsidRPr="00B53725"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  <w:t>Model data</w:t>
            </w:r>
            <w:r w:rsidRPr="00B53725"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  <w:t>: Box-cox transformed model</w:t>
            </w:r>
          </w:p>
          <w:p w14:paraId="2CB87159" w14:textId="3AE12FAF" w:rsidR="00907F5E" w:rsidRPr="00B53725" w:rsidRDefault="00907F5E" w:rsidP="009F5F1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6BEF29EF" w14:textId="45E973B7" w:rsidR="00907F5E" w:rsidRPr="00907F5E" w:rsidRDefault="00907F5E" w:rsidP="009F5F1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Arial" w:hAnsi="Arial" w:cs="Arial"/>
                <w:sz w:val="24"/>
                <w:szCs w:val="24"/>
              </w:rPr>
            </w:pPr>
            <w:r>
              <w:rPr>
                <w:rStyle w:val="gd15mcfcktb"/>
                <w:rFonts w:ascii="Arial" w:hAnsi="Arial" w:cs="Arial"/>
                <w:sz w:val="24"/>
                <w:szCs w:val="24"/>
              </w:rPr>
              <w:t>Making time series of model data</w:t>
            </w:r>
          </w:p>
          <w:p w14:paraId="71B7BEC7" w14:textId="27493979" w:rsidR="009F5F17" w:rsidRDefault="00907F5E" w:rsidP="009F5F1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36" w:name="_Hlk46058051"/>
            <w:proofErr w:type="spellStart"/>
            <w:r w:rsidR="002635D1">
              <w:rPr>
                <w:rStyle w:val="gd15mcfcktb"/>
                <w:rFonts w:ascii="Lucida Console" w:hAnsi="Lucida Console"/>
                <w:color w:val="0000FF"/>
              </w:rPr>
              <w:t>model</w:t>
            </w:r>
            <w:r w:rsidR="009F5F17">
              <w:rPr>
                <w:rStyle w:val="gd15mcfcktb"/>
                <w:rFonts w:ascii="Lucida Console" w:hAnsi="Lucida Console"/>
                <w:color w:val="0000FF"/>
              </w:rPr>
              <w:t>data_boxcoxts</w:t>
            </w:r>
            <w:proofErr w:type="spellEnd"/>
            <w:r w:rsidR="009F5F17">
              <w:rPr>
                <w:rStyle w:val="gd15mcfcktb"/>
                <w:rFonts w:ascii="Lucida Console" w:hAnsi="Lucida Console"/>
                <w:color w:val="0000FF"/>
              </w:rPr>
              <w:t>=</w:t>
            </w:r>
            <w:proofErr w:type="spellStart"/>
            <w:proofErr w:type="gramStart"/>
            <w:r w:rsidR="009F5F17">
              <w:rPr>
                <w:rStyle w:val="gd15mcfcktb"/>
                <w:rFonts w:ascii="Lucida Console" w:hAnsi="Lucida Console"/>
                <w:color w:val="0000FF"/>
              </w:rPr>
              <w:t>ts</w:t>
            </w:r>
            <w:proofErr w:type="spellEnd"/>
            <w:r w:rsidR="009F5F17"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 w:rsidR="002635D1">
              <w:rPr>
                <w:rStyle w:val="gd15mcfcktb"/>
                <w:rFonts w:ascii="Lucida Console" w:hAnsi="Lucida Console"/>
                <w:color w:val="0000FF"/>
              </w:rPr>
              <w:t>model</w:t>
            </w:r>
            <w:r w:rsidR="009F5F17">
              <w:rPr>
                <w:rStyle w:val="gd15mcfcktb"/>
                <w:rFonts w:ascii="Lucida Console" w:hAnsi="Lucida Console"/>
                <w:color w:val="0000FF"/>
              </w:rPr>
              <w:t>data_boxcox,frequency</w:t>
            </w:r>
            <w:proofErr w:type="spellEnd"/>
            <w:r w:rsidR="009F5F17">
              <w:rPr>
                <w:rStyle w:val="gd15mcfcktb"/>
                <w:rFonts w:ascii="Lucida Console" w:hAnsi="Lucida Console"/>
                <w:color w:val="0000FF"/>
              </w:rPr>
              <w:t xml:space="preserve"> =5)</w:t>
            </w:r>
          </w:p>
          <w:bookmarkEnd w:id="36"/>
          <w:p w14:paraId="4A40B9BA" w14:textId="65F35A0D" w:rsidR="00907F5E" w:rsidRDefault="00907F5E" w:rsidP="009F5F17">
            <w:pPr>
              <w:pStyle w:val="HTMLPreformatted"/>
              <w:shd w:val="clear" w:color="auto" w:fill="FFFFFF"/>
              <w:wordWrap w:val="0"/>
              <w:rPr>
                <w:color w:val="000000"/>
              </w:rPr>
            </w:pPr>
          </w:p>
          <w:p w14:paraId="43D2854E" w14:textId="7EE776BE" w:rsidR="008C3257" w:rsidRDefault="008C3257" w:rsidP="009F5F1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8C3257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ime Series Plot of transformed model data</w:t>
            </w:r>
          </w:p>
          <w:p w14:paraId="13310E2B" w14:textId="7B1D66B4" w:rsidR="008C3257" w:rsidRDefault="008C3257" w:rsidP="008C325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37" w:name="_Hlk46058062"/>
            <w:proofErr w:type="spellStart"/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ts.plot</w:t>
            </w:r>
            <w:proofErr w:type="spellEnd"/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r w:rsidR="002635D1">
              <w:rPr>
                <w:rStyle w:val="gd15mcfcktb"/>
                <w:rFonts w:ascii="Lucida Console" w:hAnsi="Lucida Console"/>
                <w:color w:val="0000FF"/>
              </w:rPr>
              <w:t>model</w:t>
            </w:r>
            <w:r>
              <w:rPr>
                <w:rStyle w:val="gd15mcfcktb"/>
                <w:rFonts w:ascii="Lucida Console" w:hAnsi="Lucida Console"/>
                <w:color w:val="0000FF"/>
              </w:rPr>
              <w:t>data_boxcox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)</w:t>
            </w:r>
          </w:p>
          <w:bookmarkEnd w:id="37"/>
          <w:p w14:paraId="7E3A1F2C" w14:textId="16CAE8AD" w:rsidR="008C3257" w:rsidRDefault="008C3257" w:rsidP="008C3257">
            <w:pPr>
              <w:pStyle w:val="HTMLPreformatted"/>
              <w:shd w:val="clear" w:color="auto" w:fill="FFFFFF"/>
              <w:wordWrap w:val="0"/>
              <w:rPr>
                <w:color w:val="000000"/>
              </w:rPr>
            </w:pPr>
          </w:p>
          <w:p w14:paraId="014CFAE9" w14:textId="66EC1BB4" w:rsidR="008C3257" w:rsidRDefault="002635D1" w:rsidP="008C3257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AEFB21E" wp14:editId="2890E7B1">
                  <wp:extent cx="5731510" cy="5231130"/>
                  <wp:effectExtent l="0" t="0" r="2540" b="762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795F90" w14:textId="77777777" w:rsidR="008C3257" w:rsidRPr="008C3257" w:rsidRDefault="008C3257" w:rsidP="008C325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8C3257">
              <w:rPr>
                <w:rFonts w:ascii="Arial" w:hAnsi="Arial" w:cs="Arial"/>
                <w:color w:val="000000"/>
                <w:sz w:val="24"/>
                <w:szCs w:val="24"/>
              </w:rPr>
              <w:t xml:space="preserve">From the above plot, it can be seen that the data has </w:t>
            </w:r>
            <w:r w:rsidRPr="0020406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increasing trend</w:t>
            </w:r>
            <w:r w:rsidRPr="008C3257">
              <w:rPr>
                <w:rFonts w:ascii="Arial" w:hAnsi="Arial" w:cs="Arial"/>
                <w:color w:val="000000"/>
                <w:sz w:val="24"/>
                <w:szCs w:val="24"/>
              </w:rPr>
              <w:t xml:space="preserve"> and variance </w:t>
            </w:r>
          </w:p>
          <w:p w14:paraId="04419FF8" w14:textId="77777777" w:rsidR="008C3257" w:rsidRPr="008C3257" w:rsidRDefault="008C3257" w:rsidP="008C325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8C3257">
              <w:rPr>
                <w:rFonts w:ascii="Arial" w:hAnsi="Arial" w:cs="Arial"/>
                <w:color w:val="000000"/>
                <w:sz w:val="24"/>
                <w:szCs w:val="24"/>
              </w:rPr>
              <w:t xml:space="preserve">is increasing with increase in time. Hence, </w:t>
            </w:r>
            <w:r w:rsidRPr="0020406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multiplicative model</w:t>
            </w:r>
            <w:r w:rsidRPr="008C3257">
              <w:rPr>
                <w:rFonts w:ascii="Arial" w:hAnsi="Arial" w:cs="Arial"/>
                <w:color w:val="000000"/>
                <w:sz w:val="24"/>
                <w:szCs w:val="24"/>
              </w:rPr>
              <w:t xml:space="preserve"> is suitable for the </w:t>
            </w:r>
          </w:p>
          <w:p w14:paraId="3EAE386D" w14:textId="04FA9244" w:rsidR="008C3257" w:rsidRDefault="008C3257" w:rsidP="008C325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8C3257">
              <w:rPr>
                <w:rFonts w:ascii="Arial" w:hAnsi="Arial" w:cs="Arial"/>
                <w:color w:val="000000"/>
                <w:sz w:val="24"/>
                <w:szCs w:val="24"/>
              </w:rPr>
              <w:t>data.</w:t>
            </w:r>
          </w:p>
          <w:p w14:paraId="1BC9E005" w14:textId="2AA3E4D4" w:rsidR="008C3257" w:rsidRDefault="008C3257" w:rsidP="008C325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6C8E57A7" w14:textId="47561CAF" w:rsidR="008C3257" w:rsidRDefault="00FD69EA" w:rsidP="008C325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FD69EA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Test of stationarity for model data </w:t>
            </w:r>
          </w:p>
          <w:p w14:paraId="4D9743E9" w14:textId="77777777" w:rsidR="00FD69EA" w:rsidRDefault="00FD69EA" w:rsidP="008C325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5EF687E2" w14:textId="2FC9C85D" w:rsidR="00FD69EA" w:rsidRDefault="00FD69EA" w:rsidP="008C325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single"/>
              </w:rPr>
            </w:pPr>
            <w:r w:rsidRPr="00FD69EA"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single"/>
              </w:rPr>
              <w:t>ACF Plot</w:t>
            </w:r>
          </w:p>
          <w:p w14:paraId="6B18766B" w14:textId="77777777" w:rsidR="00FD69EA" w:rsidRDefault="00FD69EA" w:rsidP="008C325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single"/>
              </w:rPr>
            </w:pPr>
          </w:p>
          <w:p w14:paraId="4BD7C5BD" w14:textId="63D0DEB4" w:rsidR="00FD69EA" w:rsidRDefault="00FD69EA" w:rsidP="00FD69EA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38" w:name="_Hlk46058077"/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Acf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r w:rsidR="002635D1">
              <w:rPr>
                <w:rStyle w:val="gd15mcfcktb"/>
                <w:rFonts w:ascii="Lucida Console" w:hAnsi="Lucida Console"/>
                <w:color w:val="0000FF"/>
              </w:rPr>
              <w:t>model</w:t>
            </w:r>
            <w:r>
              <w:rPr>
                <w:rStyle w:val="gd15mcfcktb"/>
                <w:rFonts w:ascii="Lucida Console" w:hAnsi="Lucida Console"/>
                <w:color w:val="0000FF"/>
              </w:rPr>
              <w:t>data_boxcox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)</w:t>
            </w:r>
            <w:bookmarkEnd w:id="38"/>
          </w:p>
          <w:p w14:paraId="00664073" w14:textId="6DC31DDE" w:rsidR="00FD69EA" w:rsidRDefault="00FD69EA" w:rsidP="00FD69EA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</w:p>
          <w:p w14:paraId="715DC04A" w14:textId="18F4EEFE" w:rsidR="00FD69EA" w:rsidRDefault="002635D1" w:rsidP="00FD69EA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78149CA" wp14:editId="05F870C0">
                  <wp:extent cx="5731510" cy="5231130"/>
                  <wp:effectExtent l="0" t="0" r="2540" b="762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787BA7" w14:textId="2F8AB7D2" w:rsidR="00FD69EA" w:rsidRDefault="00FD69EA" w:rsidP="00FD69EA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FD69EA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Ljung</w:t>
            </w:r>
            <w:proofErr w:type="spellEnd"/>
            <w:r w:rsidRPr="00FD69EA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-Box test</w:t>
            </w:r>
          </w:p>
          <w:p w14:paraId="24690C40" w14:textId="77777777" w:rsidR="006420C6" w:rsidRDefault="006420C6" w:rsidP="006420C6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</w:p>
          <w:p w14:paraId="0371504C" w14:textId="5A6A4ED5" w:rsidR="006420C6" w:rsidRDefault="006420C6" w:rsidP="006420C6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39" w:name="_Hlk46058096"/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Box.test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r w:rsidR="002635D1">
              <w:rPr>
                <w:rStyle w:val="gd15mcfcktb"/>
                <w:rFonts w:ascii="Lucida Console" w:hAnsi="Lucida Console"/>
                <w:color w:val="0000FF"/>
              </w:rPr>
              <w:t>model</w:t>
            </w:r>
            <w:r>
              <w:rPr>
                <w:rStyle w:val="gd15mcfcktb"/>
                <w:rFonts w:ascii="Lucida Console" w:hAnsi="Lucida Console"/>
                <w:color w:val="0000FF"/>
              </w:rPr>
              <w:t>data_</w:t>
            </w:r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boxcoxts,lag</w:t>
            </w:r>
            <w:proofErr w:type="spellEnd"/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 xml:space="preserve"> =</w:t>
            </w:r>
            <w:r w:rsidR="002635D1">
              <w:rPr>
                <w:rStyle w:val="gd15mcfcktb"/>
                <w:rFonts w:ascii="Lucida Console" w:hAnsi="Lucida Console"/>
                <w:color w:val="0000FF"/>
              </w:rPr>
              <w:t xml:space="preserve"> 10</w:t>
            </w:r>
            <w:r>
              <w:rPr>
                <w:rStyle w:val="gd15mcfcktb"/>
                <w:rFonts w:ascii="Lucida Console" w:hAnsi="Lucida Console"/>
                <w:color w:val="0000FF"/>
              </w:rPr>
              <w:t>,"Ljung-Box")</w:t>
            </w:r>
          </w:p>
          <w:bookmarkEnd w:id="39"/>
          <w:p w14:paraId="2D2226A3" w14:textId="77777777" w:rsidR="006420C6" w:rsidRDefault="006420C6" w:rsidP="006420C6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</w:pPr>
          </w:p>
          <w:p w14:paraId="12310971" w14:textId="7BF2F411" w:rsidR="006420C6" w:rsidRDefault="006420C6" w:rsidP="006420C6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</w:pPr>
            <w:r w:rsidRPr="006420C6"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  <w:t>#Output</w:t>
            </w:r>
            <w:r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  <w:t>:</w:t>
            </w:r>
            <w:r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  <w:t xml:space="preserve"> Box-</w:t>
            </w:r>
            <w:proofErr w:type="spellStart"/>
            <w:r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  <w:t>Ljung</w:t>
            </w:r>
            <w:proofErr w:type="spellEnd"/>
            <w:r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  <w:t xml:space="preserve"> test</w:t>
            </w:r>
          </w:p>
          <w:p w14:paraId="7E43FFCD" w14:textId="77777777" w:rsidR="006420C6" w:rsidRDefault="006420C6" w:rsidP="006420C6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</w:pPr>
          </w:p>
          <w:p w14:paraId="74BF1D59" w14:textId="77777777" w:rsidR="002635D1" w:rsidRPr="002635D1" w:rsidRDefault="002635D1" w:rsidP="002635D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635D1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data:  </w:t>
            </w:r>
            <w:proofErr w:type="spellStart"/>
            <w:r w:rsidRPr="002635D1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modeldata_boxcoxts</w:t>
            </w:r>
            <w:proofErr w:type="spellEnd"/>
          </w:p>
          <w:p w14:paraId="62D5E7C6" w14:textId="77777777" w:rsidR="002635D1" w:rsidRPr="002635D1" w:rsidRDefault="002635D1" w:rsidP="002635D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2635D1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X-squared = 2439.4, df = 10, </w:t>
            </w:r>
            <w:r w:rsidRPr="002635D1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-value &lt; 2.2e-16</w:t>
            </w:r>
          </w:p>
          <w:p w14:paraId="7AAE0823" w14:textId="017B1F81" w:rsidR="006420C6" w:rsidRPr="002635D1" w:rsidRDefault="006420C6" w:rsidP="006420C6">
            <w:pPr>
              <w:pStyle w:val="HTMLPreformatted"/>
              <w:shd w:val="clear" w:color="auto" w:fill="FFFFFF"/>
              <w:wordWrap w:val="0"/>
              <w:rPr>
                <w:b/>
                <w:bCs/>
              </w:rPr>
            </w:pPr>
          </w:p>
          <w:p w14:paraId="6B7443D8" w14:textId="5C2124BB" w:rsidR="006420C6" w:rsidRDefault="006420C6" w:rsidP="006420C6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sz w:val="24"/>
                <w:szCs w:val="24"/>
              </w:rPr>
            </w:pPr>
            <w:r w:rsidRPr="006420C6">
              <w:rPr>
                <w:rFonts w:ascii="Arial" w:hAnsi="Arial" w:cs="Arial"/>
                <w:sz w:val="24"/>
                <w:szCs w:val="24"/>
              </w:rPr>
              <w:t>Reject Ho at 5% level of significance.</w:t>
            </w:r>
          </w:p>
          <w:p w14:paraId="7E8B0407" w14:textId="3626888A" w:rsidR="006420C6" w:rsidRDefault="006420C6" w:rsidP="006420C6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sz w:val="24"/>
                <w:szCs w:val="24"/>
              </w:rPr>
            </w:pPr>
          </w:p>
          <w:p w14:paraId="7F50E3AE" w14:textId="03DACD72" w:rsidR="006420C6" w:rsidRDefault="006420C6" w:rsidP="006420C6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6420C6">
              <w:rPr>
                <w:rFonts w:ascii="Arial" w:hAnsi="Arial" w:cs="Arial"/>
                <w:b/>
                <w:bCs/>
                <w:sz w:val="24"/>
                <w:szCs w:val="24"/>
              </w:rPr>
              <w:t>PACF test</w:t>
            </w:r>
          </w:p>
          <w:p w14:paraId="7C083E71" w14:textId="77777777" w:rsidR="00532C97" w:rsidRDefault="00532C97" w:rsidP="006420C6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48125F32" w14:textId="64219D18" w:rsidR="00532C97" w:rsidRDefault="00532C97" w:rsidP="00532C9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40" w:name="_Hlk46058109"/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Pacf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r w:rsidR="002635D1">
              <w:rPr>
                <w:rStyle w:val="gd15mcfcktb"/>
                <w:rFonts w:ascii="Lucida Console" w:hAnsi="Lucida Console"/>
                <w:color w:val="0000FF"/>
              </w:rPr>
              <w:t>model</w:t>
            </w:r>
            <w:r>
              <w:rPr>
                <w:rStyle w:val="gd15mcfcktb"/>
                <w:rFonts w:ascii="Lucida Console" w:hAnsi="Lucida Console"/>
                <w:color w:val="0000FF"/>
              </w:rPr>
              <w:t>data_boxcox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)</w:t>
            </w:r>
          </w:p>
          <w:bookmarkEnd w:id="40"/>
          <w:p w14:paraId="1D063BBA" w14:textId="132E22DE" w:rsidR="00532C97" w:rsidRDefault="00532C97" w:rsidP="00532C97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</w:p>
          <w:p w14:paraId="1F9BF3EF" w14:textId="0AC6F551" w:rsidR="00B53725" w:rsidRDefault="00532C97" w:rsidP="00532C97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5A972C5" wp14:editId="30A4E462">
                  <wp:extent cx="5731510" cy="4298315"/>
                  <wp:effectExtent l="0" t="0" r="2540" b="698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29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4CCE75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C3FB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Fitting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quadratic</w:t>
            </w:r>
            <w:r w:rsidRPr="005C3FBF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rend in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box-cox transformed </w:t>
            </w:r>
            <w:r w:rsidRPr="005C3FBF">
              <w:rPr>
                <w:rFonts w:ascii="Arial" w:hAnsi="Arial" w:cs="Arial"/>
                <w:b/>
                <w:bCs/>
                <w:sz w:val="24"/>
                <w:szCs w:val="24"/>
              </w:rPr>
              <w:t>model data</w:t>
            </w:r>
          </w:p>
          <w:p w14:paraId="27990BFD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356DA634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E91BB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1.Smoothing the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boxcox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transformed </w:t>
            </w:r>
            <w:r w:rsidRPr="00E91BB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series using MA</w:t>
            </w:r>
          </w:p>
          <w:p w14:paraId="4A8DE2B2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403E9D48" w14:textId="77777777" w:rsidR="00B53725" w:rsidRPr="00572E3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572E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A5_modeldata_boxcox= ma(modeldata_boxcox,5)</w:t>
            </w:r>
          </w:p>
          <w:p w14:paraId="3D24AC1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2EB05D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Now, we regress the MA data with the corresponding time stamps of 3,8,11 &amp; further</w:t>
            </w:r>
          </w:p>
          <w:p w14:paraId="4D4CAD66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11A5122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3=</w:t>
            </w:r>
            <w:proofErr w:type="spellStart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eq</w:t>
            </w:r>
            <w:proofErr w:type="spellEnd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from=</w:t>
            </w:r>
            <w:proofErr w:type="gramStart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3,to</w:t>
            </w:r>
            <w:proofErr w:type="gramEnd"/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281,by=5)</w:t>
            </w:r>
          </w:p>
          <w:p w14:paraId="04B60B75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6E23E33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91BB7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Selecting the values in the smoothened model data corresponding to these time </w:t>
            </w:r>
          </w:p>
          <w:p w14:paraId="40791B4B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E91BB7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tamps:</w:t>
            </w:r>
          </w:p>
          <w:p w14:paraId="0118F440" w14:textId="77777777" w:rsidR="00B53725" w:rsidRPr="00E91BB7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Pr="00572E34">
              <w:rPr>
                <w:rFonts w:ascii="Lucida Console" w:hAnsi="Lucida Console"/>
                <w:color w:val="0000FF"/>
              </w:rPr>
              <w:t>MA5_modeldata_boxcox[k3]</w:t>
            </w:r>
          </w:p>
          <w:p w14:paraId="355EF33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16A59F7D" w14:textId="77777777" w:rsidR="00B53725" w:rsidRPr="00E91BB7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91BB7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Regression for Quadratic trend:</w:t>
            </w:r>
          </w:p>
          <w:p w14:paraId="6AE42BD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4E733D8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E91BB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3sq=k3^2</w:t>
            </w:r>
          </w:p>
          <w:p w14:paraId="360D02F2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2C36C4A6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Amatrix_boxcox=cbind(k3</w:t>
            </w:r>
            <w:proofErr w:type="gramStart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atrix,matrix</w:t>
            </w:r>
            <w:proofErr w:type="gramEnd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MA5_modeldata_boxcox[k3],56,1))</w:t>
            </w:r>
          </w:p>
          <w:p w14:paraId="4C22D9C3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7008F64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_MA5_</w:t>
            </w:r>
            <w:proofErr w:type="gramStart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cox.qm</w:t>
            </w:r>
            <w:proofErr w:type="gramEnd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= </w:t>
            </w:r>
            <w:proofErr w:type="spellStart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lm</w:t>
            </w:r>
            <w:proofErr w:type="spellEnd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Amatrix_boxcox</w:t>
            </w:r>
            <w:proofErr w:type="spellEnd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,2]~k3 + k3sq)</w:t>
            </w:r>
          </w:p>
          <w:p w14:paraId="22DD56AB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2052933F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ummary(modeldata_MA5_</w:t>
            </w:r>
            <w:proofErr w:type="gramStart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cox.qm</w:t>
            </w:r>
            <w:proofErr w:type="gramEnd"/>
            <w:r w:rsidRPr="00224CE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1AE7A969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45AEC99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all:</w:t>
            </w:r>
          </w:p>
          <w:p w14:paraId="6F33800C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proofErr w:type="spellStart"/>
            <w:proofErr w:type="gramStart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m</w:t>
            </w:r>
            <w:proofErr w:type="spell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</w:t>
            </w:r>
            <w:proofErr w:type="gram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formula = </w:t>
            </w:r>
            <w:proofErr w:type="spellStart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MAmatrix_boxcox</w:t>
            </w:r>
            <w:proofErr w:type="spell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, 2] ~ k3 + k3sq)</w:t>
            </w:r>
          </w:p>
          <w:p w14:paraId="25C43DBA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7480DBAA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esiduals:</w:t>
            </w:r>
          </w:p>
          <w:p w14:paraId="0E77F376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Min       1Q   Median       3Q      Max </w:t>
            </w:r>
          </w:p>
          <w:p w14:paraId="2AC39C28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-30586.</w:t>
            </w:r>
            <w:proofErr w:type="gramStart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  -</w:t>
            </w:r>
            <w:proofErr w:type="gram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6019.3    163.1   5080.4  25134.0 </w:t>
            </w:r>
          </w:p>
          <w:p w14:paraId="2D4A7D67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1DB9AE3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775D26A1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lastRenderedPageBreak/>
              <w:t>Coefficients:</w:t>
            </w:r>
          </w:p>
          <w:p w14:paraId="4B9FE699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         </w:t>
            </w:r>
            <w:proofErr w:type="gramStart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Estimate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</w:t>
            </w: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Std.</w:t>
            </w:r>
            <w:proofErr w:type="gram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Error t value </w:t>
            </w:r>
            <w:proofErr w:type="spellStart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r</w:t>
            </w:r>
            <w:proofErr w:type="spell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(&gt;|t|)    </w:t>
            </w:r>
          </w:p>
          <w:p w14:paraId="505E5C04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(Intercept) </w:t>
            </w:r>
            <w:proofErr w:type="gramStart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30335.4539  5341.8228</w:t>
            </w:r>
            <w:proofErr w:type="gram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5.679 5.84e-07 ***</w:t>
            </w:r>
          </w:p>
          <w:p w14:paraId="4EFCD686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k3            470.3141  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</w:t>
            </w: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87.7986   5.357 1.87e-06 ***</w:t>
            </w:r>
          </w:p>
          <w:p w14:paraId="54BEC10C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k3sq           -0.1997     </w:t>
            </w:r>
            <w:proofErr w:type="gramStart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.3026  -</w:t>
            </w:r>
            <w:proofErr w:type="gram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0.660    0.512    </w:t>
            </w:r>
          </w:p>
          <w:p w14:paraId="3500D88E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---</w:t>
            </w:r>
          </w:p>
          <w:p w14:paraId="7C808857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proofErr w:type="spellStart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Signif</w:t>
            </w:r>
            <w:proofErr w:type="spell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. codes:  0 ‘***’ 0.001 ‘**’ 0.01 ‘*’ 0.05 ‘.’ 0.1 </w:t>
            </w:r>
            <w:proofErr w:type="gramStart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‘ ’</w:t>
            </w:r>
            <w:proofErr w:type="gramEnd"/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</w:t>
            </w:r>
          </w:p>
          <w:p w14:paraId="69FB59C1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6AAF2D88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esidual standard error: 13220 on 53 degrees of freedom</w:t>
            </w:r>
          </w:p>
          <w:p w14:paraId="5D72B43D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Multiple R-squared:  0.8715,</w:t>
            </w: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ab/>
              <w:t xml:space="preserve">Adjusted R-squared:  0.8666 </w:t>
            </w:r>
          </w:p>
          <w:p w14:paraId="14796F5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24CE2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F-statistic: 179.7 on 2 and 53 DF, p-value: &lt; 2.2e-16</w:t>
            </w:r>
          </w:p>
          <w:p w14:paraId="11B114A8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51721F69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43A24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Since the coefficient of k3 square term is insignificant, it is dropped from the </w:t>
            </w:r>
          </w:p>
          <w:p w14:paraId="222BE9B2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443A24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equation.</w:t>
            </w:r>
          </w:p>
          <w:p w14:paraId="09B11062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68CE3459" w14:textId="77777777" w:rsidR="00B53725" w:rsidRPr="002327D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Pr="002327D5">
              <w:rPr>
                <w:rFonts w:ascii="Lucida Console" w:hAnsi="Lucida Console"/>
                <w:color w:val="0000FF"/>
              </w:rPr>
              <w:t>modeldata_MA5_</w:t>
            </w:r>
            <w:proofErr w:type="gramStart"/>
            <w:r w:rsidRPr="002327D5">
              <w:rPr>
                <w:rFonts w:ascii="Lucida Console" w:hAnsi="Lucida Console"/>
                <w:color w:val="0000FF"/>
              </w:rPr>
              <w:t>boxcox.lm</w:t>
            </w:r>
            <w:proofErr w:type="gramEnd"/>
            <w:r w:rsidRPr="002327D5">
              <w:rPr>
                <w:rFonts w:ascii="Lucida Console" w:hAnsi="Lucida Console"/>
                <w:color w:val="0000FF"/>
              </w:rPr>
              <w:t>=</w:t>
            </w:r>
            <w:proofErr w:type="spellStart"/>
            <w:r w:rsidRPr="002327D5">
              <w:rPr>
                <w:rFonts w:ascii="Lucida Console" w:hAnsi="Lucida Console"/>
                <w:color w:val="0000FF"/>
              </w:rPr>
              <w:t>lm</w:t>
            </w:r>
            <w:proofErr w:type="spellEnd"/>
            <w:r w:rsidRPr="002327D5">
              <w:rPr>
                <w:rFonts w:ascii="Lucida Console" w:hAnsi="Lucida Console"/>
                <w:color w:val="0000FF"/>
              </w:rPr>
              <w:t>(</w:t>
            </w:r>
            <w:proofErr w:type="spellStart"/>
            <w:r w:rsidRPr="002327D5">
              <w:rPr>
                <w:rFonts w:ascii="Lucida Console" w:hAnsi="Lucida Console"/>
                <w:color w:val="0000FF"/>
              </w:rPr>
              <w:t>MAmatrix_boxcox</w:t>
            </w:r>
            <w:proofErr w:type="spellEnd"/>
            <w:r w:rsidRPr="002327D5">
              <w:rPr>
                <w:rFonts w:ascii="Lucida Console" w:hAnsi="Lucida Console"/>
                <w:color w:val="0000FF"/>
              </w:rPr>
              <w:t>[,2]~k3)</w:t>
            </w:r>
          </w:p>
          <w:p w14:paraId="49BB35BD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2E0973B8" w14:textId="77777777" w:rsidR="00B53725" w:rsidRPr="00443A24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Pr="00443A24">
              <w:rPr>
                <w:rFonts w:ascii="Lucida Console" w:hAnsi="Lucida Console"/>
                <w:color w:val="0000FF"/>
              </w:rPr>
              <w:t>summary</w:t>
            </w:r>
            <w:r>
              <w:rPr>
                <w:rFonts w:ascii="Lucida Console" w:hAnsi="Lucida Console"/>
                <w:color w:val="0000FF"/>
              </w:rPr>
              <w:t>(</w:t>
            </w:r>
            <w:r w:rsidRPr="002327D5">
              <w:rPr>
                <w:rFonts w:ascii="Lucida Console" w:hAnsi="Lucida Console"/>
                <w:color w:val="0000FF"/>
              </w:rPr>
              <w:t>modeldata_MA5_</w:t>
            </w:r>
            <w:proofErr w:type="gramStart"/>
            <w:r w:rsidRPr="002327D5">
              <w:rPr>
                <w:rFonts w:ascii="Lucida Console" w:hAnsi="Lucida Console"/>
                <w:color w:val="0000FF"/>
              </w:rPr>
              <w:t>boxcox.lm</w:t>
            </w:r>
            <w:proofErr w:type="gramEnd"/>
            <w:r>
              <w:rPr>
                <w:rFonts w:ascii="Lucida Console" w:hAnsi="Lucida Console"/>
                <w:color w:val="0000FF"/>
              </w:rPr>
              <w:t>)</w:t>
            </w:r>
          </w:p>
          <w:p w14:paraId="3BA92E70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all:</w:t>
            </w:r>
          </w:p>
          <w:p w14:paraId="64675B4C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proofErr w:type="spellStart"/>
            <w:proofErr w:type="gramStart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m</w:t>
            </w:r>
            <w:proofErr w:type="spellEnd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</w:t>
            </w:r>
            <w:proofErr w:type="gramEnd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formula = </w:t>
            </w:r>
            <w:proofErr w:type="spellStart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MAmatrix_boxcox</w:t>
            </w:r>
            <w:proofErr w:type="spellEnd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, 2] ~ k3)</w:t>
            </w:r>
          </w:p>
          <w:p w14:paraId="6C265FED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173B07D4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esiduals:</w:t>
            </w:r>
          </w:p>
          <w:p w14:paraId="4EA805E3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Min       1Q   Median       3Q      Max </w:t>
            </w:r>
          </w:p>
          <w:p w14:paraId="1EF6C64F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-29562.</w:t>
            </w:r>
            <w:proofErr w:type="gramStart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7  -</w:t>
            </w:r>
            <w:proofErr w:type="gramEnd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6498.2   -632.6   5909.1  25210.1 </w:t>
            </w:r>
          </w:p>
          <w:p w14:paraId="7C228D4D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5493C38C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oefficients:</w:t>
            </w:r>
          </w:p>
          <w:p w14:paraId="43C1C65F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       Estimate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</w:t>
            </w: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Std. Error t value </w:t>
            </w:r>
            <w:proofErr w:type="spellStart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r</w:t>
            </w:r>
            <w:proofErr w:type="spellEnd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(&gt;|t|)    </w:t>
            </w:r>
          </w:p>
          <w:p w14:paraId="7BE415A8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(Intercept) 32973.32    3525.14   9.354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</w:t>
            </w: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6.89e-13 ***</w:t>
            </w:r>
          </w:p>
          <w:p w14:paraId="781FC47D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k3            414.20      </w:t>
            </w:r>
            <w:proofErr w:type="gramStart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1.75  19.045</w:t>
            </w:r>
            <w:proofErr w:type="gramEnd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</w:t>
            </w: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&lt; 2e-16 ***</w:t>
            </w:r>
          </w:p>
          <w:p w14:paraId="75C1F65A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---</w:t>
            </w:r>
          </w:p>
          <w:p w14:paraId="2D14E025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proofErr w:type="spellStart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Signif</w:t>
            </w:r>
            <w:proofErr w:type="spellEnd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. codes:  0 ‘***’ 0.001 ‘**’ 0.01 ‘*’ 0.05 ‘.’ 0.1 </w:t>
            </w:r>
            <w:proofErr w:type="gramStart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‘ ’</w:t>
            </w:r>
            <w:proofErr w:type="gramEnd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</w:t>
            </w:r>
          </w:p>
          <w:p w14:paraId="14E7B240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17AE0DAE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esidual standard error: 13150 on 54 degrees of freedom</w:t>
            </w:r>
          </w:p>
          <w:p w14:paraId="0B4F8A2E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Multiple R-squared:  0.8704,</w:t>
            </w: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ab/>
              <w:t xml:space="preserve">Adjusted R-squared:  0.868 </w:t>
            </w:r>
          </w:p>
          <w:p w14:paraId="0574C282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F-statistic: 362.7 on 1 and 54 </w:t>
            </w:r>
            <w:proofErr w:type="gramStart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DF,  p</w:t>
            </w:r>
            <w:proofErr w:type="gramEnd"/>
            <w:r w:rsidRPr="00443A2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-value: &lt; 2.2e-16</w:t>
            </w:r>
          </w:p>
          <w:p w14:paraId="6B56A6C0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7648166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Quadratic trend fitted values for model data</w:t>
            </w:r>
          </w:p>
          <w:p w14:paraId="4691250B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494701EB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9C101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coeffs_modeldata_boxcox</w:t>
            </w:r>
            <w:proofErr w:type="spellEnd"/>
            <w:r w:rsidRPr="009C101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coefficients(modeldata_MA5_</w:t>
            </w:r>
            <w:proofErr w:type="gramStart"/>
            <w:r w:rsidRPr="009C101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cox.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l</w:t>
            </w:r>
            <w:r w:rsidRPr="009C101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</w:t>
            </w:r>
            <w:proofErr w:type="gramEnd"/>
            <w:r w:rsidRPr="009C101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442175E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52B5F1F8" w14:textId="77777777" w:rsidR="00B53725" w:rsidRPr="002327D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2327D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coeffs_modeldata_boxcox</w:t>
            </w:r>
            <w:proofErr w:type="spellEnd"/>
          </w:p>
          <w:p w14:paraId="29108E03" w14:textId="77777777" w:rsidR="00B53725" w:rsidRPr="002327D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327D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</w:t>
            </w:r>
            <w:proofErr w:type="gramStart"/>
            <w:r w:rsidRPr="002327D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Intercept)   </w:t>
            </w:r>
            <w:proofErr w:type="gramEnd"/>
            <w:r w:rsidRPr="002327D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  k3 </w:t>
            </w:r>
          </w:p>
          <w:p w14:paraId="7B24D789" w14:textId="77777777" w:rsidR="00B53725" w:rsidRPr="002327D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2327D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32973.3225   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</w:t>
            </w:r>
            <w:r>
              <w:rPr>
                <w:rFonts w:eastAsia="Times New Roman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  </w:t>
            </w:r>
            <w:r w:rsidRPr="002327D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414.1977 </w:t>
            </w:r>
          </w:p>
          <w:p w14:paraId="4F6DA9CA" w14:textId="77777777" w:rsidR="00B53725" w:rsidRPr="009C101E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D179083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FF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Pr="002327D5">
              <w:rPr>
                <w:rFonts w:ascii="Lucida Console" w:hAnsi="Lucida Console"/>
                <w:color w:val="0000FF"/>
              </w:rPr>
              <w:t>boxcoxmodeldatatrendfitval=coeffs_modeldata_boxcox[</w:t>
            </w:r>
            <w:proofErr w:type="gramStart"/>
            <w:r w:rsidRPr="002327D5">
              <w:rPr>
                <w:rFonts w:ascii="Lucida Console" w:hAnsi="Lucida Console"/>
                <w:color w:val="0000FF"/>
              </w:rPr>
              <w:t>1]+(</w:t>
            </w:r>
            <w:proofErr w:type="gramEnd"/>
            <w:r w:rsidRPr="002327D5">
              <w:rPr>
                <w:rFonts w:ascii="Lucida Console" w:hAnsi="Lucida Console"/>
                <w:color w:val="0000FF"/>
              </w:rPr>
              <w:t>coeffs_modeldata_boxcox[2]*</w:t>
            </w:r>
          </w:p>
          <w:p w14:paraId="4C0FBB2B" w14:textId="77777777" w:rsidR="00B53725" w:rsidRPr="002327D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proofErr w:type="spellStart"/>
            <w:r w:rsidRPr="002327D5">
              <w:rPr>
                <w:rFonts w:ascii="Lucida Console" w:hAnsi="Lucida Console"/>
                <w:color w:val="0000FF"/>
              </w:rPr>
              <w:t>modeldatadays</w:t>
            </w:r>
            <w:proofErr w:type="spellEnd"/>
            <w:r w:rsidRPr="002327D5">
              <w:rPr>
                <w:rFonts w:ascii="Lucida Console" w:hAnsi="Lucida Console"/>
                <w:color w:val="0000FF"/>
              </w:rPr>
              <w:t>)</w:t>
            </w:r>
          </w:p>
          <w:p w14:paraId="128C48B3" w14:textId="77777777" w:rsidR="00B53725" w:rsidRPr="00443A24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2ACDB9F8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255065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De-trended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box-cox transformed model </w:t>
            </w:r>
            <w:r w:rsidRPr="00255065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data</w:t>
            </w:r>
          </w:p>
          <w:p w14:paraId="316428C0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6A7C166E" w14:textId="77777777" w:rsidR="00B53725" w:rsidRPr="00674E4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674E4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modeldata_boxcox=modeldata_boxcox/boxcoxmodeldatatrendfitval</w:t>
            </w:r>
          </w:p>
          <w:p w14:paraId="35755B25" w14:textId="77777777" w:rsidR="00B53725" w:rsidRPr="00224CE2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</w:p>
          <w:p w14:paraId="72366478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0000"/>
                <w:sz w:val="20"/>
                <w:szCs w:val="20"/>
                <w:lang w:eastAsia="en-IN"/>
              </w:rPr>
            </w:pPr>
          </w:p>
          <w:p w14:paraId="2BB93B1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674E4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Time series of detrended model data</w:t>
            </w:r>
          </w:p>
          <w:p w14:paraId="7C1DBA8C" w14:textId="77777777" w:rsidR="00B53725" w:rsidRPr="00674E4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1B8A8619" w14:textId="77777777" w:rsidR="00B53725" w:rsidRPr="00674E46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Pr="00674E46">
              <w:rPr>
                <w:rFonts w:ascii="Lucida Console" w:hAnsi="Lucida Console"/>
                <w:color w:val="0000FF"/>
              </w:rPr>
              <w:t>detrendedmodeldata_boxcoxts=</w:t>
            </w:r>
            <w:proofErr w:type="gramStart"/>
            <w:r w:rsidRPr="00674E46">
              <w:rPr>
                <w:rFonts w:ascii="Lucida Console" w:hAnsi="Lucida Console"/>
                <w:color w:val="0000FF"/>
              </w:rPr>
              <w:t>ts(</w:t>
            </w:r>
            <w:proofErr w:type="gramEnd"/>
            <w:r w:rsidRPr="00674E46">
              <w:rPr>
                <w:rFonts w:ascii="Lucida Console" w:hAnsi="Lucida Console"/>
                <w:color w:val="0000FF"/>
              </w:rPr>
              <w:t>detrendedmodeldata_boxcox,frequency = 5)</w:t>
            </w:r>
          </w:p>
          <w:p w14:paraId="2C471CAA" w14:textId="77777777" w:rsidR="00B53725" w:rsidRPr="00224CE2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</w:p>
          <w:p w14:paraId="3F236659" w14:textId="77777777" w:rsidR="00B53725" w:rsidRPr="00224CE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0000"/>
                <w:sz w:val="20"/>
                <w:szCs w:val="20"/>
                <w:lang w:eastAsia="en-IN"/>
              </w:rPr>
            </w:pPr>
          </w:p>
          <w:p w14:paraId="4C1A2DD6" w14:textId="77777777" w:rsidR="00B53725" w:rsidRPr="00674E4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674E46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Time series plot of detrended test data</w:t>
            </w:r>
          </w:p>
          <w:p w14:paraId="235D4BD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D33AD41" w14:textId="77777777" w:rsidR="00B53725" w:rsidRPr="00674E4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proofErr w:type="spellStart"/>
            <w:proofErr w:type="gramStart"/>
            <w:r w:rsidRPr="00674E4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s.plot</w:t>
            </w:r>
            <w:proofErr w:type="spellEnd"/>
            <w:proofErr w:type="gramEnd"/>
            <w:r w:rsidRPr="00674E4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r w:rsidRPr="00674E46">
              <w:rPr>
                <w:rFonts w:ascii="Lucida Console" w:hAnsi="Lucida Console"/>
                <w:color w:val="0000FF"/>
              </w:rPr>
              <w:t>detrendedmodeldata_boxcoxts</w:t>
            </w:r>
            <w:proofErr w:type="spellEnd"/>
            <w:r w:rsidRPr="00674E46">
              <w:rPr>
                <w:rFonts w:ascii="Lucida Console" w:hAnsi="Lucida Console"/>
                <w:color w:val="0000FF"/>
              </w:rPr>
              <w:t>)</w:t>
            </w:r>
          </w:p>
          <w:p w14:paraId="528A8641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color w:val="000000"/>
              </w:rPr>
            </w:pPr>
          </w:p>
          <w:p w14:paraId="274D5E2E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865172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ime series plot of detrended model data</w:t>
            </w:r>
          </w:p>
          <w:p w14:paraId="5E22DA22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F5D16BC" wp14:editId="113E100D">
                  <wp:extent cx="5731510" cy="5231130"/>
                  <wp:effectExtent l="0" t="0" r="2540" b="762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1738DE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231C4E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ACF plot of detrended </w:t>
            </w: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box-cox transformed </w:t>
            </w:r>
            <w:r w:rsidRPr="00231C4E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model data</w:t>
            </w:r>
          </w:p>
          <w:p w14:paraId="67ED99C7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</w:p>
          <w:p w14:paraId="21314E52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proofErr w:type="spellStart"/>
            <w:r w:rsidRPr="00AA0DA1">
              <w:rPr>
                <w:rFonts w:ascii="Lucida Console" w:hAnsi="Lucida Console"/>
                <w:color w:val="0000FF"/>
              </w:rPr>
              <w:t>Acf</w:t>
            </w:r>
            <w:proofErr w:type="spellEnd"/>
            <w:r w:rsidRPr="00AA0DA1">
              <w:rPr>
                <w:rFonts w:ascii="Lucida Console" w:hAnsi="Lucida Console"/>
                <w:color w:val="0000FF"/>
              </w:rPr>
              <w:t>(</w:t>
            </w:r>
            <w:proofErr w:type="spellStart"/>
            <w:r w:rsidRPr="00AA0DA1">
              <w:rPr>
                <w:rFonts w:ascii="Lucida Console" w:hAnsi="Lucida Console"/>
                <w:color w:val="0000FF"/>
              </w:rPr>
              <w:t>detrendedmodeldata_</w:t>
            </w:r>
            <w:proofErr w:type="gramStart"/>
            <w:r w:rsidRPr="00AA0DA1">
              <w:rPr>
                <w:rFonts w:ascii="Lucida Console" w:hAnsi="Lucida Console"/>
                <w:color w:val="0000FF"/>
              </w:rPr>
              <w:t>boxcox,lag.max</w:t>
            </w:r>
            <w:proofErr w:type="spellEnd"/>
            <w:proofErr w:type="gramEnd"/>
            <w:r w:rsidRPr="00AA0DA1">
              <w:rPr>
                <w:rFonts w:ascii="Lucida Console" w:hAnsi="Lucida Console"/>
                <w:color w:val="0000FF"/>
              </w:rPr>
              <w:t>=17)</w:t>
            </w:r>
          </w:p>
          <w:p w14:paraId="7B967042" w14:textId="77777777" w:rsidR="00B53725" w:rsidRPr="00AA0DA1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</w:p>
          <w:p w14:paraId="555D9753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4FA8FD4" wp14:editId="6B6C67F8">
                  <wp:extent cx="5731510" cy="5231130"/>
                  <wp:effectExtent l="0" t="0" r="2540" b="762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833508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</w:p>
          <w:p w14:paraId="7E961A44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</w:pPr>
            <w:proofErr w:type="spellStart"/>
            <w:r w:rsidRPr="00060D8E"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  <w:t>Ljung</w:t>
            </w:r>
            <w:proofErr w:type="spellEnd"/>
            <w:r w:rsidRPr="00060D8E"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  <w:t>-Box test</w:t>
            </w:r>
          </w:p>
          <w:p w14:paraId="5F7AA2E8" w14:textId="77777777" w:rsidR="00B53725" w:rsidRDefault="00B53725" w:rsidP="00B53725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7EC886F4" w14:textId="77777777" w:rsidR="00B53725" w:rsidRPr="006F3F70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FF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>
              <w:rPr>
                <w:rStyle w:val="gd15mcfcktb"/>
                <w:rFonts w:ascii="Lucida Console" w:hAnsi="Lucida Console"/>
                <w:color w:val="0000FF"/>
              </w:rPr>
              <w:t xml:space="preserve"> </w:t>
            </w:r>
            <w:proofErr w:type="spellStart"/>
            <w:r w:rsidRPr="006F3F70">
              <w:rPr>
                <w:rFonts w:ascii="Lucida Console" w:hAnsi="Lucida Console"/>
                <w:color w:val="0000FF"/>
              </w:rPr>
              <w:t>Box.test</w:t>
            </w:r>
            <w:proofErr w:type="spellEnd"/>
            <w:r w:rsidRPr="006F3F70">
              <w:rPr>
                <w:rFonts w:ascii="Lucida Console" w:hAnsi="Lucida Console"/>
                <w:color w:val="0000FF"/>
              </w:rPr>
              <w:t>(</w:t>
            </w:r>
            <w:proofErr w:type="spellStart"/>
            <w:r w:rsidRPr="006F3F70">
              <w:rPr>
                <w:rFonts w:ascii="Lucida Console" w:hAnsi="Lucida Console"/>
                <w:color w:val="0000FF"/>
              </w:rPr>
              <w:t>detrendedmodeldata_</w:t>
            </w:r>
            <w:proofErr w:type="gramStart"/>
            <w:r w:rsidRPr="006F3F70">
              <w:rPr>
                <w:rFonts w:ascii="Lucida Console" w:hAnsi="Lucida Console"/>
                <w:color w:val="0000FF"/>
              </w:rPr>
              <w:t>boxcox,lag</w:t>
            </w:r>
            <w:proofErr w:type="spellEnd"/>
            <w:proofErr w:type="gramEnd"/>
            <w:r w:rsidRPr="006F3F70">
              <w:rPr>
                <w:rFonts w:ascii="Lucida Console" w:hAnsi="Lucida Console"/>
                <w:color w:val="0000FF"/>
              </w:rPr>
              <w:t>=17,"Ljung-Box")</w:t>
            </w:r>
          </w:p>
          <w:p w14:paraId="6DEE3553" w14:textId="77777777" w:rsidR="00B53725" w:rsidRPr="006F3F70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6680A690" w14:textId="77777777" w:rsidR="00B53725" w:rsidRPr="006F3F70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6F3F7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ab/>
              <w:t>Box-</w:t>
            </w:r>
            <w:proofErr w:type="spellStart"/>
            <w:r w:rsidRPr="006F3F7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jung</w:t>
            </w:r>
            <w:proofErr w:type="spellEnd"/>
            <w:r w:rsidRPr="006F3F7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test</w:t>
            </w:r>
          </w:p>
          <w:p w14:paraId="7082D46D" w14:textId="77777777" w:rsidR="00B53725" w:rsidRPr="006F3F70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661C4BF0" w14:textId="77777777" w:rsidR="00B53725" w:rsidRPr="006F3F70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6F3F7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data:  </w:t>
            </w:r>
            <w:proofErr w:type="spellStart"/>
            <w:r w:rsidRPr="006F3F7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detrendedmodeldata_boxcox</w:t>
            </w:r>
            <w:proofErr w:type="spellEnd"/>
          </w:p>
          <w:p w14:paraId="669A1738" w14:textId="77777777" w:rsidR="00B53725" w:rsidRPr="006F3F70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6F3F7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X-squared = 2391.1, df = 17, </w:t>
            </w:r>
            <w:r w:rsidRPr="006F3F7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-value &lt; 2.2e-16</w:t>
            </w:r>
          </w:p>
          <w:p w14:paraId="4079A1CD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154102E0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hAnsi="Arial" w:cs="Arial"/>
                <w:noProof/>
                <w:sz w:val="24"/>
                <w:szCs w:val="24"/>
              </w:rPr>
            </w:pPr>
            <w:r w:rsidRPr="006F3F70">
              <w:rPr>
                <w:rFonts w:ascii="Arial" w:hAnsi="Arial" w:cs="Arial"/>
                <w:noProof/>
                <w:sz w:val="24"/>
                <w:szCs w:val="24"/>
              </w:rPr>
              <w:t>Hence, the data is non-stationary even after detrending</w:t>
            </w:r>
            <w:r>
              <w:rPr>
                <w:rFonts w:ascii="Arial" w:hAnsi="Arial" w:cs="Arial"/>
                <w:noProof/>
                <w:sz w:val="24"/>
                <w:szCs w:val="24"/>
              </w:rPr>
              <w:t>.</w:t>
            </w:r>
          </w:p>
          <w:p w14:paraId="7A181733" w14:textId="77777777" w:rsidR="00B53725" w:rsidRPr="006F3F70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093EF8D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D242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Seasonality Index</w:t>
            </w:r>
          </w:p>
          <w:p w14:paraId="4FDD0694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6D5237A0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 xml:space="preserve">1. </w:t>
            </w:r>
            <w:r w:rsidRPr="00322D7F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Friday</w:t>
            </w:r>
          </w:p>
          <w:p w14:paraId="062CE97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41" w:name="_Hlk46058381"/>
          </w:p>
          <w:p w14:paraId="04063DB3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Fri_boxcox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</w:t>
            </w:r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_boxcox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1</w:t>
            </w:r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]</w:t>
            </w:r>
          </w:p>
          <w:p w14:paraId="7E79B4F8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FriSI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gram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Fri_boxcox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1E209019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0915D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&gt; </w:t>
            </w:r>
            <w:proofErr w:type="spellStart"/>
            <w:r w:rsidRPr="000915D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FriSI</w:t>
            </w:r>
            <w:proofErr w:type="spellEnd"/>
          </w:p>
          <w:p w14:paraId="6244C840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0915D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9891189</w:t>
            </w:r>
          </w:p>
          <w:bookmarkEnd w:id="41"/>
          <w:p w14:paraId="03C32FC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720D51D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322D7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2. Monday</w:t>
            </w:r>
          </w:p>
          <w:p w14:paraId="04098FCF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42" w:name="_Hlk46058399"/>
          </w:p>
          <w:p w14:paraId="7DDE9E7C" w14:textId="77777777" w:rsidR="00B53725" w:rsidRPr="00322D7F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n_boxcox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</w:t>
            </w:r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_boxcox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2</w:t>
            </w:r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]</w:t>
            </w:r>
          </w:p>
          <w:p w14:paraId="6072F44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lastRenderedPageBreak/>
              <w:t>&gt;</w:t>
            </w:r>
            <w:proofErr w:type="spell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nSI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gram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n_boxcox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3512441A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0915D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nSI</w:t>
            </w:r>
            <w:proofErr w:type="spellEnd"/>
          </w:p>
          <w:p w14:paraId="18CB5A09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0915D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9943059</w:t>
            </w:r>
          </w:p>
          <w:p w14:paraId="4C49D4C6" w14:textId="77777777" w:rsidR="00B53725" w:rsidRPr="00322D7F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bookmarkEnd w:id="42"/>
          <w:p w14:paraId="47749109" w14:textId="77777777" w:rsidR="00B53725" w:rsidRPr="00322D7F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DECEFB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3. Tuesday</w:t>
            </w:r>
          </w:p>
          <w:p w14:paraId="65B448F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43" w:name="_Hlk46058415"/>
          </w:p>
          <w:p w14:paraId="505F381E" w14:textId="77777777" w:rsidR="00B53725" w:rsidRPr="00322D7F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ue_boxcox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</w:t>
            </w:r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_boxcox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3</w:t>
            </w:r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]</w:t>
            </w:r>
          </w:p>
          <w:p w14:paraId="6FF8A652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ueSI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gramStart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ue_boxcox</w:t>
            </w:r>
            <w:proofErr w:type="spellEnd"/>
            <w:r w:rsidRPr="00322D7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3111864F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0915D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ueSI</w:t>
            </w:r>
            <w:proofErr w:type="spellEnd"/>
          </w:p>
          <w:p w14:paraId="085A5B8B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0915D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9953985</w:t>
            </w:r>
          </w:p>
          <w:p w14:paraId="0D76AAFB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bookmarkEnd w:id="43"/>
          <w:p w14:paraId="1C8A1D9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799E5C2E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322D7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4.Wednesday</w:t>
            </w:r>
          </w:p>
          <w:p w14:paraId="4B435C9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bookmarkStart w:id="44" w:name="_Hlk46058430"/>
          </w:p>
          <w:p w14:paraId="72445E94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Wed_boxcox</w:t>
            </w:r>
            <w:proofErr w:type="spell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</w:t>
            </w:r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_boxcox</w:t>
            </w:r>
            <w:proofErr w:type="spell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4</w:t>
            </w:r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]</w:t>
            </w:r>
          </w:p>
          <w:p w14:paraId="43ED3D6A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WedSI</w:t>
            </w:r>
            <w:proofErr w:type="spell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gram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mean( </w:t>
            </w:r>
            <w:proofErr w:type="spell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Wed</w:t>
            </w:r>
            <w:proofErr w:type="gram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_boxcox</w:t>
            </w:r>
            <w:proofErr w:type="spell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7F59E9D7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0915D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WedSI</w:t>
            </w:r>
            <w:proofErr w:type="spellEnd"/>
          </w:p>
          <w:p w14:paraId="376CD13F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0915D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997997</w:t>
            </w:r>
          </w:p>
          <w:p w14:paraId="64A42657" w14:textId="77777777" w:rsidR="00B53725" w:rsidRPr="00D76B3D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bookmarkEnd w:id="44"/>
          <w:p w14:paraId="085FCA40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5DDEA94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5. Thursday</w:t>
            </w:r>
          </w:p>
          <w:p w14:paraId="4210F33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1F4E75F2" w14:textId="77777777" w:rsidR="00B53725" w:rsidRPr="00D76B3D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bookmarkStart w:id="45" w:name="_Hlk46058458"/>
            <w:proofErr w:type="spell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hu_boxcox</w:t>
            </w:r>
            <w:proofErr w:type="spell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etrended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</w:t>
            </w:r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_boxcox</w:t>
            </w:r>
            <w:proofErr w:type="spell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k5</w:t>
            </w:r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]</w:t>
            </w:r>
          </w:p>
          <w:p w14:paraId="200F81E8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huSI</w:t>
            </w:r>
            <w:proofErr w:type="spell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gram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mean( </w:t>
            </w:r>
            <w:proofErr w:type="spellStart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hu</w:t>
            </w:r>
            <w:proofErr w:type="gram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_boxcox</w:t>
            </w:r>
            <w:proofErr w:type="spellEnd"/>
            <w:r w:rsidRPr="00D76B3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0DF77594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0915DB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huSI</w:t>
            </w:r>
            <w:proofErr w:type="spellEnd"/>
          </w:p>
          <w:p w14:paraId="69666F80" w14:textId="77777777" w:rsidR="00B53725" w:rsidRPr="000915DB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0915D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9933987</w:t>
            </w:r>
          </w:p>
          <w:bookmarkEnd w:id="45"/>
          <w:p w14:paraId="19D07F4F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EB0AC33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bookmarkStart w:id="46" w:name="_Hlk46058480"/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I=c(</w:t>
            </w:r>
            <w:proofErr w:type="spellStart"/>
            <w:proofErr w:type="gramStart"/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FriSI,MonSI</w:t>
            </w:r>
            <w:proofErr w:type="gramEnd"/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,TueSI,WedSI,ThuSI</w:t>
            </w:r>
            <w:proofErr w:type="spellEnd"/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  <w:bookmarkEnd w:id="46"/>
          </w:p>
          <w:p w14:paraId="0ACB0AB4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2A665DB4" w14:textId="77777777" w:rsidR="00B53725" w:rsidRPr="000915DB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FF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>
              <w:rPr>
                <w:rStyle w:val="gd15mcfcktb"/>
                <w:rFonts w:ascii="Lucida Console" w:hAnsi="Lucida Console"/>
                <w:color w:val="0000FF"/>
              </w:rPr>
              <w:t xml:space="preserve"> </w:t>
            </w:r>
            <w:proofErr w:type="gramStart"/>
            <w:r w:rsidRPr="000915DB">
              <w:rPr>
                <w:rFonts w:ascii="Lucida Console" w:hAnsi="Lucida Console"/>
                <w:color w:val="0000FF"/>
              </w:rPr>
              <w:t>mean(</w:t>
            </w:r>
            <w:proofErr w:type="gramEnd"/>
            <w:r w:rsidRPr="000915DB">
              <w:rPr>
                <w:rFonts w:ascii="Lucida Console" w:hAnsi="Lucida Console"/>
                <w:color w:val="0000FF"/>
              </w:rPr>
              <w:t>SI)</w:t>
            </w:r>
          </w:p>
          <w:p w14:paraId="342592B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915D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9940438</w:t>
            </w:r>
          </w:p>
          <w:p w14:paraId="207A4588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DCA3E16" w14:textId="77777777" w:rsidR="00B53725" w:rsidRPr="007C5DC3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 w:rsidRPr="007C5DC3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t>For multiplicative model, the mean of SI should be equal to 1.</w:t>
            </w:r>
          </w:p>
          <w:p w14:paraId="22BC9701" w14:textId="77777777" w:rsidR="00B53725" w:rsidRPr="007C5DC3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 w:rsidRPr="007C5DC3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  <w:t>Hence, adjust SI so that mean=1.</w:t>
            </w:r>
          </w:p>
          <w:p w14:paraId="37F9C00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347BA83" w14:textId="77777777" w:rsidR="00B53725" w:rsidRPr="007C5DC3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bookmarkStart w:id="47" w:name="_Hlk46058504"/>
            <w:proofErr w:type="spellStart"/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I_boxcox</w:t>
            </w:r>
            <w:proofErr w:type="spellEnd"/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SI/</w:t>
            </w:r>
            <w:proofErr w:type="gramStart"/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ean(</w:t>
            </w:r>
            <w:proofErr w:type="gramEnd"/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I)</w:t>
            </w:r>
          </w:p>
          <w:p w14:paraId="71CAE663" w14:textId="77777777" w:rsidR="00B53725" w:rsidRPr="007C5DC3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7C5DC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I_boxcox</w:t>
            </w:r>
            <w:proofErr w:type="spellEnd"/>
          </w:p>
          <w:bookmarkEnd w:id="47"/>
          <w:p w14:paraId="0FF56A04" w14:textId="77777777" w:rsidR="00B53725" w:rsidRPr="000915DB" w:rsidRDefault="00B53725" w:rsidP="00B53725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 w:rsidRPr="007C5DC3">
              <w:rPr>
                <w:rFonts w:ascii="Lucida Console" w:hAnsi="Lucida Console"/>
                <w:color w:val="000000"/>
                <w:bdr w:val="none" w:sz="0" w:space="0" w:color="auto" w:frame="1"/>
              </w:rPr>
              <w:t xml:space="preserve">[1] </w:t>
            </w:r>
            <w:r w:rsidRPr="000915DB">
              <w:rPr>
                <w:rFonts w:ascii="Lucida Console" w:hAnsi="Lucida Console"/>
                <w:color w:val="000000"/>
                <w:bdr w:val="none" w:sz="0" w:space="0" w:color="auto" w:frame="1"/>
              </w:rPr>
              <w:t>0.9950456 1.0002637 1.0013628 1.0039769 0.9993510</w:t>
            </w:r>
          </w:p>
          <w:p w14:paraId="54F0E435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386FAD68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2F5C34B1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9F677C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SI for all 312 days is given by</w:t>
            </w:r>
          </w:p>
          <w:p w14:paraId="7F5E2FD5" w14:textId="77777777" w:rsidR="00B53725" w:rsidRPr="00D50950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bookmarkStart w:id="48" w:name="_Hlk46058521"/>
            <w:proofErr w:type="spellStart"/>
            <w:r w:rsidRPr="00D5095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I_boxcox_total</w:t>
            </w:r>
            <w:proofErr w:type="spellEnd"/>
            <w:r w:rsidRPr="00D5095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c(</w:t>
            </w:r>
            <w:proofErr w:type="gramStart"/>
            <w:r w:rsidRPr="00D5095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rep(</w:t>
            </w:r>
            <w:proofErr w:type="spellStart"/>
            <w:proofErr w:type="gramEnd"/>
            <w:r w:rsidRPr="00D5095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I_boxcox,times</w:t>
            </w:r>
            <w:proofErr w:type="spellEnd"/>
            <w:r w:rsidRPr="00D5095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62),</w:t>
            </w:r>
            <w:proofErr w:type="spellStart"/>
            <w:r w:rsidRPr="00D5095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I_boxcox</w:t>
            </w:r>
            <w:proofErr w:type="spellEnd"/>
            <w:r w:rsidRPr="00D5095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1:2])</w:t>
            </w:r>
            <w:bookmarkEnd w:id="48"/>
          </w:p>
          <w:p w14:paraId="5B5DEDCC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3D7888D8" w14:textId="77777777" w:rsidR="00B53725" w:rsidRPr="0087268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872686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Forecasting for model data</w:t>
            </w:r>
          </w:p>
          <w:p w14:paraId="5426A939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87268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_boxcox_forecast</w:t>
            </w:r>
            <w:proofErr w:type="spellEnd"/>
            <w:r w:rsidRPr="0087268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= </w:t>
            </w:r>
            <w:proofErr w:type="spellStart"/>
            <w:r w:rsidRPr="0087268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coxmodeldatatrendfitval</w:t>
            </w:r>
            <w:proofErr w:type="spellEnd"/>
            <w:r w:rsidRPr="0087268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*</w:t>
            </w:r>
            <w:proofErr w:type="spellStart"/>
            <w:r w:rsidRPr="0087268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SI_boxcox_</w:t>
            </w:r>
            <w:proofErr w:type="gramStart"/>
            <w:r w:rsidRPr="0087268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otal</w:t>
            </w:r>
            <w:proofErr w:type="spellEnd"/>
            <w:r w:rsidRPr="0087268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</w:t>
            </w:r>
            <w:proofErr w:type="gramEnd"/>
            <w:r w:rsidRPr="00872686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1:281]</w:t>
            </w:r>
          </w:p>
          <w:p w14:paraId="6A36D8FB" w14:textId="77777777" w:rsidR="00B53725" w:rsidRPr="00872686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52EF6E4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872686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>Reverse transformation for model data forecasted values</w:t>
            </w:r>
          </w:p>
          <w:p w14:paraId="05C25D47" w14:textId="77777777" w:rsid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0C81151C" w14:textId="77777777" w:rsidR="00B53725" w:rsidRPr="00947082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94708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forecast_invboxcox=InvBoxCox(modeldata_boxcox_forecast,2)</w:t>
            </w:r>
          </w:p>
          <w:p w14:paraId="08896D32" w14:textId="38DD7886" w:rsidR="00B53725" w:rsidRPr="00B53725" w:rsidRDefault="00B53725" w:rsidP="00B537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94708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forecast_invboxcox</w:t>
            </w:r>
            <w:proofErr w:type="spellEnd"/>
          </w:p>
          <w:p w14:paraId="54BDB4DF" w14:textId="77777777" w:rsidR="00B53725" w:rsidRDefault="00B53725" w:rsidP="00532C9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single"/>
              </w:rPr>
            </w:pPr>
          </w:p>
          <w:p w14:paraId="0F85602C" w14:textId="5516B0C0" w:rsidR="00532C97" w:rsidRPr="00324A96" w:rsidRDefault="00324A96" w:rsidP="00532C9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324A96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3.2</w:t>
            </w:r>
            <w:r w:rsidRPr="00324A96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="006710B9" w:rsidRPr="00324A96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Validation data</w:t>
            </w:r>
            <w:r w:rsidRPr="00324A96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: Box- Cox transformed model</w:t>
            </w:r>
          </w:p>
          <w:p w14:paraId="208EEBE1" w14:textId="25FBD72E" w:rsidR="006710B9" w:rsidRPr="00324A96" w:rsidRDefault="006710B9" w:rsidP="00532C9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  <w:u w:val="single"/>
              </w:rPr>
            </w:pPr>
          </w:p>
          <w:p w14:paraId="497ABB47" w14:textId="52C0F1D6" w:rsidR="006710B9" w:rsidRDefault="00514573" w:rsidP="00532C97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>Time series of validation data</w:t>
            </w:r>
          </w:p>
          <w:p w14:paraId="1610D854" w14:textId="208F1C00" w:rsidR="00514573" w:rsidRDefault="00514573" w:rsidP="00514573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49" w:name="_Hlk46058123"/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validationdata_boxcox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=</w:t>
            </w:r>
            <w:proofErr w:type="spellStart"/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validationdata_boxcox,frequency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 xml:space="preserve"> = 5)</w:t>
            </w:r>
          </w:p>
          <w:p w14:paraId="2D31FC4A" w14:textId="71A85B43" w:rsidR="00514573" w:rsidRDefault="00514573" w:rsidP="00514573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</w:p>
          <w:bookmarkEnd w:id="49"/>
          <w:p w14:paraId="62C2209F" w14:textId="328D8C42" w:rsidR="00514573" w:rsidRDefault="00514573" w:rsidP="00514573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Arial" w:hAnsi="Arial" w:cs="Arial"/>
                <w:sz w:val="24"/>
                <w:szCs w:val="24"/>
              </w:rPr>
            </w:pPr>
            <w:r w:rsidRPr="00514573">
              <w:rPr>
                <w:rStyle w:val="gd15mcfcktb"/>
                <w:rFonts w:ascii="Arial" w:hAnsi="Arial" w:cs="Arial"/>
                <w:sz w:val="24"/>
                <w:szCs w:val="24"/>
              </w:rPr>
              <w:t>Time series plot of transformed validation data</w:t>
            </w:r>
          </w:p>
          <w:p w14:paraId="41B29E1B" w14:textId="7F96D25C" w:rsidR="00514573" w:rsidRDefault="00514573" w:rsidP="00514573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50" w:name="_Hlk46058135"/>
            <w:proofErr w:type="spellStart"/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ts.plot</w:t>
            </w:r>
            <w:proofErr w:type="spellEnd"/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validationdata_boxcoxts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)</w:t>
            </w:r>
          </w:p>
          <w:p w14:paraId="58111E0A" w14:textId="23BA40F9" w:rsidR="00514573" w:rsidRDefault="00514573" w:rsidP="00514573">
            <w:pPr>
              <w:pStyle w:val="HTMLPreformatted"/>
              <w:shd w:val="clear" w:color="auto" w:fill="FFFFFF"/>
              <w:wordWrap w:val="0"/>
              <w:rPr>
                <w:color w:val="000000"/>
              </w:rPr>
            </w:pPr>
          </w:p>
          <w:bookmarkEnd w:id="50"/>
          <w:p w14:paraId="3B5B540B" w14:textId="585FC23A" w:rsidR="00514573" w:rsidRDefault="001C3CA0" w:rsidP="00514573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62C0862" wp14:editId="624A5305">
                  <wp:extent cx="5731510" cy="4298315"/>
                  <wp:effectExtent l="0" t="0" r="2540" b="698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29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AB1BFC" w14:textId="59752358" w:rsidR="001C3CA0" w:rsidRDefault="0020406F" w:rsidP="00514573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</w:rPr>
              <w:t xml:space="preserve">The above time series plot shows </w:t>
            </w:r>
            <w:r w:rsidRPr="0020406F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increasing trend</w:t>
            </w:r>
            <w:r>
              <w:rPr>
                <w:rFonts w:ascii="Arial" w:hAnsi="Arial" w:cs="Arial"/>
                <w:color w:val="000000"/>
                <w:sz w:val="24"/>
                <w:szCs w:val="24"/>
              </w:rPr>
              <w:t>.</w:t>
            </w:r>
          </w:p>
          <w:p w14:paraId="7DD9C9CC" w14:textId="271F875B" w:rsidR="0020406F" w:rsidRDefault="0020406F" w:rsidP="00514573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color w:val="000000"/>
                <w:sz w:val="24"/>
                <w:szCs w:val="24"/>
              </w:rPr>
            </w:pPr>
          </w:p>
          <w:p w14:paraId="17CAC098" w14:textId="77777777" w:rsidR="0020406F" w:rsidRPr="0020406F" w:rsidRDefault="0020406F" w:rsidP="0020406F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</w:pPr>
            <w:r w:rsidRPr="0020406F">
              <w:rPr>
                <w:rStyle w:val="gd15mcfcktb"/>
                <w:rFonts w:ascii="Arial" w:hAnsi="Arial" w:cs="Arial"/>
                <w:b/>
                <w:bCs/>
                <w:sz w:val="24"/>
                <w:szCs w:val="24"/>
              </w:rPr>
              <w:t>ACF plot</w:t>
            </w:r>
          </w:p>
          <w:p w14:paraId="4AD43061" w14:textId="77777777" w:rsidR="0020406F" w:rsidRDefault="0020406F" w:rsidP="0020406F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</w:p>
          <w:p w14:paraId="56999565" w14:textId="3C542830" w:rsidR="0020406F" w:rsidRDefault="0020406F" w:rsidP="0020406F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51" w:name="_Hlk46058149"/>
            <w:proofErr w:type="spellStart"/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Acf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validationdata_boxcoxts,lag.max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 xml:space="preserve"> = 20)</w:t>
            </w:r>
          </w:p>
          <w:bookmarkEnd w:id="51"/>
          <w:p w14:paraId="039689D7" w14:textId="4132ACC3" w:rsidR="0020406F" w:rsidRDefault="0020406F" w:rsidP="0020406F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</w:p>
          <w:p w14:paraId="501A7C65" w14:textId="5A45B542" w:rsidR="0020406F" w:rsidRDefault="0020406F" w:rsidP="0020406F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BA6C383" wp14:editId="27A75A73">
                  <wp:extent cx="5731510" cy="4298315"/>
                  <wp:effectExtent l="0" t="0" r="2540" b="698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29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4789C1" w14:textId="6EBDC473" w:rsidR="0020406F" w:rsidRDefault="00BC49B3" w:rsidP="0020406F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BC49B3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Ljung</w:t>
            </w:r>
            <w:proofErr w:type="spellEnd"/>
            <w:r w:rsidRPr="00BC49B3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-Box test</w:t>
            </w:r>
          </w:p>
          <w:p w14:paraId="0126692A" w14:textId="399D2DA0" w:rsidR="00BC49B3" w:rsidRDefault="00BC49B3" w:rsidP="0020406F">
            <w:pPr>
              <w:pStyle w:val="HTMLPreformatted"/>
              <w:shd w:val="clear" w:color="auto" w:fill="FFFFFF"/>
              <w:wordWrap w:val="0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  <w:p w14:paraId="1EA5406A" w14:textId="082FD2B0" w:rsidR="00BC49B3" w:rsidRDefault="00BC49B3" w:rsidP="00BC49B3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52" w:name="_Hlk46058170"/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Box.test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r>
              <w:rPr>
                <w:rStyle w:val="gd15mcfcktb"/>
                <w:rFonts w:ascii="Lucida Console" w:hAnsi="Lucida Console"/>
                <w:color w:val="0000FF"/>
              </w:rPr>
              <w:t>validationdata_</w:t>
            </w:r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boxcoxts,lag</w:t>
            </w:r>
            <w:proofErr w:type="spellEnd"/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=20,"Ljung-Box")</w:t>
            </w:r>
            <w:bookmarkEnd w:id="52"/>
          </w:p>
          <w:p w14:paraId="44A4F1B5" w14:textId="77777777" w:rsidR="00BC49B3" w:rsidRDefault="00BC49B3" w:rsidP="00BC49B3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</w:pPr>
          </w:p>
          <w:p w14:paraId="06D9865F" w14:textId="00A11E4A" w:rsidR="00BC49B3" w:rsidRDefault="00BC49B3" w:rsidP="00BC49B3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</w:pPr>
            <w:r w:rsidRPr="00BC49B3"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  <w:t>#Output:</w:t>
            </w:r>
            <w:r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  <w:t xml:space="preserve"> Box-</w:t>
            </w:r>
            <w:proofErr w:type="spellStart"/>
            <w:r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  <w:t>Ljung</w:t>
            </w:r>
            <w:proofErr w:type="spellEnd"/>
            <w:r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  <w:t xml:space="preserve"> test</w:t>
            </w:r>
          </w:p>
          <w:p w14:paraId="6792348B" w14:textId="77777777" w:rsidR="00BC49B3" w:rsidRDefault="00BC49B3" w:rsidP="00BC49B3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  <w:t xml:space="preserve">data:  </w:t>
            </w:r>
            <w:proofErr w:type="spellStart"/>
            <w:r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  <w:t>validationdata_boxcoxts</w:t>
            </w:r>
            <w:proofErr w:type="spellEnd"/>
          </w:p>
          <w:p w14:paraId="6EF6ABF5" w14:textId="7B9EF50B" w:rsidR="00BC49B3" w:rsidRDefault="00BC49B3" w:rsidP="00BC49B3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color w:val="000000"/>
                <w:bdr w:val="none" w:sz="0" w:space="0" w:color="auto" w:frame="1"/>
              </w:rPr>
              <w:t xml:space="preserve">X-squared = 82.141, df = 20, </w:t>
            </w:r>
            <w:r w:rsidRPr="00BC49B3"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  <w:t>p-value = 1.695e-09</w:t>
            </w:r>
          </w:p>
          <w:p w14:paraId="1C2BB30A" w14:textId="53804CD7" w:rsidR="00BC49B3" w:rsidRDefault="00BC49B3" w:rsidP="00BC49B3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</w:pPr>
          </w:p>
          <w:p w14:paraId="7C10B582" w14:textId="6FA6ADBB" w:rsidR="00BC49B3" w:rsidRDefault="00BC49B3" w:rsidP="00BC49B3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  <w:t>Reject Ho at 5% level of signi</w:t>
            </w:r>
            <w:r w:rsidR="00764C89"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  <w:t>ficance.</w:t>
            </w:r>
          </w:p>
          <w:p w14:paraId="6863D924" w14:textId="598E1DCE" w:rsidR="00764C89" w:rsidRDefault="00764C89" w:rsidP="00BC49B3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b/>
                <w:bCs/>
                <w:color w:val="000000"/>
                <w:bdr w:val="none" w:sz="0" w:space="0" w:color="auto" w:frame="1"/>
              </w:rPr>
            </w:pPr>
          </w:p>
          <w:p w14:paraId="3C1A5EF9" w14:textId="7BD36C08" w:rsidR="00764C89" w:rsidRPr="00764C89" w:rsidRDefault="00764C89" w:rsidP="00BC49B3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Arial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</w:pPr>
            <w:r w:rsidRPr="00764C89">
              <w:rPr>
                <w:rStyle w:val="gd15mcfceub"/>
                <w:rFonts w:ascii="Arial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PACF plot</w:t>
            </w:r>
          </w:p>
          <w:p w14:paraId="4FD73A48" w14:textId="7F891439" w:rsidR="00BC49B3" w:rsidRDefault="00BC49B3" w:rsidP="00BC49B3">
            <w:pPr>
              <w:pStyle w:val="HTMLPreformatted"/>
              <w:shd w:val="clear" w:color="auto" w:fill="FFFFFF"/>
              <w:wordWrap w:val="0"/>
              <w:rPr>
                <w:b/>
                <w:bCs/>
              </w:rPr>
            </w:pPr>
          </w:p>
          <w:p w14:paraId="5D943A4A" w14:textId="2EE4E26C" w:rsidR="00E32CDD" w:rsidRDefault="00E32CDD" w:rsidP="00E32CDD">
            <w:pPr>
              <w:pStyle w:val="HTMLPreformatted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</w:rPr>
            </w:pPr>
            <w:r>
              <w:rPr>
                <w:rStyle w:val="gd15mcfcktb"/>
                <w:rFonts w:ascii="Lucida Console" w:hAnsi="Lucida Console"/>
                <w:color w:val="0000FF"/>
              </w:rPr>
              <w:t>&gt;</w:t>
            </w:r>
            <w:bookmarkStart w:id="53" w:name="_Hlk46058182"/>
            <w:proofErr w:type="spellStart"/>
            <w:proofErr w:type="gramStart"/>
            <w:r>
              <w:rPr>
                <w:rStyle w:val="gd15mcfcktb"/>
                <w:rFonts w:ascii="Lucida Console" w:hAnsi="Lucida Console"/>
                <w:color w:val="0000FF"/>
              </w:rPr>
              <w:t>Pacf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>
              <w:rPr>
                <w:rStyle w:val="gd15mcfcktb"/>
                <w:rFonts w:ascii="Lucida Console" w:hAnsi="Lucida Console"/>
                <w:color w:val="0000FF"/>
              </w:rPr>
              <w:t>validationdata_boxcoxts,lag.max</w:t>
            </w:r>
            <w:proofErr w:type="spellEnd"/>
            <w:r>
              <w:rPr>
                <w:rStyle w:val="gd15mcfcktb"/>
                <w:rFonts w:ascii="Lucida Console" w:hAnsi="Lucida Console"/>
                <w:color w:val="0000FF"/>
              </w:rPr>
              <w:t xml:space="preserve"> = 20)</w:t>
            </w:r>
          </w:p>
          <w:p w14:paraId="1DCF210E" w14:textId="2E33C511" w:rsidR="00E32CDD" w:rsidRDefault="00E32CDD" w:rsidP="00E32CDD">
            <w:pPr>
              <w:pStyle w:val="HTMLPreformatted"/>
              <w:shd w:val="clear" w:color="auto" w:fill="FFFFFF"/>
              <w:wordWrap w:val="0"/>
              <w:rPr>
                <w:rStyle w:val="gd15mcfcktb"/>
                <w:color w:val="0000FF"/>
              </w:rPr>
            </w:pPr>
          </w:p>
          <w:bookmarkEnd w:id="53"/>
          <w:p w14:paraId="131BF2BF" w14:textId="49E4D179" w:rsidR="00E32CDD" w:rsidRDefault="00E32CDD" w:rsidP="00E32CDD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AF7BB6E" wp14:editId="0CDE5EBB">
                  <wp:extent cx="5731510" cy="4298315"/>
                  <wp:effectExtent l="0" t="0" r="2540" b="698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29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5FEE9" w14:textId="77777777" w:rsidR="000231C5" w:rsidRDefault="000231C5" w:rsidP="007C5DC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773C6451" w14:textId="658E9C10" w:rsidR="00D50950" w:rsidRPr="000231C5" w:rsidRDefault="00D50950" w:rsidP="007C5DC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0231C5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>Fitting the trend values for validation days</w:t>
            </w:r>
          </w:p>
          <w:p w14:paraId="6A82AC12" w14:textId="3210145E" w:rsidR="00D50950" w:rsidRPr="000231C5" w:rsidRDefault="00D50950" w:rsidP="007C5DC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26127562" w14:textId="2D2E002D" w:rsidR="000231C5" w:rsidRPr="000231C5" w:rsidRDefault="000231C5" w:rsidP="000231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bookmarkStart w:id="54" w:name="_Hlk46058541"/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0231C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days</w:t>
            </w:r>
            <w:proofErr w:type="spellEnd"/>
          </w:p>
          <w:p w14:paraId="1AC8A2FB" w14:textId="42B7A88A" w:rsidR="009E5C5E" w:rsidRDefault="009E5C5E" w:rsidP="009E5C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0000"/>
                <w:sz w:val="20"/>
                <w:szCs w:val="20"/>
                <w:lang w:eastAsia="en-IN"/>
              </w:rPr>
            </w:pPr>
          </w:p>
          <w:p w14:paraId="1FBE93A4" w14:textId="77777777" w:rsidR="000231C5" w:rsidRDefault="000231C5" w:rsidP="009E5C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0000"/>
                <w:sz w:val="20"/>
                <w:szCs w:val="20"/>
                <w:lang w:eastAsia="en-IN"/>
              </w:rPr>
            </w:pPr>
          </w:p>
          <w:p w14:paraId="2BA6D1F9" w14:textId="19CAEEF2" w:rsidR="000231C5" w:rsidRDefault="000231C5" w:rsidP="009E5C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2327D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coeffs_modeldata_boxcox</w:t>
            </w:r>
            <w:proofErr w:type="spellEnd"/>
          </w:p>
          <w:p w14:paraId="193D87D8" w14:textId="77777777" w:rsidR="000231C5" w:rsidRDefault="000231C5" w:rsidP="009E5C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184D7C46" w14:textId="77777777" w:rsidR="00871BAA" w:rsidRPr="00871BAA" w:rsidRDefault="000231C5" w:rsidP="00871BAA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FF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="00871BAA" w:rsidRPr="00871BAA">
              <w:rPr>
                <w:rFonts w:ascii="Lucida Console" w:hAnsi="Lucida Console"/>
                <w:color w:val="0000FF"/>
              </w:rPr>
              <w:t xml:space="preserve"> boxcoxvalidationdatatrendfitval=coeffs_modeldata_</w:t>
            </w:r>
            <w:proofErr w:type="gramStart"/>
            <w:r w:rsidR="00871BAA" w:rsidRPr="00871BAA">
              <w:rPr>
                <w:rFonts w:ascii="Lucida Console" w:hAnsi="Lucida Console"/>
                <w:color w:val="0000FF"/>
              </w:rPr>
              <w:t>boxcox[</w:t>
            </w:r>
            <w:proofErr w:type="gramEnd"/>
            <w:r w:rsidR="00871BAA" w:rsidRPr="00871BAA">
              <w:rPr>
                <w:rFonts w:ascii="Lucida Console" w:hAnsi="Lucida Console"/>
                <w:color w:val="0000FF"/>
              </w:rPr>
              <w:t>1]+(coeffs_modeldata_boxcox</w:t>
            </w:r>
          </w:p>
          <w:p w14:paraId="6FA54811" w14:textId="48CF0D3D" w:rsidR="00871BAA" w:rsidRDefault="00871BAA" w:rsidP="00871BA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871BA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+                              </w:t>
            </w:r>
            <w:proofErr w:type="gramStart"/>
            <w:r w:rsidRPr="00871BA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[</w:t>
            </w:r>
            <w:proofErr w:type="gramEnd"/>
            <w:r w:rsidRPr="00871BA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2]* </w:t>
            </w:r>
            <w:proofErr w:type="spellStart"/>
            <w:r w:rsidRPr="00871BA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days</w:t>
            </w:r>
            <w:proofErr w:type="spellEnd"/>
            <w:r w:rsidRPr="00871BA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4A3BA6AA" w14:textId="6D75A8DD" w:rsidR="00871BAA" w:rsidRDefault="00871BAA" w:rsidP="00871BA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A6D29C5" w14:textId="36FE5598" w:rsidR="00871BAA" w:rsidRDefault="00871BAA" w:rsidP="00871BA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871BAA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Forecast for validation datapoints</w:t>
            </w:r>
          </w:p>
          <w:p w14:paraId="56267A30" w14:textId="77777777" w:rsidR="00871BAA" w:rsidRPr="00871BAA" w:rsidRDefault="00871BAA" w:rsidP="00871BA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1AAE97DD" w14:textId="3704A8DE" w:rsidR="00871BAA" w:rsidRPr="00871BAA" w:rsidRDefault="00871BAA" w:rsidP="00871BA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871BA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boxcoxforecast=boxcoxvalidationdatatrendfitval*SI_boxcox_</w:t>
            </w:r>
            <w:proofErr w:type="gramStart"/>
            <w:r w:rsidRPr="00871BA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otal[</w:t>
            </w:r>
            <w:proofErr w:type="gramEnd"/>
            <w:r w:rsidRPr="00871BA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282:312]</w:t>
            </w:r>
          </w:p>
          <w:p w14:paraId="60F2B2CC" w14:textId="77777777" w:rsidR="00871BAA" w:rsidRPr="00871BAA" w:rsidRDefault="00871BAA" w:rsidP="00871BA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bookmarkEnd w:id="54"/>
          <w:p w14:paraId="33D82CB6" w14:textId="20EADE8F" w:rsidR="00D50950" w:rsidRPr="00871BAA" w:rsidRDefault="00871BAA" w:rsidP="00871BA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871BAA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>Inverse transformation of forecast for validation data</w:t>
            </w:r>
          </w:p>
          <w:p w14:paraId="0BA1FC61" w14:textId="77777777" w:rsidR="008168B4" w:rsidRDefault="008168B4" w:rsidP="008168B4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FF"/>
              </w:rPr>
            </w:pPr>
            <w:bookmarkStart w:id="55" w:name="_Hlk46058645"/>
          </w:p>
          <w:p w14:paraId="3A126E7A" w14:textId="605BC4AB" w:rsidR="008168B4" w:rsidRPr="008168B4" w:rsidRDefault="008168B4" w:rsidP="008168B4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 w:rsidRPr="008168B4">
              <w:rPr>
                <w:rFonts w:ascii="Lucida Console" w:hAnsi="Lucida Console"/>
                <w:color w:val="0000FF"/>
              </w:rPr>
              <w:t>validationdataforecast_invboxcox=InvBoxCox(validationdataboxcoxforecast,2)</w:t>
            </w:r>
          </w:p>
          <w:p w14:paraId="591EE676" w14:textId="702514C9" w:rsidR="00E71413" w:rsidRPr="00872686" w:rsidRDefault="00E71413" w:rsidP="007F6804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</w:p>
          <w:bookmarkEnd w:id="55"/>
          <w:p w14:paraId="0AF4DD90" w14:textId="77777777" w:rsidR="008168B4" w:rsidRDefault="008168B4" w:rsidP="008168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8168B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forecast_invboxcox</w:t>
            </w:r>
            <w:proofErr w:type="spellEnd"/>
          </w:p>
          <w:p w14:paraId="53B86E5A" w14:textId="77777777" w:rsidR="008168B4" w:rsidRDefault="008168B4" w:rsidP="008168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8168B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[1] 547.3885 548.4459 549.9180 549.4036 548.9701 551.1599 552.2142 553.6861 553.1579 </w:t>
            </w:r>
          </w:p>
          <w:p w14:paraId="11DBDC5D" w14:textId="6EE49F19" w:rsidR="008168B4" w:rsidRPr="008168B4" w:rsidRDefault="008168B4" w:rsidP="008168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8168B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552.7112 554.9057 555.9570 557.4287 556.8868 556.4271 558.6263 559.6747</w:t>
            </w:r>
          </w:p>
          <w:p w14:paraId="56329625" w14:textId="77777777" w:rsidR="008168B4" w:rsidRDefault="008168B4" w:rsidP="008168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8168B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[18] 561.1463 560.5909 560.1184 562.3224 563.3679 564.8395 564.2708 563.7855 </w:t>
            </w:r>
          </w:p>
          <w:p w14:paraId="3AA18C90" w14:textId="571F4AC9" w:rsidR="008168B4" w:rsidRDefault="008168B4" w:rsidP="008168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8168B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565.9943 567.0371 568.5087 567.9267 567.4289 569.6425</w:t>
            </w:r>
          </w:p>
          <w:p w14:paraId="6684D370" w14:textId="10B06866" w:rsidR="00D6037C" w:rsidRDefault="00D6037C" w:rsidP="008168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5AA1DC6E" w14:textId="6E5DD055" w:rsidR="00D6037C" w:rsidRDefault="00D6037C" w:rsidP="008168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D6037C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Forecast error for validation data</w:t>
            </w:r>
          </w:p>
          <w:p w14:paraId="200E315C" w14:textId="5B88603A" w:rsidR="00D6037C" w:rsidRDefault="00D6037C" w:rsidP="008168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142B825C" w14:textId="6434CDD3" w:rsidR="00D6037C" w:rsidRPr="00D6037C" w:rsidRDefault="00D6037C" w:rsidP="00D6037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D6037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boxcoxforecasterror=validation_data-validationdataforecast_invboxcox</w:t>
            </w:r>
          </w:p>
          <w:p w14:paraId="19E067B1" w14:textId="77777777" w:rsidR="00D6037C" w:rsidRPr="008168B4" w:rsidRDefault="00D6037C" w:rsidP="008168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4F26BB06" w14:textId="1BE1BCCF" w:rsidR="007F6804" w:rsidRPr="00D6037C" w:rsidRDefault="007F6804" w:rsidP="007F680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FF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2CD3A6F7" w14:textId="4746FA6C" w:rsidR="00FF492A" w:rsidRDefault="00FF492A" w:rsidP="00795D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14:paraId="358C0D93" w14:textId="77777777" w:rsidR="00A1592C" w:rsidRDefault="00A1592C" w:rsidP="00795D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4005C507" w14:textId="38647A01" w:rsidR="00FF492A" w:rsidRDefault="00FF492A" w:rsidP="00795D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01A957C0" w14:textId="58981CFE" w:rsidR="00FF492A" w:rsidRDefault="00FF492A" w:rsidP="00795D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5E9D179C" w14:textId="4B9FB116" w:rsidR="00FF492A" w:rsidRDefault="00FF492A" w:rsidP="00795D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485964AB" w14:textId="77777777" w:rsidR="00FF492A" w:rsidRPr="001D4A26" w:rsidRDefault="00FF492A" w:rsidP="00795D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4A66D26F" w14:textId="105834B1" w:rsidR="00D74D0E" w:rsidRPr="00795D9A" w:rsidRDefault="000D589D" w:rsidP="00795D9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0D589D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Q.5. Compute MAPE/RMSE/MAE of the two methods (original vis-a-vis reversed BC </w:t>
            </w:r>
          </w:p>
          <w:p w14:paraId="2DA9378A" w14:textId="569FCECF" w:rsidR="000D589D" w:rsidRDefault="000D589D" w:rsidP="00D74D0E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0D589D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transformed) in the model</w:t>
            </w:r>
            <w:r w:rsidR="00D74D0E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0D589D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period as well as validation (hold-out period)</w:t>
            </w: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.</w:t>
            </w:r>
          </w:p>
          <w:p w14:paraId="4461187D" w14:textId="5BF54EAC" w:rsidR="00B023EB" w:rsidRDefault="00B023EB" w:rsidP="000D589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</w:p>
          <w:p w14:paraId="6E684C20" w14:textId="77777777" w:rsidR="006F6498" w:rsidRDefault="006F6498" w:rsidP="006F649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1B0AD0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n error function Acc_</w:t>
            </w:r>
            <w:proofErr w:type="gramStart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3</w:t>
            </w:r>
            <w:r w:rsidRPr="001B0AD0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(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</w:t>
            </w:r>
            <w:r w:rsidRPr="001B0AD0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)</w:t>
            </w:r>
            <w:proofErr w:type="gramEnd"/>
            <w:r w:rsidRPr="001B0AD0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is created for estimating RMSE, MAE and MAPE values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.</w:t>
            </w:r>
          </w:p>
          <w:p w14:paraId="323D4D4E" w14:textId="77777777" w:rsidR="006F6498" w:rsidRDefault="006F6498" w:rsidP="006F6498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74CB8678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Acc_3 &lt;- </w:t>
            </w:r>
            <w:proofErr w:type="gram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function(</w:t>
            </w:r>
            <w:proofErr w:type="gram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Y, </w:t>
            </w:r>
            <w:proofErr w:type="spell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Yhat</w:t>
            </w:r>
            <w:proofErr w:type="spell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 {</w:t>
            </w:r>
          </w:p>
          <w:p w14:paraId="3EF2A154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  error &lt;- Y - </w:t>
            </w:r>
            <w:proofErr w:type="spell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Yhat</w:t>
            </w:r>
            <w:proofErr w:type="spellEnd"/>
          </w:p>
          <w:p w14:paraId="7D23F78B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  err &lt;- error</w:t>
            </w:r>
            <w:proofErr w:type="gram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!is.na</w:t>
            </w:r>
            <w:proofErr w:type="gram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error)]</w:t>
            </w: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ab/>
              <w:t>#remove NA</w:t>
            </w:r>
          </w:p>
          <w:p w14:paraId="67DC7C24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  Y &lt;- Y</w:t>
            </w:r>
            <w:proofErr w:type="gram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!is.na</w:t>
            </w:r>
            <w:proofErr w:type="gram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error)]</w:t>
            </w:r>
          </w:p>
          <w:p w14:paraId="1093599B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  RMSE &lt;- round(sqrt(mean(err^2)), 2)</w:t>
            </w:r>
          </w:p>
          <w:p w14:paraId="7FE151B1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  MAD &lt;- round(mean(abs(err)), 2)</w:t>
            </w:r>
          </w:p>
          <w:p w14:paraId="0207F0F6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  MAPE &lt;- round(mean(abs(err/Y)) * 100, 3)</w:t>
            </w:r>
          </w:p>
          <w:p w14:paraId="05B3B203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  </w:t>
            </w:r>
            <w:proofErr w:type="spell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ErrVec</w:t>
            </w:r>
            <w:proofErr w:type="spell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&lt;- </w:t>
            </w:r>
            <w:proofErr w:type="spellStart"/>
            <w:proofErr w:type="gram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cbind</w:t>
            </w:r>
            <w:proofErr w:type="spell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gram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RMSE, MAD, paste(</w:t>
            </w:r>
            <w:proofErr w:type="spell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oString</w:t>
            </w:r>
            <w:proofErr w:type="spell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MAPE),"%"))</w:t>
            </w:r>
          </w:p>
          <w:p w14:paraId="59C0C9C0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  </w:t>
            </w:r>
            <w:proofErr w:type="spellStart"/>
            <w:proofErr w:type="gram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colnames</w:t>
            </w:r>
            <w:proofErr w:type="spell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ErrVec</w:t>
            </w:r>
            <w:proofErr w:type="spell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 &lt;- c("RMSE","MAD","MAPE")</w:t>
            </w:r>
          </w:p>
          <w:p w14:paraId="54089F1C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    </w:t>
            </w:r>
            <w:proofErr w:type="gram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return(</w:t>
            </w:r>
            <w:proofErr w:type="spellStart"/>
            <w:proofErr w:type="gram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ErrVec</w:t>
            </w:r>
            <w:proofErr w:type="spell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69CCD3F4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}</w:t>
            </w:r>
          </w:p>
          <w:p w14:paraId="71EC2F39" w14:textId="77777777" w:rsidR="006F6498" w:rsidRPr="001B0AD0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60D4C1F" w14:textId="4CDA7D29" w:rsidR="006F6498" w:rsidRPr="006F6498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8D238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terms for model data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for original model</w:t>
            </w:r>
          </w:p>
          <w:p w14:paraId="472DEB5F" w14:textId="77777777" w:rsidR="006F6498" w:rsidRDefault="006F6498" w:rsidP="006F6498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FF"/>
              </w:rPr>
            </w:pPr>
            <w:r>
              <w:rPr>
                <w:rFonts w:ascii="Lucida Console" w:hAnsi="Lucida Console"/>
                <w:color w:val="0000FF"/>
              </w:rPr>
              <w:t>&gt;</w:t>
            </w:r>
            <w:r>
              <w:rPr>
                <w:rStyle w:val="gd15mcfcktb"/>
                <w:rFonts w:ascii="Lucida Console" w:hAnsi="Lucida Console"/>
                <w:color w:val="0000FF"/>
              </w:rPr>
              <w:t xml:space="preserve"> </w:t>
            </w:r>
            <w:r w:rsidRPr="002E2A1F">
              <w:rPr>
                <w:rFonts w:ascii="Lucida Console" w:hAnsi="Lucida Console"/>
                <w:color w:val="0000FF"/>
              </w:rPr>
              <w:t>Acc_3(</w:t>
            </w:r>
            <w:proofErr w:type="spellStart"/>
            <w:proofErr w:type="gramStart"/>
            <w:r w:rsidRPr="002E2A1F">
              <w:rPr>
                <w:rFonts w:ascii="Lucida Console" w:hAnsi="Lucida Console"/>
                <w:color w:val="0000FF"/>
              </w:rPr>
              <w:t>modeldata,modeldata</w:t>
            </w:r>
            <w:proofErr w:type="gramEnd"/>
            <w:r w:rsidRPr="002E2A1F">
              <w:rPr>
                <w:rFonts w:ascii="Lucida Console" w:hAnsi="Lucida Console"/>
                <w:color w:val="0000FF"/>
              </w:rPr>
              <w:t>_forecastedval</w:t>
            </w:r>
            <w:proofErr w:type="spellEnd"/>
            <w:r w:rsidRPr="002E2A1F">
              <w:rPr>
                <w:rFonts w:ascii="Lucida Console" w:hAnsi="Lucida Console"/>
                <w:color w:val="0000FF"/>
              </w:rPr>
              <w:t>)</w:t>
            </w:r>
          </w:p>
          <w:p w14:paraId="47AB787F" w14:textId="77777777" w:rsidR="006F6498" w:rsidRPr="00743EDA" w:rsidRDefault="006F6498" w:rsidP="006F6498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</w:p>
          <w:p w14:paraId="183A89F0" w14:textId="77777777" w:rsidR="006F6498" w:rsidRPr="00743EDA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 </w:t>
            </w:r>
            <w:r w:rsidRPr="00743ED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RMSE    MAD     MAPE     </w:t>
            </w:r>
          </w:p>
          <w:p w14:paraId="18CA81F3" w14:textId="77777777" w:rsidR="006F6498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743ED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,] "31.11" "23.57" "5.567 %"</w:t>
            </w:r>
          </w:p>
          <w:p w14:paraId="29686A64" w14:textId="25C646B6" w:rsidR="00B023EB" w:rsidRDefault="00B023EB" w:rsidP="00B023E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2C33A1FD" w14:textId="0F8AA810" w:rsidR="006F6498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8D238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terms fo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validation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data for original model</w:t>
            </w:r>
          </w:p>
          <w:p w14:paraId="2EA6251D" w14:textId="7C9C8EC6" w:rsidR="00B023EB" w:rsidRDefault="00B023EB" w:rsidP="00B023E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2D0CC1D4" w14:textId="77777777" w:rsidR="006F6498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DB44E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_</w:t>
            </w:r>
            <w:proofErr w:type="gramStart"/>
            <w:r w:rsidRPr="00DB44E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</w:t>
            </w:r>
            <w:proofErr w:type="spellEnd"/>
            <w:r w:rsidRPr="00DB44E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DB44E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$Closing.Stock..</w:t>
            </w:r>
            <w:proofErr w:type="gramEnd"/>
            <w:r w:rsidRPr="00DB44E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Price</w:t>
            </w:r>
            <w:proofErr w:type="spellEnd"/>
            <w:r w:rsidRPr="00DB44E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[282:312]</w:t>
            </w:r>
          </w:p>
          <w:p w14:paraId="5D749BB5" w14:textId="77777777" w:rsidR="006F6498" w:rsidRPr="00DB44EC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D8669B6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Acc_3(</w:t>
            </w:r>
            <w:proofErr w:type="spell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_</w:t>
            </w:r>
            <w:proofErr w:type="gramStart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,validationdata</w:t>
            </w:r>
            <w:proofErr w:type="gram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_forecastedval</w:t>
            </w:r>
            <w:proofErr w:type="spellEnd"/>
            <w:r w:rsidRPr="002E2A1F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089247BB" w14:textId="77777777" w:rsidR="006F6498" w:rsidRPr="002E2A1F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RMSE    MAD     MAPE     </w:t>
            </w:r>
          </w:p>
          <w:p w14:paraId="6ED697E3" w14:textId="77777777" w:rsidR="006F6498" w:rsidRDefault="006F6498" w:rsidP="006F6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E2A1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,] "28.14" "21.39" "4.006 %"</w:t>
            </w:r>
          </w:p>
          <w:p w14:paraId="1D1E4369" w14:textId="77777777" w:rsidR="006F6498" w:rsidRDefault="006F6498" w:rsidP="00B023E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4F3FFD44" w14:textId="0A94F226" w:rsidR="00E11E43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8D238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terms for model data fo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box-cox transformed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model</w:t>
            </w:r>
          </w:p>
          <w:p w14:paraId="0F1A56A0" w14:textId="77777777" w:rsidR="00E11E43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162C07CD" w14:textId="77777777" w:rsidR="00E11E43" w:rsidRPr="00237A35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237A3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Acc_3(</w:t>
            </w:r>
            <w:proofErr w:type="spellStart"/>
            <w:proofErr w:type="gramStart"/>
            <w:r w:rsidRPr="00237A3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,modeldataforecast</w:t>
            </w:r>
            <w:proofErr w:type="gramEnd"/>
            <w:r w:rsidRPr="00237A3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_invboxcox</w:t>
            </w:r>
            <w:proofErr w:type="spellEnd"/>
            <w:r w:rsidRPr="00237A3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3234105A" w14:textId="77777777" w:rsidR="00E11E43" w:rsidRPr="00237A35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237A3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RMSE    MAD     MAPE     </w:t>
            </w:r>
          </w:p>
          <w:p w14:paraId="12640E1C" w14:textId="77777777" w:rsidR="00E11E43" w:rsidRPr="00237A35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237A3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,] "31.04" "24.38" "6.037 %"</w:t>
            </w:r>
          </w:p>
          <w:p w14:paraId="18949A89" w14:textId="17F92934" w:rsidR="00E11E43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6FB09856" w14:textId="187BB033" w:rsidR="00E11E43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8D238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Erro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terms for validation data for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box-cox transformed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 model</w:t>
            </w:r>
          </w:p>
          <w:p w14:paraId="52B04776" w14:textId="77777777" w:rsidR="00E11E43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3D692A35" w14:textId="4FB269E2" w:rsidR="00E11E43" w:rsidRPr="00A1592C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A1592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Acc_3(</w:t>
            </w:r>
            <w:proofErr w:type="spellStart"/>
            <w:r w:rsidRPr="00A1592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_</w:t>
            </w:r>
            <w:proofErr w:type="gramStart"/>
            <w:r w:rsidRPr="00A1592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data,validationdataforecast</w:t>
            </w:r>
            <w:proofErr w:type="gramEnd"/>
            <w:r w:rsidRPr="00A1592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_invboxcox</w:t>
            </w:r>
            <w:proofErr w:type="spellEnd"/>
            <w:r w:rsidRPr="00A1592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0684FF63" w14:textId="77777777" w:rsidR="00E11E43" w:rsidRPr="00A1592C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A1592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RMSE    MAD    MAPE     </w:t>
            </w:r>
          </w:p>
          <w:p w14:paraId="37461B0F" w14:textId="77777777" w:rsidR="00E11E43" w:rsidRPr="00A1592C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A1592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,] "32.41" "27.3" "5.242 %"</w:t>
            </w:r>
          </w:p>
          <w:p w14:paraId="4CAE628B" w14:textId="77777777" w:rsidR="00E11E43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7BBCD644" w14:textId="77777777" w:rsidR="00E11E43" w:rsidRPr="006F6498" w:rsidRDefault="00E11E43" w:rsidP="00E11E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6515300E" w14:textId="78E187C9" w:rsidR="00B023EB" w:rsidRDefault="00B023EB" w:rsidP="00B023E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045FAF53" w14:textId="34675D89" w:rsidR="00F02E12" w:rsidRDefault="00F02E12" w:rsidP="000D589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F02E12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Q.6. Perform the white noise test on residuals (fitted values) on either method</w:t>
            </w:r>
          </w:p>
          <w:p w14:paraId="738F991C" w14:textId="66F1AE92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</w:p>
          <w:p w14:paraId="1DDED754" w14:textId="1C7F2CA0" w:rsidR="00653844" w:rsidRDefault="00653844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1. 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Residual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s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for 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>model data for original model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</w:t>
            </w:r>
          </w:p>
          <w:p w14:paraId="55DFC818" w14:textId="77777777" w:rsidR="00C43240" w:rsidRPr="00653844" w:rsidRDefault="00C43240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0E31831A" w14:textId="77777777" w:rsidR="00C43240" w:rsidRDefault="00C43240" w:rsidP="00C432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2E2A1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Error values for forecast of validation data</w:t>
            </w:r>
          </w:p>
          <w:p w14:paraId="3AE14335" w14:textId="77777777" w:rsidR="00C43240" w:rsidRDefault="00C43240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624B768" w14:textId="4B774589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C43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forecasterror</w:t>
            </w:r>
            <w:proofErr w:type="spellEnd"/>
            <w:r w:rsidRPr="00C43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proofErr w:type="spellStart"/>
            <w:r w:rsidRPr="00C43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-modeldata_forecastedval</w:t>
            </w:r>
            <w:proofErr w:type="spellEnd"/>
          </w:p>
          <w:p w14:paraId="39B36FE9" w14:textId="33D92100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78111158" w14:textId="669C036D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B497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 xml:space="preserve">ACF plot of 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 xml:space="preserve">model data </w:t>
            </w:r>
            <w:r w:rsidRPr="00DB497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forecast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DB497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error</w:t>
            </w:r>
          </w:p>
          <w:p w14:paraId="2BD3D14C" w14:textId="34E7FFC0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B97F11D" w14:textId="1F09C9B7" w:rsidR="00C43240" w:rsidRP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lastRenderedPageBreak/>
              <w:t>&gt;</w:t>
            </w:r>
            <w:proofErr w:type="spellStart"/>
            <w:r w:rsidRPr="00C43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Acf</w:t>
            </w:r>
            <w:proofErr w:type="spellEnd"/>
            <w:r w:rsidRPr="00C43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C43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forecasterror,lag.max</w:t>
            </w:r>
            <w:proofErr w:type="spellEnd"/>
            <w:proofErr w:type="gramEnd"/>
            <w:r w:rsidRPr="00C4324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17)</w:t>
            </w:r>
          </w:p>
          <w:p w14:paraId="434B3EC5" w14:textId="558C45B3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015AC42A" w14:textId="77777777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07FC24A" w14:textId="53297762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noProof/>
              </w:rPr>
              <w:drawing>
                <wp:inline distT="0" distB="0" distL="0" distR="0" wp14:anchorId="675AF554" wp14:editId="2782775A">
                  <wp:extent cx="5731510" cy="5231130"/>
                  <wp:effectExtent l="0" t="0" r="2540" b="762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D5D393" w14:textId="10138538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C4324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Ljung</w:t>
            </w:r>
            <w:proofErr w:type="spellEnd"/>
            <w:r w:rsidRPr="00C4324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-Box test</w:t>
            </w:r>
          </w:p>
          <w:p w14:paraId="57EA5C88" w14:textId="54ECA72B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14:paraId="4AC8DC15" w14:textId="7A545BEE" w:rsidR="0035667E" w:rsidRPr="0035667E" w:rsidRDefault="0035667E" w:rsidP="003566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3566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.test</w:t>
            </w:r>
            <w:proofErr w:type="spellEnd"/>
            <w:r w:rsidRPr="003566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3566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forecasterror,lag</w:t>
            </w:r>
            <w:proofErr w:type="spellEnd"/>
            <w:proofErr w:type="gramEnd"/>
            <w:r w:rsidRPr="003566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= 17,"Ljung-Box")</w:t>
            </w:r>
          </w:p>
          <w:p w14:paraId="16AFE866" w14:textId="77777777" w:rsidR="0035667E" w:rsidRPr="0035667E" w:rsidRDefault="0035667E" w:rsidP="003566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75735191" w14:textId="77777777" w:rsidR="0035667E" w:rsidRPr="0035667E" w:rsidRDefault="0035667E" w:rsidP="003566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35667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ab/>
              <w:t>Box-</w:t>
            </w:r>
            <w:proofErr w:type="spellStart"/>
            <w:r w:rsidRPr="0035667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jung</w:t>
            </w:r>
            <w:proofErr w:type="spellEnd"/>
            <w:r w:rsidRPr="0035667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test</w:t>
            </w:r>
          </w:p>
          <w:p w14:paraId="640D1093" w14:textId="77777777" w:rsidR="0035667E" w:rsidRPr="0035667E" w:rsidRDefault="0035667E" w:rsidP="003566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6441BCA1" w14:textId="77777777" w:rsidR="0035667E" w:rsidRPr="0035667E" w:rsidRDefault="0035667E" w:rsidP="003566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35667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data:  </w:t>
            </w:r>
            <w:proofErr w:type="spellStart"/>
            <w:r w:rsidRPr="0035667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modeldataforecasterror</w:t>
            </w:r>
            <w:proofErr w:type="spellEnd"/>
          </w:p>
          <w:p w14:paraId="48EE558A" w14:textId="1157C0A2" w:rsidR="0035667E" w:rsidRDefault="0035667E" w:rsidP="003566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35667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X-squared = 2341.2, df = 17, </w:t>
            </w:r>
            <w:r w:rsidRPr="0035667E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-value &lt; 2.2e-16</w:t>
            </w:r>
          </w:p>
          <w:p w14:paraId="6E85D466" w14:textId="1F324D2F" w:rsidR="0035667E" w:rsidRDefault="0035667E" w:rsidP="003566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12277FEF" w14:textId="35593491" w:rsidR="00B23963" w:rsidRDefault="00B23963" w:rsidP="00B23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0231C5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p&lt;alpha at 5% level of significance, </w:t>
            </w:r>
            <w:r w:rsidRPr="00B2396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R</w:t>
            </w:r>
            <w:r w:rsidRPr="00B2396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eject Ho</w:t>
            </w:r>
          </w:p>
          <w:p w14:paraId="1063A102" w14:textId="77777777" w:rsidR="00B23963" w:rsidRPr="00E460E4" w:rsidRDefault="00B23963" w:rsidP="00B23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There is significant autocorrelation among error terms. </w:t>
            </w:r>
            <w:r w:rsidRPr="00B2396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Fails white noise test.</w:t>
            </w:r>
          </w:p>
          <w:p w14:paraId="19CB24BE" w14:textId="77777777" w:rsidR="00C43240" w:rsidRPr="005E5375" w:rsidRDefault="00C43240" w:rsidP="00C4324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4FF3171D" w14:textId="5B16EE91" w:rsidR="00C43240" w:rsidRDefault="00C43240" w:rsidP="00C432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2. 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Residual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s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for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validation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 xml:space="preserve"> data for original model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</w:t>
            </w:r>
          </w:p>
          <w:p w14:paraId="3C7B6C09" w14:textId="77777777" w:rsidR="00C43240" w:rsidRDefault="00C43240" w:rsidP="00C432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00F8AAE5" w14:textId="62B9739C" w:rsidR="00C43240" w:rsidRDefault="00C43240" w:rsidP="00C432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2E2A1F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Error values for forecast of validation data</w:t>
            </w:r>
          </w:p>
          <w:p w14:paraId="7F951A75" w14:textId="77777777" w:rsidR="00C43240" w:rsidRPr="00C43240" w:rsidRDefault="00C43240" w:rsidP="00C4324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5EC0D0EE" w14:textId="77777777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DB497E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forecasterror=validation_data-validationdata_forecastedval</w:t>
            </w:r>
          </w:p>
          <w:p w14:paraId="261C2E14" w14:textId="77777777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3A66CEE" w14:textId="42BF0322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B497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ACF plot of validation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 xml:space="preserve"> data </w:t>
            </w:r>
            <w:r w:rsidRPr="00DB497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forecast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DB497E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error</w:t>
            </w:r>
          </w:p>
          <w:p w14:paraId="547D3725" w14:textId="77777777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14:paraId="32ADD821" w14:textId="77777777" w:rsidR="00C43240" w:rsidRPr="00C8609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lastRenderedPageBreak/>
              <w:t>&gt;</w:t>
            </w:r>
            <w:proofErr w:type="spellStart"/>
            <w:r w:rsidRPr="00C8609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Acf</w:t>
            </w:r>
            <w:proofErr w:type="spellEnd"/>
            <w:r w:rsidRPr="00C8609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r w:rsidRPr="00C8609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forecasterror</w:t>
            </w:r>
            <w:proofErr w:type="spellEnd"/>
            <w:r w:rsidRPr="00C8609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52493285" w14:textId="77777777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5D23EB8F" w14:textId="77777777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  <w:r>
              <w:rPr>
                <w:noProof/>
              </w:rPr>
              <w:drawing>
                <wp:inline distT="0" distB="0" distL="0" distR="0" wp14:anchorId="2135A8C7" wp14:editId="2298AB71">
                  <wp:extent cx="5731510" cy="5231130"/>
                  <wp:effectExtent l="0" t="0" r="254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10C595" w14:textId="77777777" w:rsidR="00C43240" w:rsidRPr="00C8609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C8609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White noise test for validation data forecast error</w:t>
            </w:r>
          </w:p>
          <w:p w14:paraId="0C78CFE8" w14:textId="77777777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11CCA48B" w14:textId="77777777" w:rsidR="00C43240" w:rsidRPr="00C8609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C8609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.test</w:t>
            </w:r>
            <w:proofErr w:type="spellEnd"/>
            <w:r w:rsidRPr="00C8609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C8609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forecasterror,lag</w:t>
            </w:r>
            <w:proofErr w:type="spellEnd"/>
            <w:proofErr w:type="gramEnd"/>
            <w:r w:rsidRPr="00C86090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10,"Ljung-Box")</w:t>
            </w:r>
          </w:p>
          <w:p w14:paraId="72D110E1" w14:textId="77777777" w:rsidR="00C43240" w:rsidRPr="00C8609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59818445" w14:textId="77777777" w:rsidR="00C43240" w:rsidRPr="00C8609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C8609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ab/>
              <w:t>Box-</w:t>
            </w:r>
            <w:proofErr w:type="spellStart"/>
            <w:r w:rsidRPr="00C8609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jung</w:t>
            </w:r>
            <w:proofErr w:type="spellEnd"/>
            <w:r w:rsidRPr="00C8609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test</w:t>
            </w:r>
          </w:p>
          <w:p w14:paraId="58BC20B5" w14:textId="77777777" w:rsidR="00C43240" w:rsidRPr="00C8609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43FB132" w14:textId="77777777" w:rsidR="00C43240" w:rsidRPr="00C8609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C8609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data:  </w:t>
            </w:r>
            <w:proofErr w:type="spellStart"/>
            <w:r w:rsidRPr="00C8609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validationforecasterror</w:t>
            </w:r>
            <w:proofErr w:type="spellEnd"/>
          </w:p>
          <w:p w14:paraId="5A7DA527" w14:textId="004868D9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C86090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X-squared = 67.007, df = 10, </w:t>
            </w:r>
            <w:r w:rsidRPr="00C8609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-value = 1.671e-10</w:t>
            </w:r>
          </w:p>
          <w:p w14:paraId="74EAEC73" w14:textId="737DEAA4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44AB686" w14:textId="77777777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0231C5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p&lt;alpha at 5% level of significance, reject Ho.</w:t>
            </w:r>
          </w:p>
          <w:p w14:paraId="01491C2F" w14:textId="77777777" w:rsidR="00C43240" w:rsidRPr="00E460E4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There is significant autocorrelation among error terms. Fails white noise test.</w:t>
            </w:r>
          </w:p>
          <w:p w14:paraId="409F8F56" w14:textId="79960ECE" w:rsidR="00C43240" w:rsidRDefault="00C43240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2F02C996" w14:textId="1157C160" w:rsidR="005E5375" w:rsidRDefault="005E5375" w:rsidP="005E537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3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. 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Residual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s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for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model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 xml:space="preserve"> data for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 xml:space="preserve">box-cox transformed 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>model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</w:t>
            </w:r>
          </w:p>
          <w:p w14:paraId="6EA23838" w14:textId="77777777" w:rsidR="005E5375" w:rsidRPr="005E5375" w:rsidRDefault="005E5375" w:rsidP="005E537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6C4FB98E" w14:textId="075335F0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EB34FC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Error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values</w:t>
            </w:r>
            <w:r w:rsidRPr="00EB34FC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for box cox model data forecast</w:t>
            </w:r>
          </w:p>
          <w:p w14:paraId="498E6051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7611D445" w14:textId="77777777" w:rsidR="00075AC5" w:rsidRPr="00947082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coxmodeldataforecasterror</w:t>
            </w:r>
            <w:proofErr w:type="spellEnd"/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</w:t>
            </w:r>
            <w:r w:rsidRPr="0094708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</w:t>
            </w:r>
            <w:proofErr w:type="spellStart"/>
            <w:r w:rsidRPr="0094708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-</w:t>
            </w:r>
            <w:r w:rsidRPr="00947082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modeldataforecast_invboxcox</w:t>
            </w:r>
            <w:proofErr w:type="spellEnd"/>
          </w:p>
          <w:p w14:paraId="25095AE5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72F0D888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>Time series of forecast error</w:t>
            </w:r>
          </w:p>
          <w:p w14:paraId="1CAFD557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237A3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coxmodeldataforecasterrorts=</w:t>
            </w:r>
            <w:proofErr w:type="gramStart"/>
            <w:r w:rsidRPr="00237A3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s(</w:t>
            </w:r>
            <w:proofErr w:type="gramEnd"/>
            <w:r w:rsidRPr="00237A3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coxmodeldataforecasterror,frequency=5)</w:t>
            </w:r>
          </w:p>
          <w:p w14:paraId="20982EDE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094AC056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237A35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lastRenderedPageBreak/>
              <w:t>Time series plot of forecast error</w:t>
            </w:r>
          </w:p>
          <w:p w14:paraId="13C153E0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noProof/>
              </w:rPr>
              <w:drawing>
                <wp:inline distT="0" distB="0" distL="0" distR="0" wp14:anchorId="511775FB" wp14:editId="0C160FC7">
                  <wp:extent cx="5731510" cy="5231130"/>
                  <wp:effectExtent l="0" t="0" r="2540" b="762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BB676D" w14:textId="7B5EDA60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6A1795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Acf</w:t>
            </w:r>
            <w:proofErr w:type="spellEnd"/>
            <w:r w:rsidRPr="006A1795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plot of box cox model data forecast error</w:t>
            </w:r>
          </w:p>
          <w:p w14:paraId="00EC8E7D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12AC69AD" w14:textId="0E22FD65" w:rsidR="00075AC5" w:rsidRP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proofErr w:type="gramStart"/>
            <w:r w:rsidRPr="00075AC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Acf</w:t>
            </w:r>
            <w:proofErr w:type="spellEnd"/>
            <w:r w:rsidRPr="00075AC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075AC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coxmodeldataforecasterror,lag.max</w:t>
            </w:r>
            <w:proofErr w:type="spellEnd"/>
            <w:r w:rsidRPr="00075AC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17)</w:t>
            </w:r>
          </w:p>
          <w:p w14:paraId="027BC380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6107C590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56806DB" wp14:editId="42DBD6ED">
                  <wp:extent cx="5731510" cy="5231130"/>
                  <wp:effectExtent l="0" t="0" r="2540" b="762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330AC6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910A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Ljung</w:t>
            </w:r>
            <w:proofErr w:type="spellEnd"/>
            <w:r w:rsidRPr="00910AA9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-Box test</w:t>
            </w:r>
          </w:p>
          <w:p w14:paraId="7B30EFCB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1F6C42D9" w14:textId="77777777" w:rsidR="00075AC5" w:rsidRPr="00E460E4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E460E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.test</w:t>
            </w:r>
            <w:proofErr w:type="spellEnd"/>
            <w:r w:rsidRPr="00E460E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E460E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coxmodeldataforecasterror,lag</w:t>
            </w:r>
            <w:proofErr w:type="spellEnd"/>
            <w:proofErr w:type="gramEnd"/>
            <w:r w:rsidRPr="00E460E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 xml:space="preserve"> = 17,"Ljung-Box")</w:t>
            </w:r>
          </w:p>
          <w:p w14:paraId="174D523B" w14:textId="77777777" w:rsidR="00075AC5" w:rsidRPr="00E460E4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0C585B48" w14:textId="77777777" w:rsidR="00075AC5" w:rsidRPr="00E460E4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460E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ab/>
              <w:t>Box-</w:t>
            </w:r>
            <w:proofErr w:type="spellStart"/>
            <w:r w:rsidRPr="00E460E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jung</w:t>
            </w:r>
            <w:proofErr w:type="spellEnd"/>
            <w:r w:rsidRPr="00E460E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test</w:t>
            </w:r>
          </w:p>
          <w:p w14:paraId="34B29553" w14:textId="77777777" w:rsidR="00075AC5" w:rsidRPr="00E460E4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2176586" w14:textId="77777777" w:rsidR="00075AC5" w:rsidRPr="00E460E4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460E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data:  </w:t>
            </w:r>
            <w:proofErr w:type="spellStart"/>
            <w:r w:rsidRPr="00E460E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Boxcoxmodeldataforecasterror</w:t>
            </w:r>
            <w:proofErr w:type="spellEnd"/>
          </w:p>
          <w:p w14:paraId="169E8D64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E460E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X-squared = 2310, df = 17, </w:t>
            </w:r>
            <w:r w:rsidRPr="00E460E4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-value &lt; 2.2e-16</w:t>
            </w:r>
          </w:p>
          <w:p w14:paraId="5BA2E249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12CFE3C3" w14:textId="77777777" w:rsidR="00075AC5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0231C5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p&lt;alpha at 5% level of significance, reject Ho.</w:t>
            </w:r>
          </w:p>
          <w:p w14:paraId="4C617021" w14:textId="77777777" w:rsidR="00075AC5" w:rsidRPr="00E460E4" w:rsidRDefault="00075AC5" w:rsidP="00075AC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There is significant autocorrelation among error terms. </w:t>
            </w:r>
            <w:r w:rsidRPr="000231C5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Fails white noise test.</w:t>
            </w:r>
          </w:p>
          <w:p w14:paraId="0CC2FA23" w14:textId="77777777" w:rsidR="005E5375" w:rsidRPr="00C43240" w:rsidRDefault="005E5375" w:rsidP="00C4324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5BB09404" w14:textId="2D030608" w:rsidR="00075AC5" w:rsidRDefault="00075AC5" w:rsidP="00075AC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4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. 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Residual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s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for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validation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 xml:space="preserve"> data for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 xml:space="preserve">box-cox transformed 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>model</w:t>
            </w:r>
            <w:r w:rsidRPr="00653844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 </w:t>
            </w:r>
          </w:p>
          <w:p w14:paraId="76B709FA" w14:textId="70366C23" w:rsidR="008A193A" w:rsidRDefault="008A193A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14:paraId="005EF36F" w14:textId="77777777" w:rsidR="00236773" w:rsidRP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236773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Forecast error for validation data</w:t>
            </w:r>
          </w:p>
          <w:p w14:paraId="55ADAAE3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02819DD6" w14:textId="77777777" w:rsidR="00236773" w:rsidRPr="00D6037C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D6037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boxcoxforecasterror=validation_data-validationdataforecast_invboxcox</w:t>
            </w:r>
          </w:p>
          <w:p w14:paraId="72DF6CD4" w14:textId="77777777" w:rsidR="00236773" w:rsidRDefault="00236773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14:paraId="4063A917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D6037C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 xml:space="preserve">Time series of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 xml:space="preserve">validation data </w:t>
            </w:r>
            <w:r w:rsidRPr="00D6037C"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 xml:space="preserve">forecasted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  <w:t>errors</w:t>
            </w:r>
          </w:p>
          <w:p w14:paraId="4A5ABB9C" w14:textId="77777777" w:rsidR="00236773" w:rsidRPr="00D6037C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15DC2ADD" w14:textId="77777777" w:rsidR="00236773" w:rsidRPr="00D6037C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r w:rsidRPr="00D6037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boxcoxforecasterrorts=ts(</w:t>
            </w:r>
            <w:proofErr w:type="gramStart"/>
            <w:r w:rsidRPr="00D6037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boxcoxforecasterror,frequency</w:t>
            </w:r>
            <w:proofErr w:type="gramEnd"/>
            <w:r w:rsidRPr="00D6037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5)</w:t>
            </w:r>
          </w:p>
          <w:p w14:paraId="3A6515EF" w14:textId="77777777" w:rsidR="00236773" w:rsidRPr="00872686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0000"/>
                <w:sz w:val="20"/>
                <w:szCs w:val="20"/>
                <w:lang w:eastAsia="en-IN"/>
              </w:rPr>
            </w:pPr>
          </w:p>
          <w:p w14:paraId="53074DC3" w14:textId="77777777" w:rsidR="00236773" w:rsidRPr="00D6037C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D6037C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Time series plot of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validation data </w:t>
            </w:r>
            <w:r w:rsidRPr="00D6037C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 xml:space="preserve">forecasted </w:t>
            </w: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errors</w:t>
            </w:r>
          </w:p>
          <w:p w14:paraId="5A3F06CF" w14:textId="77777777" w:rsidR="00236773" w:rsidRPr="00872686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IN"/>
              </w:rPr>
            </w:pPr>
          </w:p>
          <w:p w14:paraId="3EF50C4A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proofErr w:type="gramStart"/>
            <w:r w:rsidRPr="00D6037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ts.plot</w:t>
            </w:r>
            <w:proofErr w:type="spellEnd"/>
            <w:proofErr w:type="gramEnd"/>
            <w:r w:rsidRPr="00D6037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r w:rsidRPr="00D6037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boxcoxforecasterrorts</w:t>
            </w:r>
            <w:proofErr w:type="spellEnd"/>
            <w:r w:rsidRPr="00D6037C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)</w:t>
            </w:r>
          </w:p>
          <w:p w14:paraId="59E54B99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4C9208D1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noProof/>
              </w:rPr>
              <w:drawing>
                <wp:inline distT="0" distB="0" distL="0" distR="0" wp14:anchorId="6E67BABC" wp14:editId="1C73C1A6">
                  <wp:extent cx="5731510" cy="5231130"/>
                  <wp:effectExtent l="0" t="0" r="2540" b="762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692AC5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FF49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ACF plot of error terms for validation data forecast</w:t>
            </w:r>
          </w:p>
          <w:p w14:paraId="729A902B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14:paraId="2E99C233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&gt;</w:t>
            </w:r>
            <w:proofErr w:type="spellStart"/>
            <w:r w:rsidRPr="00FF492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Acf</w:t>
            </w:r>
            <w:proofErr w:type="spellEnd"/>
            <w:r w:rsidRPr="00FF492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FF492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boxcoxforecasterror,lag.max</w:t>
            </w:r>
            <w:proofErr w:type="spellEnd"/>
            <w:proofErr w:type="gramEnd"/>
            <w:r w:rsidRPr="00FF492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10)</w:t>
            </w:r>
          </w:p>
          <w:p w14:paraId="5BBBECAD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537393FF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FD8C0D1" wp14:editId="5969DEA7">
                  <wp:extent cx="5731510" cy="5231130"/>
                  <wp:effectExtent l="0" t="0" r="2540" b="762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523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016DBD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FF49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Ljung</w:t>
            </w:r>
            <w:proofErr w:type="spellEnd"/>
            <w:r w:rsidRPr="00FF492A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t>-Box test</w:t>
            </w:r>
          </w:p>
          <w:p w14:paraId="15DBA5CF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14:paraId="2674A7E1" w14:textId="77777777" w:rsidR="00236773" w:rsidRPr="00FF492A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  <w:proofErr w:type="spellStart"/>
            <w:r w:rsidRPr="00FF492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Box.test</w:t>
            </w:r>
            <w:proofErr w:type="spellEnd"/>
            <w:r w:rsidRPr="00FF492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FF492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validationdataboxcoxforecasterror,lag</w:t>
            </w:r>
            <w:proofErr w:type="spellEnd"/>
            <w:proofErr w:type="gramEnd"/>
            <w:r w:rsidRPr="00FF492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  <w:t>=10,"Ljung-Box")</w:t>
            </w:r>
          </w:p>
          <w:p w14:paraId="6459269F" w14:textId="77777777" w:rsidR="00236773" w:rsidRPr="00FF492A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B2B9154" w14:textId="77777777" w:rsidR="00236773" w:rsidRPr="00FF492A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FF492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ab/>
              <w:t>Box-</w:t>
            </w:r>
            <w:proofErr w:type="spellStart"/>
            <w:r w:rsidRPr="00FF492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Ljung</w:t>
            </w:r>
            <w:proofErr w:type="spellEnd"/>
            <w:r w:rsidRPr="00FF492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test</w:t>
            </w:r>
          </w:p>
          <w:p w14:paraId="61732F1C" w14:textId="77777777" w:rsidR="00236773" w:rsidRPr="00FF492A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1AE33F15" w14:textId="77777777" w:rsidR="00236773" w:rsidRPr="00FF492A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FF492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data:  </w:t>
            </w:r>
            <w:proofErr w:type="spellStart"/>
            <w:r w:rsidRPr="00FF492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validationdataboxcoxforecasterror</w:t>
            </w:r>
            <w:proofErr w:type="spellEnd"/>
          </w:p>
          <w:p w14:paraId="1AF7D06A" w14:textId="77777777" w:rsidR="00236773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FF492A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X-squared = 61.308, df = 10, </w:t>
            </w:r>
            <w:r w:rsidRPr="00FF492A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-value = 2.048e-09</w:t>
            </w:r>
          </w:p>
          <w:p w14:paraId="3003266F" w14:textId="77777777" w:rsidR="00236773" w:rsidRPr="00A1592C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03E64572" w14:textId="77777777" w:rsidR="00236773" w:rsidRPr="00A1592C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0231C5"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p&lt;alpha at 5% level of significance, </w:t>
            </w:r>
            <w:r w:rsidRPr="00A1592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Reject Ho.</w:t>
            </w:r>
          </w:p>
          <w:p w14:paraId="3402E714" w14:textId="77777777" w:rsidR="00236773" w:rsidRPr="00E460E4" w:rsidRDefault="00236773" w:rsidP="0023677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 xml:space="preserve">There is significant autocorrelation among error terms. </w:t>
            </w:r>
            <w:r w:rsidRPr="00A1592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Fails white noise test.</w:t>
            </w:r>
          </w:p>
          <w:p w14:paraId="24DFFFC3" w14:textId="77777777" w:rsidR="00236773" w:rsidRDefault="00236773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  <w:p w14:paraId="7BC9E952" w14:textId="77777777" w:rsidR="00B0536C" w:rsidRDefault="00B0536C" w:rsidP="008A193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</w:pPr>
          </w:p>
          <w:p w14:paraId="1B0D358F" w14:textId="37F2B3BA" w:rsidR="00D63356" w:rsidRDefault="00D63356" w:rsidP="006538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629DAE4D" w14:textId="77777777" w:rsidR="00D63356" w:rsidRPr="00D63356" w:rsidRDefault="00D63356" w:rsidP="00D63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168F995" w14:textId="3148E3E8" w:rsidR="00B0536C" w:rsidRDefault="00B0536C" w:rsidP="00B053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85E959C" w14:textId="72B4AC89" w:rsidR="00F86F69" w:rsidRDefault="00F86F69" w:rsidP="00F86F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7B947F8C" w14:textId="3EB9A326" w:rsidR="00F86F69" w:rsidRDefault="00F86F69" w:rsidP="00F86F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C7B7393" w14:textId="036210BE" w:rsidR="00F86F69" w:rsidRPr="00653844" w:rsidRDefault="00F86F69" w:rsidP="00F86F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63FE5DFD" w14:textId="7DA8FFDF" w:rsidR="00C5320F" w:rsidRDefault="00C5320F" w:rsidP="00391B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2E207A2E" w14:textId="2EFC0FE1" w:rsidR="00B10CC0" w:rsidRDefault="00B10CC0" w:rsidP="00391B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16F9E410" w14:textId="77777777" w:rsidR="00B10CC0" w:rsidRPr="00B10CC0" w:rsidRDefault="00B10CC0" w:rsidP="00391B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</w:p>
          <w:p w14:paraId="0D45004F" w14:textId="7C910785" w:rsidR="00391B65" w:rsidRDefault="00391B65" w:rsidP="00391B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42ED412F" w14:textId="1B740649" w:rsidR="00391B65" w:rsidRDefault="00391B65" w:rsidP="00391B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1BC8868F" w14:textId="77777777" w:rsidR="006566C2" w:rsidRPr="00391B65" w:rsidRDefault="006566C2" w:rsidP="00391B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59E55476" w14:textId="77777777" w:rsidR="00391B65" w:rsidRPr="00391B65" w:rsidRDefault="00391B65" w:rsidP="00391B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76288E28" w14:textId="77777777" w:rsidR="00391B65" w:rsidRPr="00391B65" w:rsidRDefault="00391B65" w:rsidP="00391B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BF4CDCF" w14:textId="77777777" w:rsidR="00391B65" w:rsidRPr="00391B65" w:rsidRDefault="00391B65" w:rsidP="008A193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246BA53A" w14:textId="77777777" w:rsidR="008A193A" w:rsidRPr="008A193A" w:rsidRDefault="008A193A" w:rsidP="008A193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0B085181" w14:textId="77777777" w:rsidR="007208B3" w:rsidRPr="007208B3" w:rsidRDefault="007208B3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IN"/>
              </w:rPr>
            </w:pPr>
          </w:p>
          <w:p w14:paraId="33E54F98" w14:textId="77777777" w:rsidR="00C50203" w:rsidRPr="00C50203" w:rsidRDefault="00C50203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E4D6F53" w14:textId="77777777" w:rsidR="00C50203" w:rsidRDefault="00C50203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792D1978" w14:textId="523713CB" w:rsidR="00C50203" w:rsidRDefault="00C50203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IN"/>
              </w:rPr>
            </w:pPr>
          </w:p>
          <w:p w14:paraId="25FF2EAF" w14:textId="77844C53" w:rsidR="00C50203" w:rsidRPr="00C50203" w:rsidRDefault="00C50203" w:rsidP="00C5020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43B61916" w14:textId="77777777" w:rsidR="00C50203" w:rsidRPr="00F02E12" w:rsidRDefault="00C50203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4551278" w14:textId="7EB27588" w:rsidR="00F02E12" w:rsidRP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FF0000"/>
                <w:sz w:val="24"/>
                <w:szCs w:val="24"/>
                <w:lang w:eastAsia="en-IN"/>
              </w:rPr>
            </w:pPr>
          </w:p>
          <w:p w14:paraId="1F53F0FF" w14:textId="72513396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034F03D" w14:textId="79F1199E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2230B86F" w14:textId="5C8FB02F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F66F0F1" w14:textId="576D0599" w:rsidR="00BD68B9" w:rsidRDefault="00BD68B9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C7C9487" w14:textId="225ABFA2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E76735C" w14:textId="71344B2A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7E3473AE" w14:textId="3D46C9EE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FBD82B4" w14:textId="044C2C07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7941CCF3" w14:textId="6C608042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4D255917" w14:textId="2CD79D99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6C5D30B" w14:textId="4E3E2C61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423967D8" w14:textId="2F51A4CF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A2C5CC8" w14:textId="42F05EB7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1A6E6833" w14:textId="18A03E94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68D6345" w14:textId="09262E0E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18C1765A" w14:textId="50E61510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25C2F3C3" w14:textId="430E375D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136EB51E" w14:textId="1926FA92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7676F23" w14:textId="261F38C1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16D10FF2" w14:textId="6D5D637E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2BEDBE6" w14:textId="5F06DB99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25235CA4" w14:textId="58A5D42C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CC97898" w14:textId="08244C8B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73992492" w14:textId="551CD818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4E9AEFA7" w14:textId="28E8B8D4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3076AB8" w14:textId="4E95D62E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5468B89" w14:textId="5E63FC08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CC8A303" w14:textId="78227756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D4928DC" w14:textId="5AB15B42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106DCEC" w14:textId="5F5643CA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B739878" w14:textId="6CACDF46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EFE7CA9" w14:textId="44013F87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7EEEF99A" w14:textId="30EA87CD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0688AE1" w14:textId="35A4B78D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B225F96" w14:textId="40B9BC48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078F83D" w14:textId="2BD80D16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1A7ABF10" w14:textId="720099E2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1C1C6179" w14:textId="07D427DE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710A1902" w14:textId="2B6E45C2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4076E9D6" w14:textId="2CF57FB9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131B2E6" w14:textId="4AA90176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06C08EF" w14:textId="77777777" w:rsidR="00653844" w:rsidRDefault="00653844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2F18C4F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03EC0AF1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05F92293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1D42D4B6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665042B9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52EE706F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0E05572E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35E6AD58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01F0C658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4C685FFC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6F96AC74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263AC4D1" w14:textId="77777777" w:rsidR="00B53725" w:rsidRDefault="00B53725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</w:p>
          <w:p w14:paraId="6D31DF5C" w14:textId="0262E012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u w:val="single"/>
                <w:lang w:eastAsia="en-IN"/>
              </w:rPr>
              <w:lastRenderedPageBreak/>
              <w:t>Revised code of 28 July</w:t>
            </w:r>
          </w:p>
          <w:p w14:paraId="5839B938" w14:textId="77777777" w:rsid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481B142" w14:textId="77777777" w:rsid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23190084" w14:textId="77777777" w:rsid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454BC8BC" w14:textId="7E79D623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library(forecast)</w:t>
            </w:r>
          </w:p>
          <w:p w14:paraId="0760B482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data= 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read.csv(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"~/Raw Data Reliance NSE.csv")</w:t>
            </w:r>
          </w:p>
          <w:p w14:paraId="23F99B65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s2=</w:t>
            </w: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ata$Closing.Stock..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Price,frequency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 = 5)</w:t>
            </w:r>
          </w:p>
          <w:p w14:paraId="39CB4610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s2</w:t>
            </w:r>
          </w:p>
          <w:p w14:paraId="464B9B85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s.plot</w:t>
            </w:r>
            <w:proofErr w:type="spellEnd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ts2)</w:t>
            </w:r>
          </w:p>
          <w:p w14:paraId="5D9A10A3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Acf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s2,lag.max = 20)</w:t>
            </w:r>
          </w:p>
          <w:p w14:paraId="7A7D1674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Box.test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ts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2,lag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20,"Ljung-Box")</w:t>
            </w:r>
          </w:p>
          <w:p w14:paraId="2BD346CB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ata$Closing.Stock..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Price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[1:281]</w:t>
            </w:r>
          </w:p>
          <w:p w14:paraId="634FADE4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timeseries=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s(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ata$Closing.Stock..Price,start=c(1,1),end=c(57,1),frequency = 5)</w:t>
            </w:r>
          </w:p>
          <w:p w14:paraId="02CEDCFF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ummary(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timeseri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5500DBF5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Acf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timeseries,lag.max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 = 20)</w:t>
            </w:r>
          </w:p>
          <w:p w14:paraId="1D031E20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Box.test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timeseries,lag</w:t>
            </w:r>
            <w:proofErr w:type="spellEnd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20,"Ljung-Box")</w:t>
            </w:r>
          </w:p>
          <w:p w14:paraId="1BA76D1F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Pacf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timeseries,lag.max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 = 20)</w:t>
            </w:r>
          </w:p>
          <w:p w14:paraId="0111FA49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est_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ata$Closing.Stock..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Price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[1:281]</w:t>
            </w:r>
          </w:p>
          <w:p w14:paraId="29BB6297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A5_modeldata= ma(test_data,5)</w:t>
            </w:r>
          </w:p>
          <w:p w14:paraId="14C20ACF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k3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q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from=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3,to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281,by=5)</w:t>
            </w:r>
          </w:p>
          <w:p w14:paraId="73255EE8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A5_modeldata[k3]</w:t>
            </w:r>
          </w:p>
          <w:p w14:paraId="7BB6D936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k3sq=k3^2</w:t>
            </w:r>
          </w:p>
          <w:p w14:paraId="30B7D6A4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modeldata_MA5.qm = </w:t>
            </w: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lm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Amatrix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[,2]~k3 + k3sq)</w:t>
            </w:r>
          </w:p>
          <w:p w14:paraId="17B22C52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ummary(modeldata_MA5.qm)</w:t>
            </w:r>
          </w:p>
          <w:p w14:paraId="295AF7FE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coeffs_modeldata_MA5.qm=coefficients(modeldata_MA5.qm)</w:t>
            </w:r>
          </w:p>
          <w:p w14:paraId="21E89993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day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1:281</w:t>
            </w:r>
          </w:p>
          <w:p w14:paraId="73586F1F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quadratictrendfittedvalues=coeffs_modeldata_MA5.qm[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1]+(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coeffs_modeldata_MA5.qm[2]*modeldatadays)+(coeffs_modeldata_MA5.qm[3]*(modeldatadays^2))</w:t>
            </w:r>
          </w:p>
          <w:p w14:paraId="22ABE67C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quadratictrendfittedvalues</w:t>
            </w:r>
            <w:proofErr w:type="spellEnd"/>
          </w:p>
          <w:p w14:paraId="37B5DE04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/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quadratictrendfittedvalues</w:t>
            </w:r>
            <w:proofErr w:type="spellEnd"/>
          </w:p>
          <w:p w14:paraId="5713176B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timeseri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,frequency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 = 5)</w:t>
            </w:r>
          </w:p>
          <w:p w14:paraId="12764727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s.plot</w:t>
            </w:r>
            <w:proofErr w:type="spellEnd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timeseri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5E94707E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Acf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,lag.max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 = 17)</w:t>
            </w:r>
          </w:p>
          <w:p w14:paraId="7FAC7CFE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Trend = 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quadratictrendfittedvalues</w:t>
            </w:r>
            <w:proofErr w:type="spellEnd"/>
          </w:p>
          <w:p w14:paraId="174419B5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k1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q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from=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1,to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281,by=5)</w:t>
            </w:r>
          </w:p>
          <w:p w14:paraId="2A9AEAEE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Fri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[k1]</w:t>
            </w:r>
          </w:p>
          <w:p w14:paraId="14336C74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Fri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13D45644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k2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q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from=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2,to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281,by=5)</w:t>
            </w:r>
          </w:p>
          <w:p w14:paraId="53FE240D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n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[k2]</w:t>
            </w:r>
          </w:p>
          <w:p w14:paraId="57B9ED26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n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12CBB043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k3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q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from=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3,to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281,by=5)</w:t>
            </w:r>
          </w:p>
          <w:p w14:paraId="2B35AB92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ues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[k3]</w:t>
            </w:r>
          </w:p>
          <w:p w14:paraId="4503C07A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ues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3BFBEA41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k4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q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from=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4,to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281,by=5)</w:t>
            </w:r>
          </w:p>
          <w:p w14:paraId="4A568299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Wednes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[k4]</w:t>
            </w:r>
          </w:p>
          <w:p w14:paraId="73DD1041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Wednes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02C5844E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k5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q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from=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5,to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281,by=5)</w:t>
            </w:r>
          </w:p>
          <w:p w14:paraId="6E714D05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hurs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detrended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[k5]</w:t>
            </w:r>
          </w:p>
          <w:p w14:paraId="0BA4AADD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ThursdayClosingPric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473B9602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asonalityindex=c(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ean(</w:t>
            </w:r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FridayClosingPrices),mean(MondayClosingPrices),mean(TuesdayClosingPrices),mean(WednesdayClosingPrices),mean(ThursdayClosingPrices))</w:t>
            </w:r>
          </w:p>
          <w:p w14:paraId="53F6ADA2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asonalityindex</w:t>
            </w:r>
            <w:proofErr w:type="spellEnd"/>
          </w:p>
          <w:p w14:paraId="396FF0B3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asonalityindex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1671DC7F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I_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asonalityindex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/ 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easonalityindex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2924A2F8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I_modeldata</w:t>
            </w:r>
            <w:proofErr w:type="spellEnd"/>
          </w:p>
          <w:p w14:paraId="7D8CCBB9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ean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I_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)</w:t>
            </w:r>
          </w:p>
          <w:p w14:paraId="1D706AED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I_modeldata_all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c(</w:t>
            </w:r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rep(</w:t>
            </w:r>
            <w:proofErr w:type="spellStart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I_modeldata,times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56),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SI_modeldata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[1])</w:t>
            </w:r>
          </w:p>
          <w:p w14:paraId="7CC2BD2B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_forecastedval=modeldataquadratictrendfittedvalues*SI_modeldata_all</w:t>
            </w:r>
          </w:p>
          <w:p w14:paraId="55E007DE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_forecastedval</w:t>
            </w:r>
            <w:proofErr w:type="spellEnd"/>
          </w:p>
          <w:p w14:paraId="0E9AA332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forecasterror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</w:t>
            </w: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-modeldata_forecastedval</w:t>
            </w:r>
            <w:proofErr w:type="spellEnd"/>
          </w:p>
          <w:p w14:paraId="5D737CF2" w14:textId="77777777" w:rsidR="00BD68B9" w:rsidRP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Acf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forecasterror,lag.max</w:t>
            </w:r>
            <w:proofErr w:type="spellEnd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=17)</w:t>
            </w:r>
          </w:p>
          <w:p w14:paraId="60372DB5" w14:textId="328D2A34" w:rsidR="00BD68B9" w:rsidRDefault="00BD68B9" w:rsidP="00BD6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Box.test</w:t>
            </w:r>
            <w:proofErr w:type="spell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proofErr w:type="gramStart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>modeldataforecasterror,lag</w:t>
            </w:r>
            <w:proofErr w:type="spellEnd"/>
            <w:proofErr w:type="gramEnd"/>
            <w:r w:rsidRPr="00BD68B9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  <w:t xml:space="preserve"> = 17,"Ljung-Box")</w:t>
            </w:r>
          </w:p>
          <w:p w14:paraId="6A4183D8" w14:textId="6E6BF55E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EB119AD" w14:textId="2B32C582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55CFE6E4" w14:textId="23D98A6D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6BA04A04" w14:textId="7F447429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00293AB7" w14:textId="48BE2EA9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4310DB5E" w14:textId="78BC826E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738894FD" w14:textId="70279C8F" w:rsidR="00F02E12" w:rsidRDefault="00F02E12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eastAsia="en-IN"/>
              </w:rPr>
            </w:pPr>
          </w:p>
          <w:p w14:paraId="3AAE1761" w14:textId="3C31E312" w:rsidR="00F26681" w:rsidRDefault="00F26681" w:rsidP="00F02E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F2668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IN"/>
              </w:rPr>
              <w:lastRenderedPageBreak/>
              <w:t>Error codes given by sir</w:t>
            </w:r>
          </w:p>
          <w:p w14:paraId="0688E085" w14:textId="4C1A0670" w:rsidR="009B6960" w:rsidRDefault="009B6960" w:rsidP="004A0B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3B5F3585" w14:textId="19A2B56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1. </w:t>
            </w: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MAE &lt;- 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function(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true,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st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){</w:t>
            </w:r>
          </w:p>
          <w:p w14:paraId="4E94F7CF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error &lt;- true -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st</w:t>
            </w:r>
            <w:proofErr w:type="spellEnd"/>
          </w:p>
          <w:p w14:paraId="43F3A31B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return(mean(abs(error), na.rm=TRUE))</w:t>
            </w:r>
          </w:p>
          <w:p w14:paraId="74C513A7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}</w:t>
            </w:r>
          </w:p>
          <w:p w14:paraId="478FED7F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7796F67A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MSE &lt;- 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function(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true,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st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){</w:t>
            </w:r>
          </w:p>
          <w:p w14:paraId="757AA240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error &lt;- true -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st</w:t>
            </w:r>
            <w:proofErr w:type="spellEnd"/>
          </w:p>
          <w:p w14:paraId="7CAF5BDF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return(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mean(error^2, na.rm=TRUE))</w:t>
            </w:r>
          </w:p>
          <w:p w14:paraId="6E646621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}</w:t>
            </w:r>
          </w:p>
          <w:p w14:paraId="1CAF0464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0148224F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MAPE &lt;- 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function(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true,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st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){</w:t>
            </w:r>
          </w:p>
          <w:p w14:paraId="4758EA18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error &lt;- true -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st</w:t>
            </w:r>
            <w:proofErr w:type="spellEnd"/>
          </w:p>
          <w:p w14:paraId="391979CE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pe &lt;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-  error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* 100 / true</w:t>
            </w:r>
          </w:p>
          <w:p w14:paraId="2162A609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return(mean(abs(pe), na.rm=TRUE))</w:t>
            </w:r>
          </w:p>
          <w:p w14:paraId="608864B6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}</w:t>
            </w:r>
          </w:p>
          <w:p w14:paraId="6B8C71DB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05F8D34D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35CEE473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RMSE &lt;- 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function(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true,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st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){</w:t>
            </w:r>
          </w:p>
          <w:p w14:paraId="5D1EE173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error &lt;- true -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st</w:t>
            </w:r>
            <w:proofErr w:type="spellEnd"/>
          </w:p>
          <w:p w14:paraId="04BBD22C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MSE &lt;- 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mean(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rror^2, na.rm=TRUE)</w:t>
            </w:r>
          </w:p>
          <w:p w14:paraId="347A89D9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return(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MSE^0.5)</w:t>
            </w:r>
          </w:p>
          <w:p w14:paraId="1D75D267" w14:textId="16D3E779" w:rsid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}</w:t>
            </w:r>
          </w:p>
          <w:p w14:paraId="5A63C77A" w14:textId="40E867D7" w:rsid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478C14A0" w14:textId="7B5137A3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2.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Acc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&lt;- 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function(</w:t>
            </w:r>
            <w:proofErr w:type="spellStart"/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Yhat,Y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) {</w:t>
            </w:r>
          </w:p>
          <w:p w14:paraId="64001736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 error &lt;- Y -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Yhat</w:t>
            </w:r>
            <w:proofErr w:type="spellEnd"/>
          </w:p>
          <w:p w14:paraId="728771B1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 err &lt;- error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[!is.na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(error)]</w:t>
            </w: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ab/>
              <w:t>#remove NA</w:t>
            </w:r>
          </w:p>
          <w:p w14:paraId="512195E6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 Y &lt;- Y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[!is.na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(error)]</w:t>
            </w:r>
          </w:p>
          <w:p w14:paraId="1080897A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 MSE &lt;- round(mean(err^2), 2)</w:t>
            </w:r>
          </w:p>
          <w:p w14:paraId="2E26B688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 MAD &lt;- round(mean(abs(err)), 2)</w:t>
            </w:r>
          </w:p>
          <w:p w14:paraId="1E355580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 MAPE &lt;- round(mean(abs(err/Y)) * 100, 3)</w:t>
            </w:r>
          </w:p>
          <w:p w14:paraId="7F1DDE05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rrVec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&lt;- </w:t>
            </w:r>
            <w:proofErr w:type="spellStart"/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cbind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(</w:t>
            </w:r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MSE, MAD, paste(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toString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(MAPE),"%"))</w:t>
            </w:r>
          </w:p>
          <w:p w14:paraId="37DB73CE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 </w:t>
            </w:r>
            <w:proofErr w:type="spellStart"/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colnames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rrVec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) &lt;- c("MSE","MAD","MAPE")</w:t>
            </w:r>
          </w:p>
          <w:p w14:paraId="78F687C4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  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return(</w:t>
            </w:r>
            <w:proofErr w:type="spellStart"/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ErrVec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  <w:p w14:paraId="24C3538E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}</w:t>
            </w:r>
          </w:p>
          <w:p w14:paraId="7469310B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028B77A0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Acc</w:t>
            </w:r>
            <w:proofErr w:type="spell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air_</w:t>
            </w:r>
            <w:proofErr w:type="gram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fit,air</w:t>
            </w:r>
            <w:proofErr w:type="spellEnd"/>
            <w:proofErr w:type="gramEnd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)</w:t>
            </w:r>
          </w:p>
          <w:p w14:paraId="3B78D5B8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</w:p>
          <w:p w14:paraId="25ABCE36" w14:textId="77777777" w:rsidR="009B6960" w:rsidRPr="009B6960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 xml:space="preserve">error &lt;- air - </w:t>
            </w:r>
            <w:proofErr w:type="spellStart"/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air_fit</w:t>
            </w:r>
            <w:proofErr w:type="spellEnd"/>
          </w:p>
          <w:p w14:paraId="2EE478C0" w14:textId="4B12BA58" w:rsidR="009B6960" w:rsidRPr="00F26681" w:rsidRDefault="009B6960" w:rsidP="009B69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B6960">
              <w:rPr>
                <w:rFonts w:ascii="Lucida Console" w:eastAsia="Times New Roman" w:hAnsi="Lucida Console" w:cs="Courier New"/>
                <w:b/>
                <w:bCs/>
                <w:color w:val="000000"/>
                <w:sz w:val="20"/>
                <w:szCs w:val="20"/>
                <w:lang w:eastAsia="en-IN"/>
              </w:rPr>
              <w:t>plot(error)</w:t>
            </w:r>
          </w:p>
          <w:p w14:paraId="34B323B4" w14:textId="62401892" w:rsidR="00DD0D54" w:rsidRDefault="00DD0D54" w:rsidP="005B4A7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01209000" w14:textId="5ADEADD6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3. </w:t>
            </w:r>
            <w:proofErr w:type="spellStart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</w:t>
            </w: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c</w:t>
            </w:r>
            <w:proofErr w:type="spell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&lt;- </w:t>
            </w:r>
            <w:proofErr w:type="gramStart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function(</w:t>
            </w:r>
            <w:proofErr w:type="spellStart"/>
            <w:proofErr w:type="gram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Yhat,Y</w:t>
            </w:r>
            <w:proofErr w:type="spell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) {</w:t>
            </w:r>
          </w:p>
          <w:p w14:paraId="5940FAB5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2CDEE020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 error &lt;- Y - </w:t>
            </w:r>
            <w:proofErr w:type="spellStart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Yhat</w:t>
            </w:r>
            <w:proofErr w:type="spellEnd"/>
          </w:p>
          <w:p w14:paraId="7D48FFEA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748EC178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 err &lt;- error</w:t>
            </w:r>
            <w:proofErr w:type="gramStart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[!is.na</w:t>
            </w:r>
            <w:proofErr w:type="gram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(error)]           #remove NA</w:t>
            </w:r>
          </w:p>
          <w:p w14:paraId="23A11667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75E51FFE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 Y &lt;- Y</w:t>
            </w:r>
            <w:proofErr w:type="gramStart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[!is.na</w:t>
            </w:r>
            <w:proofErr w:type="gram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(error)]</w:t>
            </w:r>
          </w:p>
          <w:p w14:paraId="7209446A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68927B22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 MSE &lt;- round(mean(err^2), 2)</w:t>
            </w:r>
          </w:p>
          <w:p w14:paraId="568AC574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24C5E7E2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 MAD &lt;- round(mean(abs(err)), 2)</w:t>
            </w:r>
          </w:p>
          <w:p w14:paraId="575D7C6D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387B4BB2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 MAPE &lt;- round(mean(abs(err/Y)) * 100, 3)</w:t>
            </w:r>
          </w:p>
          <w:p w14:paraId="6D13CD4B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2BB7AA16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 </w:t>
            </w:r>
            <w:proofErr w:type="spellStart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ErrVec</w:t>
            </w:r>
            <w:proofErr w:type="spell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&lt;- </w:t>
            </w:r>
            <w:proofErr w:type="spellStart"/>
            <w:proofErr w:type="gramStart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bind</w:t>
            </w:r>
            <w:proofErr w:type="spell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(</w:t>
            </w:r>
            <w:proofErr w:type="gram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MSE, MAD, paste(</w:t>
            </w:r>
            <w:proofErr w:type="spellStart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toString</w:t>
            </w:r>
            <w:proofErr w:type="spell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(MAPE),"%"))</w:t>
            </w:r>
          </w:p>
          <w:p w14:paraId="4004E0F0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163633F4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 </w:t>
            </w:r>
            <w:proofErr w:type="spellStart"/>
            <w:proofErr w:type="gramStart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lnames</w:t>
            </w:r>
            <w:proofErr w:type="spell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(</w:t>
            </w:r>
            <w:proofErr w:type="spellStart"/>
            <w:proofErr w:type="gram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ErrVec</w:t>
            </w:r>
            <w:proofErr w:type="spell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) &lt;- c("MSE","MAD","MAPE")</w:t>
            </w:r>
          </w:p>
          <w:p w14:paraId="3873C62C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4C86581B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 </w:t>
            </w:r>
            <w:proofErr w:type="gramStart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return(</w:t>
            </w:r>
            <w:proofErr w:type="spellStart"/>
            <w:proofErr w:type="gram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ErrVec</w:t>
            </w:r>
            <w:proofErr w:type="spellEnd"/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)</w:t>
            </w:r>
          </w:p>
          <w:p w14:paraId="58EEE0A5" w14:textId="77777777" w:rsidR="00CD33EA" w:rsidRPr="00CD33EA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</w:p>
          <w:p w14:paraId="4FFB72A7" w14:textId="5F2CF5CD" w:rsidR="00CD33EA" w:rsidRPr="005B4A7E" w:rsidRDefault="00CD33EA" w:rsidP="00CD33E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CD33E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}</w:t>
            </w:r>
          </w:p>
          <w:p w14:paraId="7EE85B1A" w14:textId="77777777" w:rsidR="005B4A7E" w:rsidRPr="005B4A7E" w:rsidRDefault="005B4A7E" w:rsidP="005B4A7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5B4A7E" w:rsidRPr="005B4A7E" w14:paraId="40C49047" w14:textId="77777777" w:rsidTr="000231C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6AD488A" w14:textId="77777777" w:rsidR="005B4A7E" w:rsidRPr="005B4A7E" w:rsidRDefault="005B4A7E" w:rsidP="005B4A7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5B4A7E" w:rsidRPr="005B4A7E" w14:paraId="03914AE7" w14:textId="77777777" w:rsidTr="000231C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5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600"/>
            </w:tblGrid>
            <w:tr w:rsidR="005B4A7E" w:rsidRPr="005B4A7E" w14:paraId="579B94A0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4FDFCBD5" w14:textId="4C49807C" w:rsidR="005B4A7E" w:rsidRPr="005B4A7E" w:rsidRDefault="005B4A7E" w:rsidP="005B4A7E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en-IN"/>
                    </w:rPr>
                  </w:pPr>
                  <w:r w:rsidRPr="005B4A7E"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en-IN"/>
                    </w:rPr>
                    <w:t xml:space="preserve"> </w:t>
                  </w:r>
                </w:p>
              </w:tc>
            </w:tr>
          </w:tbl>
          <w:p w14:paraId="06A1ADB2" w14:textId="77777777" w:rsidR="005B4A7E" w:rsidRPr="005B4A7E" w:rsidRDefault="005B4A7E" w:rsidP="005B4A7E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</w:tbl>
    <w:p w14:paraId="34562D00" w14:textId="77777777" w:rsidR="00A1592C" w:rsidRDefault="00A1592C" w:rsidP="00A159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</w:pPr>
      <w:r w:rsidRPr="000231C5"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p&lt;alpha at 5% level of significance, reject Ho.</w:t>
      </w:r>
    </w:p>
    <w:p w14:paraId="69092CB1" w14:textId="77777777" w:rsidR="00A1592C" w:rsidRPr="00E460E4" w:rsidRDefault="00A1592C" w:rsidP="00A159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</w:pPr>
      <w:r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  <w:t>There is significant autocorrelation among error terms. Fails white noise test.</w:t>
      </w:r>
    </w:p>
    <w:p w14:paraId="6A88FCA7" w14:textId="77777777" w:rsidR="005B4A7E" w:rsidRDefault="005B4A7E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1577EAA0" w14:textId="3470BBAA" w:rsidR="00E4088F" w:rsidRDefault="00E4088F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63DC43CB" w14:textId="77777777" w:rsidR="00E4088F" w:rsidRPr="00E4088F" w:rsidRDefault="00E4088F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52EB11B8" w14:textId="77777777" w:rsidR="00E4088F" w:rsidRPr="00551CE4" w:rsidRDefault="00E4088F" w:rsidP="00551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33BF13D1" w14:textId="77777777" w:rsidR="00551CE4" w:rsidRPr="00E4088F" w:rsidRDefault="00551CE4">
      <w:pPr>
        <w:rPr>
          <w:rFonts w:ascii="Arial" w:hAnsi="Arial" w:cs="Arial"/>
          <w:sz w:val="24"/>
          <w:szCs w:val="24"/>
        </w:rPr>
      </w:pPr>
    </w:p>
    <w:sectPr w:rsidR="00551CE4" w:rsidRPr="00E408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BD33B5"/>
    <w:multiLevelType w:val="hybridMultilevel"/>
    <w:tmpl w:val="65E8E478"/>
    <w:lvl w:ilvl="0" w:tplc="84D42218">
      <w:start w:val="17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s7AwNzWwsDQzMrZQ0lEKTi0uzszPAykwrgUAz6or8iwAAAA="/>
  </w:docVars>
  <w:rsids>
    <w:rsidRoot w:val="006251EB"/>
    <w:rsid w:val="00013011"/>
    <w:rsid w:val="00020DC5"/>
    <w:rsid w:val="000231C5"/>
    <w:rsid w:val="00043D87"/>
    <w:rsid w:val="00060D8E"/>
    <w:rsid w:val="00075AC5"/>
    <w:rsid w:val="000915DB"/>
    <w:rsid w:val="000938E0"/>
    <w:rsid w:val="000A0352"/>
    <w:rsid w:val="000B0E76"/>
    <w:rsid w:val="000B1933"/>
    <w:rsid w:val="000D589D"/>
    <w:rsid w:val="000E56E9"/>
    <w:rsid w:val="000E5801"/>
    <w:rsid w:val="000F1B40"/>
    <w:rsid w:val="00106FBE"/>
    <w:rsid w:val="0011638E"/>
    <w:rsid w:val="001449B0"/>
    <w:rsid w:val="0018140A"/>
    <w:rsid w:val="001900C4"/>
    <w:rsid w:val="00193EA4"/>
    <w:rsid w:val="001A6B52"/>
    <w:rsid w:val="001B0AD0"/>
    <w:rsid w:val="001C3CA0"/>
    <w:rsid w:val="001C420F"/>
    <w:rsid w:val="001D4A26"/>
    <w:rsid w:val="001F1F5C"/>
    <w:rsid w:val="001F2B08"/>
    <w:rsid w:val="0020406F"/>
    <w:rsid w:val="00224CE2"/>
    <w:rsid w:val="00231C4E"/>
    <w:rsid w:val="002327D5"/>
    <w:rsid w:val="00236773"/>
    <w:rsid w:val="00237A35"/>
    <w:rsid w:val="002414C5"/>
    <w:rsid w:val="00254BF7"/>
    <w:rsid w:val="00255065"/>
    <w:rsid w:val="002635D1"/>
    <w:rsid w:val="0028054F"/>
    <w:rsid w:val="002D2FB6"/>
    <w:rsid w:val="002E2A1F"/>
    <w:rsid w:val="002F17F2"/>
    <w:rsid w:val="00322D7F"/>
    <w:rsid w:val="00324A96"/>
    <w:rsid w:val="0035667E"/>
    <w:rsid w:val="00382279"/>
    <w:rsid w:val="00391B65"/>
    <w:rsid w:val="003E1526"/>
    <w:rsid w:val="003E37F7"/>
    <w:rsid w:val="003F4EAF"/>
    <w:rsid w:val="00421F6B"/>
    <w:rsid w:val="00443A24"/>
    <w:rsid w:val="00447E73"/>
    <w:rsid w:val="004A0B3E"/>
    <w:rsid w:val="004B02B3"/>
    <w:rsid w:val="004E2038"/>
    <w:rsid w:val="004F4BC8"/>
    <w:rsid w:val="004F6121"/>
    <w:rsid w:val="00511DCF"/>
    <w:rsid w:val="00514573"/>
    <w:rsid w:val="00532C97"/>
    <w:rsid w:val="005517B2"/>
    <w:rsid w:val="00551CE4"/>
    <w:rsid w:val="00562549"/>
    <w:rsid w:val="00572E34"/>
    <w:rsid w:val="00574240"/>
    <w:rsid w:val="005A1E7F"/>
    <w:rsid w:val="005B447C"/>
    <w:rsid w:val="005B4A7E"/>
    <w:rsid w:val="005C3FBF"/>
    <w:rsid w:val="005D52AC"/>
    <w:rsid w:val="005E5375"/>
    <w:rsid w:val="0061279F"/>
    <w:rsid w:val="006136AC"/>
    <w:rsid w:val="006251EB"/>
    <w:rsid w:val="00640866"/>
    <w:rsid w:val="006420C6"/>
    <w:rsid w:val="00653844"/>
    <w:rsid w:val="006566C2"/>
    <w:rsid w:val="006710B9"/>
    <w:rsid w:val="006740FD"/>
    <w:rsid w:val="00674E46"/>
    <w:rsid w:val="00691EE3"/>
    <w:rsid w:val="00696FC9"/>
    <w:rsid w:val="006A1795"/>
    <w:rsid w:val="006C49DA"/>
    <w:rsid w:val="006F3F70"/>
    <w:rsid w:val="006F6498"/>
    <w:rsid w:val="006F78F1"/>
    <w:rsid w:val="00715AC3"/>
    <w:rsid w:val="007208B3"/>
    <w:rsid w:val="00736F79"/>
    <w:rsid w:val="00743EDA"/>
    <w:rsid w:val="00756931"/>
    <w:rsid w:val="00760B82"/>
    <w:rsid w:val="00764C89"/>
    <w:rsid w:val="00771C7F"/>
    <w:rsid w:val="00783110"/>
    <w:rsid w:val="00795D9A"/>
    <w:rsid w:val="007A032C"/>
    <w:rsid w:val="007A4CBC"/>
    <w:rsid w:val="007B73B2"/>
    <w:rsid w:val="007C5DC3"/>
    <w:rsid w:val="007D6570"/>
    <w:rsid w:val="007F28D9"/>
    <w:rsid w:val="007F6804"/>
    <w:rsid w:val="008168B4"/>
    <w:rsid w:val="00817AF6"/>
    <w:rsid w:val="00840C49"/>
    <w:rsid w:val="008513CC"/>
    <w:rsid w:val="00865172"/>
    <w:rsid w:val="00871BAA"/>
    <w:rsid w:val="00872686"/>
    <w:rsid w:val="008A193A"/>
    <w:rsid w:val="008C3257"/>
    <w:rsid w:val="008D2383"/>
    <w:rsid w:val="00907F5E"/>
    <w:rsid w:val="00910AA9"/>
    <w:rsid w:val="00927068"/>
    <w:rsid w:val="0093339C"/>
    <w:rsid w:val="00947082"/>
    <w:rsid w:val="009506CD"/>
    <w:rsid w:val="0095162B"/>
    <w:rsid w:val="009562A5"/>
    <w:rsid w:val="009B6960"/>
    <w:rsid w:val="009C101E"/>
    <w:rsid w:val="009C1DC2"/>
    <w:rsid w:val="009D154A"/>
    <w:rsid w:val="009E5C5E"/>
    <w:rsid w:val="009F5F17"/>
    <w:rsid w:val="009F677C"/>
    <w:rsid w:val="00A1592C"/>
    <w:rsid w:val="00A2049A"/>
    <w:rsid w:val="00A6546B"/>
    <w:rsid w:val="00A74E70"/>
    <w:rsid w:val="00AA0DA1"/>
    <w:rsid w:val="00AB6BE4"/>
    <w:rsid w:val="00AE4255"/>
    <w:rsid w:val="00B023EB"/>
    <w:rsid w:val="00B0536C"/>
    <w:rsid w:val="00B10CC0"/>
    <w:rsid w:val="00B23183"/>
    <w:rsid w:val="00B23963"/>
    <w:rsid w:val="00B53725"/>
    <w:rsid w:val="00B74BA7"/>
    <w:rsid w:val="00B87329"/>
    <w:rsid w:val="00B92651"/>
    <w:rsid w:val="00B92DB8"/>
    <w:rsid w:val="00B93119"/>
    <w:rsid w:val="00BC49B3"/>
    <w:rsid w:val="00BD68B9"/>
    <w:rsid w:val="00C43240"/>
    <w:rsid w:val="00C50203"/>
    <w:rsid w:val="00C5320F"/>
    <w:rsid w:val="00C53730"/>
    <w:rsid w:val="00C86090"/>
    <w:rsid w:val="00C911F6"/>
    <w:rsid w:val="00CB16CD"/>
    <w:rsid w:val="00CD165F"/>
    <w:rsid w:val="00CD33EA"/>
    <w:rsid w:val="00CF408B"/>
    <w:rsid w:val="00D005C0"/>
    <w:rsid w:val="00D3121E"/>
    <w:rsid w:val="00D50950"/>
    <w:rsid w:val="00D5221F"/>
    <w:rsid w:val="00D6037C"/>
    <w:rsid w:val="00D63356"/>
    <w:rsid w:val="00D7192F"/>
    <w:rsid w:val="00D74D0E"/>
    <w:rsid w:val="00D76B3D"/>
    <w:rsid w:val="00D83E30"/>
    <w:rsid w:val="00D84A9F"/>
    <w:rsid w:val="00DA0C60"/>
    <w:rsid w:val="00DA7FF2"/>
    <w:rsid w:val="00DB10C5"/>
    <w:rsid w:val="00DB1655"/>
    <w:rsid w:val="00DB44EC"/>
    <w:rsid w:val="00DB497E"/>
    <w:rsid w:val="00DD0D54"/>
    <w:rsid w:val="00DD2423"/>
    <w:rsid w:val="00DD24A5"/>
    <w:rsid w:val="00DE2C5A"/>
    <w:rsid w:val="00E11E43"/>
    <w:rsid w:val="00E32CDD"/>
    <w:rsid w:val="00E4088F"/>
    <w:rsid w:val="00E44768"/>
    <w:rsid w:val="00E460E4"/>
    <w:rsid w:val="00E53A20"/>
    <w:rsid w:val="00E65272"/>
    <w:rsid w:val="00E71413"/>
    <w:rsid w:val="00E7364B"/>
    <w:rsid w:val="00E77462"/>
    <w:rsid w:val="00E91BB7"/>
    <w:rsid w:val="00EB21A4"/>
    <w:rsid w:val="00EB2D89"/>
    <w:rsid w:val="00EB34FC"/>
    <w:rsid w:val="00EF4F88"/>
    <w:rsid w:val="00F006A1"/>
    <w:rsid w:val="00F02E12"/>
    <w:rsid w:val="00F156CC"/>
    <w:rsid w:val="00F209F5"/>
    <w:rsid w:val="00F2358E"/>
    <w:rsid w:val="00F26681"/>
    <w:rsid w:val="00F6521E"/>
    <w:rsid w:val="00F86F69"/>
    <w:rsid w:val="00FA5194"/>
    <w:rsid w:val="00FA5E90"/>
    <w:rsid w:val="00FD69EA"/>
    <w:rsid w:val="00FE6014"/>
    <w:rsid w:val="00FF4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A4718"/>
  <w15:chartTrackingRefBased/>
  <w15:docId w15:val="{DE696A58-729F-4283-B53D-129B2FEA4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6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0E56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56E9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d15mcfcktb">
    <w:name w:val="gd15mcfcktb"/>
    <w:basedOn w:val="DefaultParagraphFont"/>
    <w:rsid w:val="000E56E9"/>
  </w:style>
  <w:style w:type="character" w:customStyle="1" w:styleId="gd15mcfceub">
    <w:name w:val="gd15mcfceub"/>
    <w:basedOn w:val="DefaultParagraphFont"/>
    <w:rsid w:val="000E56E9"/>
  </w:style>
  <w:style w:type="character" w:customStyle="1" w:styleId="gd15mcfckub">
    <w:name w:val="gd15mcfckub"/>
    <w:basedOn w:val="DefaultParagraphFont"/>
    <w:rsid w:val="0061279F"/>
  </w:style>
  <w:style w:type="paragraph" w:styleId="ListParagraph">
    <w:name w:val="List Paragraph"/>
    <w:basedOn w:val="Normal"/>
    <w:uiPriority w:val="34"/>
    <w:qFormat/>
    <w:rsid w:val="004B02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9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1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5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4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4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4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9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9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1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0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0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9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8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8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42</Pages>
  <Words>3560</Words>
  <Characters>20295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Singh</dc:creator>
  <cp:keywords/>
  <dc:description/>
  <cp:lastModifiedBy>Ankit Singh</cp:lastModifiedBy>
  <cp:revision>159</cp:revision>
  <dcterms:created xsi:type="dcterms:W3CDTF">2020-07-17T14:14:00Z</dcterms:created>
  <dcterms:modified xsi:type="dcterms:W3CDTF">2020-07-28T16:24:00Z</dcterms:modified>
</cp:coreProperties>
</file>